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3D340" w14:textId="4943C85F" w:rsidR="00E3149A" w:rsidRDefault="00E3149A" w:rsidP="004D0921">
      <w:pPr>
        <w:spacing w:line="259" w:lineRule="auto"/>
        <w:jc w:val="center"/>
        <w:rPr>
          <w:rFonts w:ascii="Times New Roman" w:hAnsi="Times New Roman"/>
          <w:b/>
          <w:bCs/>
          <w:color w:val="auto"/>
          <w:sz w:val="52"/>
          <w:szCs w:val="52"/>
        </w:rPr>
      </w:pPr>
      <w:r>
        <w:rPr>
          <w:rFonts w:ascii="Times New Roman" w:hAnsi="Times New Roman"/>
          <w:b/>
          <w:bCs/>
          <w:color w:val="auto"/>
          <w:sz w:val="52"/>
          <w:szCs w:val="52"/>
        </w:rPr>
        <w:t>nuTravel Rebrands to</w:t>
      </w:r>
      <w:r w:rsidR="008C126D">
        <w:rPr>
          <w:rFonts w:ascii="Times New Roman" w:hAnsi="Times New Roman"/>
          <w:b/>
          <w:bCs/>
          <w:color w:val="auto"/>
          <w:sz w:val="52"/>
          <w:szCs w:val="52"/>
        </w:rPr>
        <w:br/>
      </w:r>
      <w:r>
        <w:rPr>
          <w:rFonts w:ascii="Times New Roman" w:hAnsi="Times New Roman"/>
          <w:b/>
          <w:bCs/>
          <w:color w:val="auto"/>
          <w:sz w:val="52"/>
          <w:szCs w:val="52"/>
        </w:rPr>
        <w:t>Traverse Technologies</w:t>
      </w:r>
    </w:p>
    <w:p w14:paraId="2E922FC2" w14:textId="77777777" w:rsidR="004D0921" w:rsidRPr="004D0921" w:rsidRDefault="004D0921" w:rsidP="004D0921">
      <w:pPr>
        <w:spacing w:line="259" w:lineRule="auto"/>
        <w:jc w:val="center"/>
        <w:rPr>
          <w:rFonts w:ascii="Times New Roman" w:hAnsi="Times New Roman"/>
          <w:b/>
          <w:bCs/>
          <w:color w:val="auto"/>
          <w:sz w:val="28"/>
          <w:szCs w:val="28"/>
        </w:rPr>
      </w:pPr>
    </w:p>
    <w:p w14:paraId="0EA3D0C8" w14:textId="1CD2738B" w:rsidR="0054558A" w:rsidRPr="0039138E" w:rsidRDefault="00E3149A" w:rsidP="001226EC">
      <w:pPr>
        <w:spacing w:line="259" w:lineRule="auto"/>
        <w:jc w:val="center"/>
        <w:rPr>
          <w:rFonts w:ascii="Times New Roman" w:hAnsi="Times New Roman"/>
          <w:b/>
          <w:i/>
          <w:color w:val="auto"/>
        </w:rPr>
      </w:pPr>
      <w:r>
        <w:rPr>
          <w:rFonts w:ascii="Times New Roman" w:hAnsi="Times New Roman"/>
          <w:b/>
          <w:i/>
          <w:color w:val="auto"/>
        </w:rPr>
        <w:t xml:space="preserve">Company Announces </w:t>
      </w:r>
      <w:r w:rsidR="004C74FB">
        <w:rPr>
          <w:rFonts w:ascii="Times New Roman" w:hAnsi="Times New Roman"/>
          <w:b/>
          <w:i/>
          <w:color w:val="auto"/>
        </w:rPr>
        <w:t>Re</w:t>
      </w:r>
      <w:r w:rsidR="00C12B4B">
        <w:rPr>
          <w:rFonts w:ascii="Times New Roman" w:hAnsi="Times New Roman"/>
          <w:b/>
          <w:i/>
          <w:color w:val="auto"/>
        </w:rPr>
        <w:t>newed Product Focus</w:t>
      </w:r>
      <w:r w:rsidR="00435293">
        <w:rPr>
          <w:rFonts w:ascii="Times New Roman" w:hAnsi="Times New Roman"/>
          <w:b/>
          <w:i/>
          <w:color w:val="auto"/>
        </w:rPr>
        <w:t>, Leadership and</w:t>
      </w:r>
      <w:r w:rsidR="00435293" w:rsidRPr="00435293">
        <w:rPr>
          <w:rFonts w:ascii="Times New Roman" w:hAnsi="Times New Roman"/>
          <w:b/>
          <w:i/>
          <w:color w:val="auto"/>
        </w:rPr>
        <w:t xml:space="preserve"> </w:t>
      </w:r>
      <w:r w:rsidR="001132BB">
        <w:rPr>
          <w:rFonts w:ascii="Times New Roman" w:hAnsi="Times New Roman"/>
          <w:b/>
          <w:i/>
          <w:color w:val="auto"/>
        </w:rPr>
        <w:t xml:space="preserve">New </w:t>
      </w:r>
      <w:r w:rsidR="00435293">
        <w:rPr>
          <w:rFonts w:ascii="Times New Roman" w:hAnsi="Times New Roman"/>
          <w:b/>
          <w:i/>
          <w:color w:val="auto"/>
        </w:rPr>
        <w:t>Airline Partner</w:t>
      </w:r>
    </w:p>
    <w:p w14:paraId="7575C016" w14:textId="77777777" w:rsidR="00253D03" w:rsidRPr="00B45FBC" w:rsidRDefault="00253D03" w:rsidP="0039138E">
      <w:pPr>
        <w:rPr>
          <w:rFonts w:ascii="Times New Roman" w:hAnsi="Times New Roman"/>
          <w:b/>
          <w:color w:val="FF0000"/>
          <w:sz w:val="22"/>
          <w:szCs w:val="22"/>
        </w:rPr>
      </w:pPr>
    </w:p>
    <w:p w14:paraId="1945B668" w14:textId="2DF4ECB2" w:rsidR="0097438D" w:rsidRDefault="00D50AF5" w:rsidP="00AF59E0">
      <w:pPr>
        <w:rPr>
          <w:rFonts w:ascii="Times" w:hAnsi="Times"/>
          <w:color w:val="auto"/>
          <w:sz w:val="22"/>
          <w:szCs w:val="22"/>
          <w:lang w:val="en-GB"/>
        </w:rPr>
      </w:pPr>
      <w:r>
        <w:rPr>
          <w:rFonts w:ascii="Times" w:hAnsi="Times"/>
          <w:b/>
          <w:bCs/>
          <w:color w:val="auto"/>
          <w:sz w:val="22"/>
          <w:szCs w:val="22"/>
          <w:lang w:val="en-GB"/>
        </w:rPr>
        <w:t>DALLAS, Texas</w:t>
      </w:r>
      <w:r w:rsidR="002C4775" w:rsidRPr="006869FA">
        <w:rPr>
          <w:rFonts w:ascii="Times" w:hAnsi="Times"/>
          <w:b/>
          <w:bCs/>
          <w:color w:val="auto"/>
          <w:sz w:val="22"/>
          <w:szCs w:val="22"/>
          <w:lang w:val="en-GB"/>
        </w:rPr>
        <w:t xml:space="preserve"> – </w:t>
      </w:r>
      <w:r>
        <w:rPr>
          <w:rFonts w:ascii="Times" w:hAnsi="Times"/>
          <w:b/>
          <w:bCs/>
          <w:color w:val="auto"/>
          <w:sz w:val="22"/>
          <w:szCs w:val="22"/>
          <w:lang w:val="en-GB"/>
        </w:rPr>
        <w:t>August 13, 2023</w:t>
      </w:r>
      <w:r w:rsidR="002C4775" w:rsidRPr="006869FA">
        <w:rPr>
          <w:rFonts w:ascii="Times" w:hAnsi="Times"/>
          <w:color w:val="auto"/>
          <w:sz w:val="22"/>
          <w:szCs w:val="22"/>
          <w:lang w:val="en-GB"/>
        </w:rPr>
        <w:t xml:space="preserve"> </w:t>
      </w:r>
      <w:r w:rsidR="002C4775" w:rsidRPr="006869FA">
        <w:rPr>
          <w:rFonts w:ascii="Times" w:hAnsi="Times"/>
          <w:b/>
          <w:bCs/>
          <w:color w:val="auto"/>
          <w:sz w:val="22"/>
          <w:szCs w:val="22"/>
          <w:lang w:val="en-GB"/>
        </w:rPr>
        <w:t>–</w:t>
      </w:r>
      <w:r w:rsidR="00A37FBC">
        <w:rPr>
          <w:rFonts w:ascii="Times" w:hAnsi="Times"/>
          <w:b/>
          <w:bCs/>
          <w:color w:val="auto"/>
          <w:sz w:val="22"/>
          <w:szCs w:val="22"/>
          <w:lang w:val="en-GB"/>
        </w:rPr>
        <w:t xml:space="preserve"> </w:t>
      </w:r>
      <w:r w:rsidR="004C526D" w:rsidRPr="004C526D">
        <w:rPr>
          <w:rFonts w:ascii="Times" w:hAnsi="Times"/>
          <w:color w:val="auto"/>
          <w:sz w:val="22"/>
          <w:szCs w:val="22"/>
          <w:lang w:val="en-GB"/>
        </w:rPr>
        <w:t>Today at</w:t>
      </w:r>
      <w:r w:rsidR="004C526D">
        <w:rPr>
          <w:rFonts w:ascii="Times" w:hAnsi="Times"/>
          <w:b/>
          <w:bCs/>
          <w:color w:val="auto"/>
          <w:sz w:val="22"/>
          <w:szCs w:val="22"/>
          <w:lang w:val="en-GB"/>
        </w:rPr>
        <w:t xml:space="preserve"> </w:t>
      </w:r>
      <w:r w:rsidR="002842CD" w:rsidRPr="002842CD">
        <w:rPr>
          <w:rFonts w:ascii="Times" w:hAnsi="Times"/>
          <w:color w:val="auto"/>
          <w:sz w:val="22"/>
          <w:szCs w:val="22"/>
          <w:lang w:val="en-GB"/>
        </w:rPr>
        <w:t>the</w:t>
      </w:r>
      <w:r w:rsidR="002842CD">
        <w:rPr>
          <w:rFonts w:ascii="Times" w:hAnsi="Times"/>
          <w:b/>
          <w:bCs/>
          <w:color w:val="auto"/>
          <w:sz w:val="22"/>
          <w:szCs w:val="22"/>
          <w:lang w:val="en-GB"/>
        </w:rPr>
        <w:t xml:space="preserve"> </w:t>
      </w:r>
      <w:r w:rsidR="004C526D">
        <w:rPr>
          <w:rFonts w:ascii="Times" w:hAnsi="Times"/>
          <w:color w:val="auto"/>
          <w:sz w:val="22"/>
          <w:szCs w:val="22"/>
          <w:lang w:val="en-GB"/>
        </w:rPr>
        <w:t>GBTA</w:t>
      </w:r>
      <w:r w:rsidR="002842CD">
        <w:rPr>
          <w:rFonts w:ascii="Times" w:hAnsi="Times"/>
          <w:color w:val="auto"/>
          <w:sz w:val="22"/>
          <w:szCs w:val="22"/>
          <w:lang w:val="en-GB"/>
        </w:rPr>
        <w:t xml:space="preserve"> Convention 2023</w:t>
      </w:r>
      <w:r w:rsidR="00D6450A">
        <w:rPr>
          <w:rFonts w:ascii="Times" w:hAnsi="Times"/>
          <w:color w:val="auto"/>
          <w:sz w:val="22"/>
          <w:szCs w:val="22"/>
          <w:lang w:val="en-GB"/>
        </w:rPr>
        <w:t xml:space="preserve">, </w:t>
      </w:r>
      <w:r w:rsidR="008B14E8">
        <w:rPr>
          <w:rFonts w:ascii="Times" w:hAnsi="Times"/>
          <w:color w:val="auto"/>
          <w:sz w:val="22"/>
          <w:szCs w:val="22"/>
          <w:lang w:val="en-GB"/>
        </w:rPr>
        <w:t xml:space="preserve">nuTravel </w:t>
      </w:r>
      <w:r w:rsidR="00F0236E">
        <w:rPr>
          <w:rFonts w:ascii="Times" w:hAnsi="Times"/>
          <w:color w:val="auto"/>
          <w:sz w:val="22"/>
          <w:szCs w:val="22"/>
          <w:lang w:val="en-GB"/>
        </w:rPr>
        <w:t>President</w:t>
      </w:r>
      <w:r w:rsidR="00D6450A">
        <w:rPr>
          <w:rFonts w:ascii="Times" w:hAnsi="Times"/>
          <w:color w:val="auto"/>
          <w:sz w:val="22"/>
          <w:szCs w:val="22"/>
          <w:lang w:val="en-GB"/>
        </w:rPr>
        <w:t xml:space="preserve"> and CEO Michael Harbin</w:t>
      </w:r>
      <w:r w:rsidR="005C574E">
        <w:rPr>
          <w:rFonts w:ascii="Times" w:hAnsi="Times"/>
          <w:color w:val="auto"/>
          <w:sz w:val="22"/>
          <w:szCs w:val="22"/>
          <w:lang w:val="en-GB"/>
        </w:rPr>
        <w:t xml:space="preserve"> announced the rebrand of</w:t>
      </w:r>
      <w:r w:rsidR="008B14E8">
        <w:rPr>
          <w:rFonts w:ascii="Times" w:hAnsi="Times"/>
          <w:color w:val="auto"/>
          <w:sz w:val="22"/>
          <w:szCs w:val="22"/>
          <w:lang w:val="en-GB"/>
        </w:rPr>
        <w:t xml:space="preserve"> the company</w:t>
      </w:r>
      <w:r w:rsidR="005C574E">
        <w:rPr>
          <w:rFonts w:ascii="Times" w:hAnsi="Times"/>
          <w:color w:val="auto"/>
          <w:sz w:val="22"/>
          <w:szCs w:val="22"/>
          <w:lang w:val="en-GB"/>
        </w:rPr>
        <w:t xml:space="preserve"> to Traverse Technologies</w:t>
      </w:r>
      <w:r w:rsidR="006C0CCA">
        <w:rPr>
          <w:rFonts w:ascii="Times" w:hAnsi="Times"/>
          <w:color w:val="auto"/>
          <w:sz w:val="22"/>
          <w:szCs w:val="22"/>
          <w:lang w:val="en-GB"/>
        </w:rPr>
        <w:t>, a</w:t>
      </w:r>
      <w:r w:rsidR="008B14E8">
        <w:rPr>
          <w:rFonts w:ascii="Times" w:hAnsi="Times"/>
          <w:color w:val="auto"/>
          <w:sz w:val="22"/>
          <w:szCs w:val="22"/>
          <w:lang w:val="en-GB"/>
        </w:rPr>
        <w:t xml:space="preserve">n organization </w:t>
      </w:r>
      <w:r w:rsidR="006C0CCA">
        <w:rPr>
          <w:rFonts w:ascii="Times" w:hAnsi="Times"/>
          <w:color w:val="auto"/>
          <w:sz w:val="22"/>
          <w:szCs w:val="22"/>
          <w:lang w:val="en-GB"/>
        </w:rPr>
        <w:t>dedicated to empowering suppliers to t</w:t>
      </w:r>
      <w:r w:rsidR="004029D1">
        <w:rPr>
          <w:rFonts w:ascii="Times" w:hAnsi="Times"/>
          <w:color w:val="auto"/>
          <w:sz w:val="22"/>
          <w:szCs w:val="22"/>
          <w:lang w:val="en-GB"/>
        </w:rPr>
        <w:t xml:space="preserve">ransform their </w:t>
      </w:r>
      <w:r w:rsidR="00E263FE">
        <w:rPr>
          <w:rFonts w:ascii="Times" w:hAnsi="Times"/>
          <w:color w:val="auto"/>
          <w:sz w:val="22"/>
          <w:szCs w:val="22"/>
          <w:lang w:val="en-GB"/>
        </w:rPr>
        <w:t xml:space="preserve">web apps </w:t>
      </w:r>
      <w:r w:rsidR="0097438D">
        <w:rPr>
          <w:rFonts w:ascii="Times" w:hAnsi="Times"/>
          <w:color w:val="auto"/>
          <w:sz w:val="22"/>
          <w:szCs w:val="22"/>
          <w:lang w:val="en-GB"/>
        </w:rPr>
        <w:t xml:space="preserve">into </w:t>
      </w:r>
      <w:r w:rsidR="00C64A17">
        <w:rPr>
          <w:rFonts w:ascii="Times" w:hAnsi="Times"/>
          <w:color w:val="auto"/>
          <w:sz w:val="22"/>
          <w:szCs w:val="22"/>
          <w:lang w:val="en-GB"/>
        </w:rPr>
        <w:t>corporate</w:t>
      </w:r>
      <w:r w:rsidR="0097438D">
        <w:rPr>
          <w:rFonts w:ascii="Times" w:hAnsi="Times"/>
          <w:color w:val="auto"/>
          <w:sz w:val="22"/>
          <w:szCs w:val="22"/>
          <w:lang w:val="en-GB"/>
        </w:rPr>
        <w:t>-direct</w:t>
      </w:r>
      <w:r w:rsidR="00C64A17">
        <w:rPr>
          <w:rFonts w:ascii="Times" w:hAnsi="Times"/>
          <w:color w:val="auto"/>
          <w:sz w:val="22"/>
          <w:szCs w:val="22"/>
          <w:lang w:val="en-GB"/>
        </w:rPr>
        <w:t xml:space="preserve"> booking</w:t>
      </w:r>
      <w:r w:rsidR="0097438D">
        <w:rPr>
          <w:rFonts w:ascii="Times" w:hAnsi="Times"/>
          <w:color w:val="auto"/>
          <w:sz w:val="22"/>
          <w:szCs w:val="22"/>
          <w:lang w:val="en-GB"/>
        </w:rPr>
        <w:t xml:space="preserve"> </w:t>
      </w:r>
      <w:r w:rsidR="009E1095">
        <w:rPr>
          <w:rFonts w:ascii="Times" w:hAnsi="Times"/>
          <w:color w:val="auto"/>
          <w:sz w:val="22"/>
          <w:szCs w:val="22"/>
          <w:lang w:val="en-GB"/>
        </w:rPr>
        <w:t>platforms</w:t>
      </w:r>
      <w:r w:rsidR="007B3E57">
        <w:rPr>
          <w:rFonts w:ascii="Times" w:hAnsi="Times"/>
          <w:color w:val="auto"/>
          <w:sz w:val="22"/>
          <w:szCs w:val="22"/>
          <w:lang w:val="en-GB"/>
        </w:rPr>
        <w:t xml:space="preserve"> </w:t>
      </w:r>
      <w:r w:rsidR="00297B15" w:rsidRPr="00B32E84">
        <w:rPr>
          <w:rFonts w:ascii="Times" w:hAnsi="Times"/>
          <w:color w:val="auto"/>
          <w:sz w:val="22"/>
          <w:szCs w:val="22"/>
          <w:lang w:val="en-GB"/>
        </w:rPr>
        <w:t xml:space="preserve">that </w:t>
      </w:r>
      <w:r w:rsidR="00B32E84">
        <w:rPr>
          <w:rFonts w:ascii="Times" w:hAnsi="Times"/>
          <w:color w:val="auto"/>
          <w:sz w:val="22"/>
          <w:szCs w:val="22"/>
          <w:lang w:val="en-GB"/>
        </w:rPr>
        <w:t xml:space="preserve">address </w:t>
      </w:r>
      <w:r w:rsidR="007B3E57" w:rsidRPr="00B32E84">
        <w:rPr>
          <w:rFonts w:ascii="Times" w:hAnsi="Times"/>
          <w:color w:val="auto"/>
          <w:sz w:val="22"/>
          <w:szCs w:val="22"/>
          <w:lang w:val="en-GB"/>
        </w:rPr>
        <w:t>the needs of corporate customers of all sizes</w:t>
      </w:r>
      <w:r w:rsidR="0097438D">
        <w:rPr>
          <w:rFonts w:ascii="Times" w:hAnsi="Times"/>
          <w:color w:val="auto"/>
          <w:sz w:val="22"/>
          <w:szCs w:val="22"/>
          <w:lang w:val="en-GB"/>
        </w:rPr>
        <w:t>.</w:t>
      </w:r>
      <w:r w:rsidR="00340457">
        <w:rPr>
          <w:rFonts w:ascii="Times" w:hAnsi="Times"/>
          <w:color w:val="auto"/>
          <w:sz w:val="22"/>
          <w:szCs w:val="22"/>
          <w:lang w:val="en-GB"/>
        </w:rPr>
        <w:t xml:space="preserve"> </w:t>
      </w:r>
    </w:p>
    <w:p w14:paraId="3F6A0ADE" w14:textId="77777777" w:rsidR="0097438D" w:rsidRDefault="0097438D" w:rsidP="00AF59E0">
      <w:pPr>
        <w:rPr>
          <w:rFonts w:ascii="Times" w:hAnsi="Times"/>
          <w:color w:val="auto"/>
          <w:sz w:val="22"/>
          <w:szCs w:val="22"/>
          <w:lang w:val="en-GB"/>
        </w:rPr>
      </w:pPr>
    </w:p>
    <w:p w14:paraId="263A85DA" w14:textId="257A66BF" w:rsidR="009320F0" w:rsidRDefault="005D63B3" w:rsidP="00AF59E0">
      <w:pPr>
        <w:rPr>
          <w:rFonts w:ascii="Times" w:hAnsi="Times"/>
          <w:color w:val="auto"/>
          <w:sz w:val="22"/>
          <w:szCs w:val="22"/>
        </w:rPr>
      </w:pPr>
      <w:r w:rsidRPr="005D63B3">
        <w:rPr>
          <w:rFonts w:ascii="Times" w:hAnsi="Times"/>
          <w:color w:val="auto"/>
          <w:sz w:val="22"/>
          <w:szCs w:val="22"/>
        </w:rPr>
        <w:t>Drawing on deep industry and technology experience, the Traverse team offers suppliers and corporate travel buyers more options without compromising program requirements, governance or user experience. Traverse</w:t>
      </w:r>
      <w:r w:rsidR="00874EBA">
        <w:rPr>
          <w:rFonts w:ascii="Times" w:hAnsi="Times"/>
          <w:color w:val="auto"/>
          <w:sz w:val="22"/>
          <w:szCs w:val="22"/>
        </w:rPr>
        <w:t>’</w:t>
      </w:r>
      <w:r w:rsidRPr="005D63B3">
        <w:rPr>
          <w:rFonts w:ascii="Times" w:hAnsi="Times"/>
          <w:color w:val="auto"/>
          <w:sz w:val="22"/>
          <w:szCs w:val="22"/>
        </w:rPr>
        <w:t>s solutions allow suppliers and travel managers to integrate direct booking while providing the necessary services to business travelers within a tailored corporate program.</w:t>
      </w:r>
    </w:p>
    <w:p w14:paraId="541E148E" w14:textId="77777777" w:rsidR="005D63B3" w:rsidRPr="004C74FB" w:rsidRDefault="005D63B3" w:rsidP="00AF59E0">
      <w:pPr>
        <w:rPr>
          <w:rFonts w:ascii="Times" w:hAnsi="Times"/>
          <w:color w:val="FF0000"/>
          <w:sz w:val="22"/>
          <w:szCs w:val="22"/>
        </w:rPr>
      </w:pPr>
    </w:p>
    <w:p w14:paraId="5A4FEF01" w14:textId="273F2073" w:rsidR="009D725A" w:rsidRDefault="009D725A" w:rsidP="009D725A">
      <w:pPr>
        <w:rPr>
          <w:rFonts w:ascii="Times" w:hAnsi="Times"/>
          <w:color w:val="auto"/>
          <w:sz w:val="22"/>
          <w:szCs w:val="22"/>
        </w:rPr>
      </w:pPr>
      <w:r w:rsidRPr="008B5BB0">
        <w:rPr>
          <w:rFonts w:ascii="Times" w:hAnsi="Times"/>
          <w:color w:val="auto"/>
          <w:sz w:val="22"/>
          <w:szCs w:val="22"/>
        </w:rPr>
        <w:t xml:space="preserve">“When you look around the </w:t>
      </w:r>
      <w:r>
        <w:rPr>
          <w:rFonts w:ascii="Times" w:hAnsi="Times"/>
          <w:color w:val="auto"/>
          <w:sz w:val="22"/>
          <w:szCs w:val="22"/>
        </w:rPr>
        <w:t xml:space="preserve">travel </w:t>
      </w:r>
      <w:r w:rsidRPr="008B5BB0">
        <w:rPr>
          <w:rFonts w:ascii="Times" w:hAnsi="Times"/>
          <w:color w:val="auto"/>
          <w:sz w:val="22"/>
          <w:szCs w:val="22"/>
        </w:rPr>
        <w:t xml:space="preserve">industry, </w:t>
      </w:r>
      <w:r w:rsidRPr="0061399C">
        <w:rPr>
          <w:rFonts w:ascii="Times" w:hAnsi="Times"/>
          <w:color w:val="auto"/>
          <w:sz w:val="22"/>
          <w:szCs w:val="22"/>
        </w:rPr>
        <w:t xml:space="preserve">many </w:t>
      </w:r>
      <w:r w:rsidR="009B4C8E">
        <w:rPr>
          <w:rFonts w:ascii="Times" w:hAnsi="Times"/>
          <w:color w:val="auto"/>
          <w:sz w:val="22"/>
          <w:szCs w:val="22"/>
        </w:rPr>
        <w:t>technology providers</w:t>
      </w:r>
      <w:r>
        <w:rPr>
          <w:rFonts w:ascii="Times" w:hAnsi="Times"/>
          <w:color w:val="auto"/>
          <w:sz w:val="22"/>
          <w:szCs w:val="22"/>
        </w:rPr>
        <w:t xml:space="preserve"> add</w:t>
      </w:r>
      <w:r w:rsidRPr="008B5BB0">
        <w:rPr>
          <w:rFonts w:ascii="Times" w:hAnsi="Times"/>
          <w:color w:val="auto"/>
          <w:sz w:val="22"/>
          <w:szCs w:val="22"/>
        </w:rPr>
        <w:t xml:space="preserve"> </w:t>
      </w:r>
      <w:r>
        <w:rPr>
          <w:rFonts w:ascii="Times" w:hAnsi="Times"/>
          <w:color w:val="auto"/>
          <w:sz w:val="22"/>
          <w:szCs w:val="22"/>
        </w:rPr>
        <w:t>more complexity and cost</w:t>
      </w:r>
      <w:r w:rsidRPr="008B5BB0">
        <w:rPr>
          <w:rFonts w:ascii="Times" w:hAnsi="Times"/>
          <w:color w:val="auto"/>
          <w:sz w:val="22"/>
          <w:szCs w:val="22"/>
        </w:rPr>
        <w:t xml:space="preserve"> to </w:t>
      </w:r>
      <w:r>
        <w:rPr>
          <w:rFonts w:ascii="Times" w:hAnsi="Times"/>
          <w:color w:val="auto"/>
          <w:sz w:val="22"/>
          <w:szCs w:val="22"/>
        </w:rPr>
        <w:t xml:space="preserve">legacy </w:t>
      </w:r>
      <w:r w:rsidR="008C126D">
        <w:rPr>
          <w:rFonts w:ascii="Times" w:hAnsi="Times"/>
          <w:color w:val="auto"/>
          <w:sz w:val="22"/>
          <w:szCs w:val="22"/>
        </w:rPr>
        <w:t>solutions</w:t>
      </w:r>
      <w:r>
        <w:rPr>
          <w:rFonts w:ascii="Times" w:hAnsi="Times"/>
          <w:color w:val="auto"/>
          <w:sz w:val="22"/>
          <w:szCs w:val="22"/>
        </w:rPr>
        <w:t xml:space="preserve">. </w:t>
      </w:r>
      <w:r w:rsidR="00ED2CCA">
        <w:rPr>
          <w:rFonts w:ascii="Times" w:hAnsi="Times"/>
          <w:color w:val="auto"/>
          <w:sz w:val="22"/>
          <w:szCs w:val="22"/>
        </w:rPr>
        <w:t>By</w:t>
      </w:r>
      <w:r w:rsidRPr="00297B15">
        <w:rPr>
          <w:rFonts w:ascii="Times" w:hAnsi="Times"/>
          <w:color w:val="auto"/>
          <w:sz w:val="22"/>
          <w:szCs w:val="22"/>
        </w:rPr>
        <w:t xml:space="preserve"> extend</w:t>
      </w:r>
      <w:r w:rsidR="00ED2CCA">
        <w:rPr>
          <w:rFonts w:ascii="Times" w:hAnsi="Times"/>
          <w:color w:val="auto"/>
          <w:sz w:val="22"/>
          <w:szCs w:val="22"/>
        </w:rPr>
        <w:t>ing</w:t>
      </w:r>
      <w:r>
        <w:rPr>
          <w:rFonts w:ascii="Times" w:hAnsi="Times"/>
          <w:color w:val="auto"/>
          <w:sz w:val="22"/>
          <w:szCs w:val="22"/>
        </w:rPr>
        <w:t xml:space="preserve"> </w:t>
      </w:r>
      <w:r w:rsidRPr="00297B15">
        <w:rPr>
          <w:rFonts w:ascii="Times" w:hAnsi="Times"/>
          <w:color w:val="auto"/>
          <w:sz w:val="22"/>
          <w:szCs w:val="22"/>
        </w:rPr>
        <w:t>outdated processes</w:t>
      </w:r>
      <w:r w:rsidR="00ED2CCA">
        <w:rPr>
          <w:rFonts w:ascii="Times" w:hAnsi="Times"/>
          <w:color w:val="auto"/>
          <w:sz w:val="22"/>
          <w:szCs w:val="22"/>
        </w:rPr>
        <w:t>,</w:t>
      </w:r>
      <w:r>
        <w:rPr>
          <w:rFonts w:ascii="Times" w:hAnsi="Times"/>
          <w:color w:val="auto"/>
          <w:sz w:val="22"/>
          <w:szCs w:val="22"/>
        </w:rPr>
        <w:t xml:space="preserve"> customer needs</w:t>
      </w:r>
      <w:r w:rsidR="008C126D">
        <w:rPr>
          <w:rFonts w:ascii="Times" w:hAnsi="Times"/>
          <w:color w:val="auto"/>
          <w:sz w:val="22"/>
          <w:szCs w:val="22"/>
        </w:rPr>
        <w:t xml:space="preserve"> and user </w:t>
      </w:r>
      <w:r w:rsidR="005D63B3">
        <w:rPr>
          <w:rFonts w:ascii="Times" w:hAnsi="Times"/>
          <w:color w:val="auto"/>
          <w:sz w:val="22"/>
          <w:szCs w:val="22"/>
        </w:rPr>
        <w:t>experience</w:t>
      </w:r>
      <w:r>
        <w:rPr>
          <w:rFonts w:ascii="Times" w:hAnsi="Times"/>
          <w:color w:val="auto"/>
          <w:sz w:val="22"/>
          <w:szCs w:val="22"/>
        </w:rPr>
        <w:t xml:space="preserve"> are often</w:t>
      </w:r>
      <w:r w:rsidRPr="00297B15">
        <w:rPr>
          <w:rFonts w:ascii="Times" w:hAnsi="Times"/>
          <w:color w:val="auto"/>
          <w:sz w:val="22"/>
          <w:szCs w:val="22"/>
        </w:rPr>
        <w:t xml:space="preserve"> </w:t>
      </w:r>
      <w:r>
        <w:rPr>
          <w:rFonts w:ascii="Times" w:hAnsi="Times"/>
          <w:color w:val="auto"/>
          <w:sz w:val="22"/>
          <w:szCs w:val="22"/>
        </w:rPr>
        <w:t>overlooked,”</w:t>
      </w:r>
      <w:r w:rsidRPr="00297B15">
        <w:rPr>
          <w:rFonts w:ascii="Times" w:hAnsi="Times"/>
          <w:color w:val="auto"/>
          <w:sz w:val="22"/>
          <w:szCs w:val="22"/>
        </w:rPr>
        <w:t xml:space="preserve"> </w:t>
      </w:r>
      <w:r w:rsidRPr="007A7CBB">
        <w:rPr>
          <w:rFonts w:ascii="Times" w:hAnsi="Times"/>
          <w:color w:val="auto"/>
          <w:sz w:val="22"/>
          <w:szCs w:val="22"/>
        </w:rPr>
        <w:t>said Michael Harbin, who became nuTravel’s president and CEO earlier this year</w:t>
      </w:r>
      <w:r w:rsidRPr="000F0419">
        <w:rPr>
          <w:rFonts w:ascii="Times" w:hAnsi="Times"/>
          <w:color w:val="auto"/>
          <w:sz w:val="22"/>
          <w:szCs w:val="22"/>
        </w:rPr>
        <w:t>. “</w:t>
      </w:r>
      <w:r>
        <w:rPr>
          <w:rFonts w:ascii="Times" w:hAnsi="Times"/>
          <w:color w:val="auto"/>
          <w:sz w:val="22"/>
          <w:szCs w:val="22"/>
        </w:rPr>
        <w:t xml:space="preserve">Our solutions are designed </w:t>
      </w:r>
      <w:r w:rsidRPr="00297B15">
        <w:rPr>
          <w:rFonts w:ascii="Times" w:hAnsi="Times"/>
          <w:color w:val="auto"/>
          <w:sz w:val="22"/>
          <w:szCs w:val="22"/>
        </w:rPr>
        <w:t xml:space="preserve">to meet </w:t>
      </w:r>
      <w:r w:rsidR="006C4245">
        <w:rPr>
          <w:rFonts w:ascii="Times" w:hAnsi="Times"/>
          <w:color w:val="auto"/>
          <w:sz w:val="22"/>
          <w:szCs w:val="22"/>
        </w:rPr>
        <w:t>travel managers and travelers</w:t>
      </w:r>
      <w:r w:rsidRPr="00297B15">
        <w:rPr>
          <w:rFonts w:ascii="Times" w:hAnsi="Times"/>
          <w:color w:val="auto"/>
          <w:sz w:val="22"/>
          <w:szCs w:val="22"/>
        </w:rPr>
        <w:t xml:space="preserve"> where they are through preferred brand experiences</w:t>
      </w:r>
      <w:r w:rsidR="006C4245">
        <w:rPr>
          <w:rFonts w:ascii="Times" w:hAnsi="Times"/>
          <w:color w:val="auto"/>
          <w:sz w:val="22"/>
          <w:szCs w:val="22"/>
        </w:rPr>
        <w:t>,</w:t>
      </w:r>
      <w:r w:rsidRPr="00297B15">
        <w:rPr>
          <w:rFonts w:ascii="Times" w:hAnsi="Times"/>
          <w:color w:val="auto"/>
          <w:sz w:val="22"/>
          <w:szCs w:val="22"/>
        </w:rPr>
        <w:t xml:space="preserve"> giving </w:t>
      </w:r>
      <w:r>
        <w:rPr>
          <w:rFonts w:ascii="Times" w:hAnsi="Times"/>
          <w:color w:val="auto"/>
          <w:sz w:val="22"/>
          <w:szCs w:val="22"/>
        </w:rPr>
        <w:t>them</w:t>
      </w:r>
      <w:r w:rsidRPr="00297B15">
        <w:rPr>
          <w:rFonts w:ascii="Times" w:hAnsi="Times"/>
          <w:color w:val="auto"/>
          <w:sz w:val="22"/>
          <w:szCs w:val="22"/>
        </w:rPr>
        <w:t xml:space="preserve"> more choice and flexibility </w:t>
      </w:r>
      <w:r>
        <w:rPr>
          <w:rFonts w:ascii="Times" w:hAnsi="Times"/>
          <w:color w:val="auto"/>
          <w:sz w:val="22"/>
          <w:szCs w:val="22"/>
        </w:rPr>
        <w:t>with</w:t>
      </w:r>
      <w:r w:rsidRPr="00297B15">
        <w:rPr>
          <w:rFonts w:ascii="Times" w:hAnsi="Times"/>
          <w:color w:val="auto"/>
          <w:sz w:val="22"/>
          <w:szCs w:val="22"/>
        </w:rPr>
        <w:t xml:space="preserve"> fewer </w:t>
      </w:r>
      <w:r>
        <w:rPr>
          <w:rFonts w:ascii="Times" w:hAnsi="Times"/>
          <w:color w:val="auto"/>
          <w:sz w:val="22"/>
          <w:szCs w:val="22"/>
        </w:rPr>
        <w:t xml:space="preserve">technology </w:t>
      </w:r>
      <w:r w:rsidRPr="00297B15">
        <w:rPr>
          <w:rFonts w:ascii="Times" w:hAnsi="Times"/>
          <w:color w:val="auto"/>
          <w:sz w:val="22"/>
          <w:szCs w:val="22"/>
        </w:rPr>
        <w:t>layers</w:t>
      </w:r>
      <w:r>
        <w:rPr>
          <w:rFonts w:ascii="Times" w:hAnsi="Times"/>
          <w:color w:val="auto"/>
          <w:sz w:val="22"/>
          <w:szCs w:val="22"/>
        </w:rPr>
        <w:t xml:space="preserve">. </w:t>
      </w:r>
      <w:r w:rsidRPr="000F0419">
        <w:rPr>
          <w:rFonts w:ascii="Times" w:hAnsi="Times"/>
          <w:color w:val="auto"/>
          <w:sz w:val="22"/>
          <w:szCs w:val="22"/>
        </w:rPr>
        <w:t>We’re help</w:t>
      </w:r>
      <w:r>
        <w:rPr>
          <w:rFonts w:ascii="Times" w:hAnsi="Times"/>
          <w:color w:val="auto"/>
          <w:sz w:val="22"/>
          <w:szCs w:val="22"/>
        </w:rPr>
        <w:t>ing suppliers and corporations of all sizes</w:t>
      </w:r>
      <w:r w:rsidR="00E05B05">
        <w:rPr>
          <w:rFonts w:ascii="Times" w:hAnsi="Times"/>
          <w:color w:val="auto"/>
          <w:sz w:val="22"/>
          <w:szCs w:val="22"/>
        </w:rPr>
        <w:t>, including large, global brands</w:t>
      </w:r>
      <w:r w:rsidR="004E0C25">
        <w:rPr>
          <w:rFonts w:ascii="Times" w:hAnsi="Times"/>
          <w:color w:val="auto"/>
          <w:sz w:val="22"/>
          <w:szCs w:val="22"/>
        </w:rPr>
        <w:t>,</w:t>
      </w:r>
      <w:r w:rsidRPr="000F0419">
        <w:rPr>
          <w:rFonts w:ascii="Times" w:hAnsi="Times"/>
          <w:color w:val="auto"/>
          <w:sz w:val="22"/>
          <w:szCs w:val="22"/>
        </w:rPr>
        <w:t xml:space="preserve"> </w:t>
      </w:r>
      <w:r>
        <w:rPr>
          <w:rFonts w:ascii="Times" w:hAnsi="Times"/>
          <w:color w:val="auto"/>
          <w:sz w:val="22"/>
          <w:szCs w:val="22"/>
        </w:rPr>
        <w:t>remove barriers and enable</w:t>
      </w:r>
      <w:r w:rsidRPr="000F0419">
        <w:rPr>
          <w:rFonts w:ascii="Times" w:hAnsi="Times"/>
          <w:color w:val="auto"/>
          <w:sz w:val="22"/>
          <w:szCs w:val="22"/>
        </w:rPr>
        <w:t xml:space="preserve"> new</w:t>
      </w:r>
      <w:r>
        <w:rPr>
          <w:rFonts w:ascii="Times" w:hAnsi="Times"/>
          <w:color w:val="auto"/>
          <w:sz w:val="22"/>
          <w:szCs w:val="22"/>
        </w:rPr>
        <w:t xml:space="preserve"> </w:t>
      </w:r>
      <w:r w:rsidRPr="000F0419">
        <w:rPr>
          <w:rFonts w:ascii="Times" w:hAnsi="Times"/>
          <w:color w:val="auto"/>
          <w:sz w:val="22"/>
          <w:szCs w:val="22"/>
        </w:rPr>
        <w:t>distribution strategies</w:t>
      </w:r>
      <w:r w:rsidRPr="00675403">
        <w:rPr>
          <w:rFonts w:ascii="Times" w:hAnsi="Times"/>
          <w:color w:val="auto"/>
          <w:sz w:val="22"/>
          <w:szCs w:val="22"/>
        </w:rPr>
        <w:t xml:space="preserve"> </w:t>
      </w:r>
      <w:r>
        <w:rPr>
          <w:rFonts w:ascii="Times" w:hAnsi="Times"/>
          <w:color w:val="auto"/>
          <w:sz w:val="22"/>
          <w:szCs w:val="22"/>
        </w:rPr>
        <w:t>that deliver tangible benefits</w:t>
      </w:r>
      <w:r w:rsidRPr="000F0419">
        <w:rPr>
          <w:rFonts w:ascii="Times" w:hAnsi="Times"/>
          <w:color w:val="auto"/>
          <w:sz w:val="22"/>
          <w:szCs w:val="22"/>
        </w:rPr>
        <w:t>.”</w:t>
      </w:r>
    </w:p>
    <w:p w14:paraId="1EB591CE" w14:textId="77777777" w:rsidR="00AF59E0" w:rsidRDefault="00AF59E0" w:rsidP="00AF59E0">
      <w:pPr>
        <w:rPr>
          <w:rFonts w:ascii="Times" w:hAnsi="Times"/>
          <w:color w:val="FF0000"/>
          <w:sz w:val="22"/>
          <w:szCs w:val="22"/>
        </w:rPr>
      </w:pPr>
    </w:p>
    <w:p w14:paraId="03D62AD8" w14:textId="2C9760AA" w:rsidR="00AC5648" w:rsidRPr="0008160E" w:rsidRDefault="006D3046" w:rsidP="00AC5648">
      <w:pPr>
        <w:rPr>
          <w:rFonts w:ascii="Times" w:hAnsi="Times"/>
          <w:color w:val="auto"/>
          <w:sz w:val="22"/>
          <w:szCs w:val="22"/>
        </w:rPr>
      </w:pPr>
      <w:r w:rsidRPr="003615A3">
        <w:rPr>
          <w:rFonts w:ascii="Times" w:hAnsi="Times"/>
          <w:color w:val="auto"/>
          <w:sz w:val="22"/>
          <w:szCs w:val="22"/>
        </w:rPr>
        <w:t>Traverse</w:t>
      </w:r>
      <w:r>
        <w:rPr>
          <w:rFonts w:ascii="Times" w:hAnsi="Times"/>
          <w:color w:val="auto"/>
          <w:sz w:val="22"/>
          <w:szCs w:val="22"/>
        </w:rPr>
        <w:t xml:space="preserve"> is </w:t>
      </w:r>
      <w:r w:rsidR="00F976F5">
        <w:rPr>
          <w:rFonts w:ascii="Times" w:hAnsi="Times"/>
          <w:color w:val="auto"/>
          <w:sz w:val="22"/>
          <w:szCs w:val="22"/>
        </w:rPr>
        <w:t xml:space="preserve">also </w:t>
      </w:r>
      <w:r>
        <w:rPr>
          <w:rFonts w:ascii="Times" w:hAnsi="Times"/>
          <w:color w:val="auto"/>
          <w:sz w:val="22"/>
          <w:szCs w:val="22"/>
        </w:rPr>
        <w:t>welcomin</w:t>
      </w:r>
      <w:r w:rsidRPr="0008160E">
        <w:rPr>
          <w:rFonts w:ascii="Times" w:hAnsi="Times"/>
          <w:color w:val="auto"/>
          <w:sz w:val="22"/>
          <w:szCs w:val="22"/>
        </w:rPr>
        <w:t>g</w:t>
      </w:r>
      <w:r w:rsidR="0036144D" w:rsidRPr="0008160E">
        <w:rPr>
          <w:rFonts w:ascii="Times" w:hAnsi="Times"/>
          <w:color w:val="auto"/>
          <w:sz w:val="22"/>
          <w:szCs w:val="22"/>
        </w:rPr>
        <w:t xml:space="preserve"> Aeromexico to its growing list of </w:t>
      </w:r>
      <w:r w:rsidR="00AC5648" w:rsidRPr="0008160E">
        <w:rPr>
          <w:rFonts w:ascii="Times" w:hAnsi="Times"/>
          <w:color w:val="auto"/>
          <w:sz w:val="22"/>
          <w:szCs w:val="22"/>
        </w:rPr>
        <w:t>airline partners</w:t>
      </w:r>
      <w:r w:rsidR="009006E4" w:rsidRPr="0008160E">
        <w:rPr>
          <w:rFonts w:ascii="Times" w:hAnsi="Times"/>
          <w:color w:val="auto"/>
          <w:sz w:val="22"/>
          <w:szCs w:val="22"/>
        </w:rPr>
        <w:t>,</w:t>
      </w:r>
      <w:r w:rsidR="00824010" w:rsidRPr="0008160E">
        <w:rPr>
          <w:rFonts w:ascii="Times" w:hAnsi="Times"/>
          <w:color w:val="auto"/>
          <w:sz w:val="22"/>
          <w:szCs w:val="22"/>
        </w:rPr>
        <w:t xml:space="preserve"> </w:t>
      </w:r>
      <w:r w:rsidR="00874EBA">
        <w:rPr>
          <w:rFonts w:ascii="Times" w:hAnsi="Times"/>
          <w:color w:val="auto"/>
          <w:sz w:val="22"/>
          <w:szCs w:val="22"/>
        </w:rPr>
        <w:t>focus</w:t>
      </w:r>
      <w:r w:rsidR="006958AA">
        <w:rPr>
          <w:rFonts w:ascii="Times" w:hAnsi="Times"/>
          <w:color w:val="auto"/>
          <w:sz w:val="22"/>
          <w:szCs w:val="22"/>
        </w:rPr>
        <w:t>ing</w:t>
      </w:r>
      <w:r w:rsidR="00874EBA">
        <w:rPr>
          <w:rFonts w:ascii="Times" w:hAnsi="Times"/>
          <w:color w:val="auto"/>
          <w:sz w:val="22"/>
          <w:szCs w:val="22"/>
        </w:rPr>
        <w:t xml:space="preserve"> on</w:t>
      </w:r>
      <w:r w:rsidR="00874EBA" w:rsidRPr="0008160E">
        <w:rPr>
          <w:rFonts w:ascii="Times" w:hAnsi="Times"/>
          <w:color w:val="auto"/>
          <w:sz w:val="22"/>
          <w:szCs w:val="22"/>
        </w:rPr>
        <w:t xml:space="preserve"> </w:t>
      </w:r>
      <w:r w:rsidR="006958AA">
        <w:rPr>
          <w:rFonts w:ascii="Times" w:hAnsi="Times"/>
          <w:color w:val="auto"/>
          <w:sz w:val="22"/>
          <w:szCs w:val="22"/>
        </w:rPr>
        <w:t>the airline’s business</w:t>
      </w:r>
      <w:r w:rsidR="009006E4" w:rsidRPr="0008160E">
        <w:rPr>
          <w:rFonts w:ascii="Times" w:hAnsi="Times"/>
          <w:color w:val="auto"/>
          <w:sz w:val="22"/>
          <w:szCs w:val="22"/>
        </w:rPr>
        <w:t xml:space="preserve"> in Mexico</w:t>
      </w:r>
      <w:r w:rsidR="00824010" w:rsidRPr="0008160E">
        <w:rPr>
          <w:rFonts w:ascii="Times" w:hAnsi="Times"/>
          <w:color w:val="auto"/>
          <w:sz w:val="22"/>
          <w:szCs w:val="22"/>
        </w:rPr>
        <w:t xml:space="preserve"> </w:t>
      </w:r>
      <w:r w:rsidR="00874EBA">
        <w:rPr>
          <w:rFonts w:ascii="Times" w:hAnsi="Times"/>
          <w:color w:val="auto"/>
          <w:sz w:val="22"/>
          <w:szCs w:val="22"/>
        </w:rPr>
        <w:t>under</w:t>
      </w:r>
      <w:r w:rsidR="00824010" w:rsidRPr="0008160E">
        <w:rPr>
          <w:rFonts w:ascii="Times" w:hAnsi="Times"/>
          <w:color w:val="auto"/>
          <w:sz w:val="22"/>
          <w:szCs w:val="22"/>
        </w:rPr>
        <w:t xml:space="preserve"> Aeromexico Corporate</w:t>
      </w:r>
      <w:r w:rsidR="0036144D" w:rsidRPr="0008160E">
        <w:rPr>
          <w:rFonts w:ascii="Times" w:hAnsi="Times"/>
          <w:color w:val="auto"/>
          <w:sz w:val="22"/>
          <w:szCs w:val="22"/>
        </w:rPr>
        <w:t>.</w:t>
      </w:r>
      <w:r w:rsidR="00AC5648" w:rsidRPr="0008160E">
        <w:rPr>
          <w:rFonts w:ascii="Times" w:hAnsi="Times"/>
          <w:color w:val="auto"/>
          <w:sz w:val="22"/>
          <w:szCs w:val="22"/>
        </w:rPr>
        <w:t xml:space="preserve"> </w:t>
      </w:r>
      <w:r w:rsidRPr="0008160E">
        <w:rPr>
          <w:rFonts w:ascii="Times" w:hAnsi="Times"/>
          <w:color w:val="auto"/>
          <w:sz w:val="22"/>
          <w:szCs w:val="22"/>
        </w:rPr>
        <w:t xml:space="preserve">Traverse </w:t>
      </w:r>
      <w:r w:rsidR="009006E4" w:rsidRPr="0008160E">
        <w:rPr>
          <w:rFonts w:ascii="Times" w:hAnsi="Times"/>
          <w:color w:val="auto"/>
          <w:sz w:val="22"/>
          <w:szCs w:val="22"/>
        </w:rPr>
        <w:t xml:space="preserve">is </w:t>
      </w:r>
      <w:r w:rsidR="00824010" w:rsidRPr="0008160E">
        <w:rPr>
          <w:rFonts w:ascii="Times" w:hAnsi="Times"/>
          <w:color w:val="auto"/>
          <w:sz w:val="22"/>
          <w:szCs w:val="22"/>
        </w:rPr>
        <w:t xml:space="preserve">currently </w:t>
      </w:r>
      <w:r w:rsidR="009006E4" w:rsidRPr="0008160E">
        <w:rPr>
          <w:rFonts w:ascii="Times" w:hAnsi="Times"/>
          <w:color w:val="auto"/>
          <w:sz w:val="22"/>
          <w:szCs w:val="22"/>
        </w:rPr>
        <w:t>working with the airline to</w:t>
      </w:r>
      <w:r w:rsidR="00824010" w:rsidRPr="0008160E">
        <w:rPr>
          <w:rFonts w:ascii="Times" w:hAnsi="Times"/>
          <w:color w:val="auto"/>
          <w:sz w:val="22"/>
          <w:szCs w:val="22"/>
        </w:rPr>
        <w:t xml:space="preserve"> </w:t>
      </w:r>
      <w:r w:rsidR="00257275" w:rsidRPr="0008160E">
        <w:rPr>
          <w:rFonts w:ascii="Times" w:hAnsi="Times"/>
          <w:color w:val="auto"/>
          <w:sz w:val="22"/>
          <w:szCs w:val="22"/>
        </w:rPr>
        <w:t xml:space="preserve">continue the </w:t>
      </w:r>
      <w:r w:rsidR="00824010" w:rsidRPr="0008160E">
        <w:rPr>
          <w:rFonts w:ascii="Times" w:hAnsi="Times"/>
          <w:color w:val="auto"/>
          <w:sz w:val="22"/>
          <w:szCs w:val="22"/>
        </w:rPr>
        <w:t>develop</w:t>
      </w:r>
      <w:r w:rsidR="00257275" w:rsidRPr="0008160E">
        <w:rPr>
          <w:rFonts w:ascii="Times" w:hAnsi="Times"/>
          <w:color w:val="auto"/>
          <w:sz w:val="22"/>
          <w:szCs w:val="22"/>
        </w:rPr>
        <w:t xml:space="preserve">ment </w:t>
      </w:r>
      <w:r w:rsidR="00824010" w:rsidRPr="0008160E">
        <w:rPr>
          <w:rFonts w:ascii="Times" w:hAnsi="Times"/>
          <w:color w:val="auto"/>
          <w:sz w:val="22"/>
          <w:szCs w:val="22"/>
        </w:rPr>
        <w:t xml:space="preserve">of </w:t>
      </w:r>
      <w:r w:rsidR="00874EBA">
        <w:rPr>
          <w:rFonts w:ascii="Times" w:hAnsi="Times"/>
          <w:color w:val="auto"/>
          <w:sz w:val="22"/>
          <w:szCs w:val="22"/>
        </w:rPr>
        <w:t>its booking</w:t>
      </w:r>
      <w:r w:rsidR="00874EBA" w:rsidRPr="0008160E">
        <w:rPr>
          <w:rFonts w:ascii="Times" w:hAnsi="Times"/>
          <w:color w:val="auto"/>
          <w:sz w:val="22"/>
          <w:szCs w:val="22"/>
        </w:rPr>
        <w:t xml:space="preserve"> </w:t>
      </w:r>
      <w:r w:rsidR="00824010" w:rsidRPr="0008160E">
        <w:rPr>
          <w:rFonts w:ascii="Times" w:hAnsi="Times"/>
          <w:color w:val="auto"/>
          <w:sz w:val="22"/>
          <w:szCs w:val="22"/>
        </w:rPr>
        <w:t>platform</w:t>
      </w:r>
      <w:r w:rsidR="003C457D">
        <w:rPr>
          <w:rFonts w:ascii="Times" w:hAnsi="Times"/>
          <w:color w:val="auto"/>
          <w:sz w:val="22"/>
          <w:szCs w:val="22"/>
        </w:rPr>
        <w:t>, which</w:t>
      </w:r>
      <w:r w:rsidR="00257275" w:rsidRPr="0008160E">
        <w:rPr>
          <w:rFonts w:ascii="Times" w:hAnsi="Times"/>
          <w:color w:val="auto"/>
          <w:sz w:val="22"/>
          <w:szCs w:val="22"/>
        </w:rPr>
        <w:t xml:space="preserve"> </w:t>
      </w:r>
      <w:r w:rsidR="00874EBA">
        <w:rPr>
          <w:rFonts w:ascii="Times" w:hAnsi="Times"/>
          <w:color w:val="auto"/>
          <w:sz w:val="22"/>
          <w:szCs w:val="22"/>
        </w:rPr>
        <w:t>will be</w:t>
      </w:r>
      <w:r w:rsidR="00874EBA" w:rsidRPr="0008160E">
        <w:rPr>
          <w:rFonts w:ascii="Times" w:hAnsi="Times"/>
          <w:color w:val="auto"/>
          <w:sz w:val="22"/>
          <w:szCs w:val="22"/>
        </w:rPr>
        <w:t xml:space="preserve"> </w:t>
      </w:r>
      <w:r w:rsidR="00B339E9" w:rsidRPr="0008160E">
        <w:rPr>
          <w:rFonts w:ascii="Times" w:hAnsi="Times"/>
          <w:color w:val="auto"/>
          <w:sz w:val="22"/>
          <w:szCs w:val="22"/>
        </w:rPr>
        <w:t>a significant</w:t>
      </w:r>
      <w:r w:rsidR="00257275" w:rsidRPr="0008160E">
        <w:rPr>
          <w:rFonts w:ascii="Times" w:hAnsi="Times"/>
          <w:color w:val="auto"/>
          <w:sz w:val="22"/>
          <w:szCs w:val="22"/>
        </w:rPr>
        <w:t xml:space="preserve"> enhancement </w:t>
      </w:r>
      <w:r w:rsidR="006958AA">
        <w:rPr>
          <w:rFonts w:ascii="Times" w:hAnsi="Times"/>
          <w:color w:val="auto"/>
          <w:sz w:val="22"/>
          <w:szCs w:val="22"/>
        </w:rPr>
        <w:t>to</w:t>
      </w:r>
      <w:r w:rsidR="006958AA" w:rsidRPr="0008160E">
        <w:rPr>
          <w:rFonts w:ascii="Times" w:hAnsi="Times"/>
          <w:color w:val="auto"/>
          <w:sz w:val="22"/>
          <w:szCs w:val="22"/>
        </w:rPr>
        <w:t xml:space="preserve"> </w:t>
      </w:r>
      <w:hyperlink r:id="rId11" w:history="1">
        <w:r w:rsidR="00257275" w:rsidRPr="00104730">
          <w:rPr>
            <w:rStyle w:val="Hyperlink"/>
            <w:rFonts w:ascii="Times" w:hAnsi="Times"/>
            <w:sz w:val="22"/>
            <w:szCs w:val="22"/>
          </w:rPr>
          <w:t>aeromexico.com</w:t>
        </w:r>
      </w:hyperlink>
      <w:r w:rsidR="00257275" w:rsidRPr="0008160E">
        <w:rPr>
          <w:rFonts w:ascii="Times" w:hAnsi="Times"/>
          <w:color w:val="auto"/>
          <w:sz w:val="22"/>
          <w:szCs w:val="22"/>
        </w:rPr>
        <w:t xml:space="preserve"> for corporate</w:t>
      </w:r>
      <w:r w:rsidR="00874EBA">
        <w:rPr>
          <w:rFonts w:ascii="Times" w:hAnsi="Times"/>
          <w:color w:val="auto"/>
          <w:sz w:val="22"/>
          <w:szCs w:val="22"/>
        </w:rPr>
        <w:t xml:space="preserve"> customer</w:t>
      </w:r>
      <w:r w:rsidR="00257275" w:rsidRPr="0008160E">
        <w:rPr>
          <w:rFonts w:ascii="Times" w:hAnsi="Times"/>
          <w:color w:val="auto"/>
          <w:sz w:val="22"/>
          <w:szCs w:val="22"/>
        </w:rPr>
        <w:t>s</w:t>
      </w:r>
      <w:r w:rsidR="00E27FF5" w:rsidRPr="0008160E">
        <w:rPr>
          <w:rFonts w:ascii="Times" w:hAnsi="Times"/>
          <w:color w:val="auto"/>
          <w:sz w:val="22"/>
          <w:szCs w:val="22"/>
        </w:rPr>
        <w:t xml:space="preserve">. </w:t>
      </w:r>
      <w:r w:rsidR="003C117A" w:rsidRPr="0008160E">
        <w:rPr>
          <w:rFonts w:ascii="Times" w:hAnsi="Times"/>
          <w:color w:val="auto"/>
          <w:sz w:val="22"/>
          <w:szCs w:val="22"/>
        </w:rPr>
        <w:t xml:space="preserve">Aeromexico </w:t>
      </w:r>
      <w:r w:rsidR="00AC5648" w:rsidRPr="0008160E">
        <w:rPr>
          <w:rFonts w:ascii="Times" w:hAnsi="Times"/>
          <w:color w:val="auto"/>
          <w:sz w:val="22"/>
          <w:szCs w:val="22"/>
        </w:rPr>
        <w:t>join</w:t>
      </w:r>
      <w:r w:rsidR="003C117A" w:rsidRPr="0008160E">
        <w:rPr>
          <w:rFonts w:ascii="Times" w:hAnsi="Times"/>
          <w:color w:val="auto"/>
          <w:sz w:val="22"/>
          <w:szCs w:val="22"/>
        </w:rPr>
        <w:t>s</w:t>
      </w:r>
      <w:r w:rsidR="00AC5648" w:rsidRPr="0008160E">
        <w:rPr>
          <w:rFonts w:ascii="Times" w:hAnsi="Times"/>
          <w:color w:val="auto"/>
          <w:sz w:val="22"/>
          <w:szCs w:val="22"/>
        </w:rPr>
        <w:t xml:space="preserve"> Air Canada, Delta Air Lines</w:t>
      </w:r>
      <w:r w:rsidR="00375EAF" w:rsidRPr="0008160E">
        <w:rPr>
          <w:rFonts w:ascii="Times" w:hAnsi="Times"/>
          <w:color w:val="auto"/>
          <w:sz w:val="22"/>
          <w:szCs w:val="22"/>
        </w:rPr>
        <w:t>, United</w:t>
      </w:r>
      <w:r w:rsidR="00E263FE" w:rsidRPr="0008160E">
        <w:rPr>
          <w:rFonts w:ascii="Times" w:hAnsi="Times"/>
          <w:color w:val="auto"/>
          <w:sz w:val="22"/>
          <w:szCs w:val="22"/>
        </w:rPr>
        <w:t xml:space="preserve"> Airlines</w:t>
      </w:r>
      <w:r w:rsidR="00AC5648" w:rsidRPr="0008160E">
        <w:rPr>
          <w:rFonts w:ascii="Times" w:hAnsi="Times"/>
          <w:color w:val="auto"/>
          <w:sz w:val="22"/>
          <w:szCs w:val="22"/>
        </w:rPr>
        <w:t xml:space="preserve"> and WestJet </w:t>
      </w:r>
      <w:r w:rsidR="00E263FE" w:rsidRPr="0008160E">
        <w:rPr>
          <w:rFonts w:ascii="Times" w:hAnsi="Times"/>
          <w:color w:val="auto"/>
          <w:sz w:val="22"/>
          <w:szCs w:val="22"/>
        </w:rPr>
        <w:t>as</w:t>
      </w:r>
      <w:r w:rsidR="00AC5648" w:rsidRPr="0008160E">
        <w:rPr>
          <w:rFonts w:ascii="Times" w:hAnsi="Times"/>
          <w:color w:val="auto"/>
          <w:sz w:val="22"/>
          <w:szCs w:val="22"/>
        </w:rPr>
        <w:t xml:space="preserve"> </w:t>
      </w:r>
      <w:r w:rsidR="00E86071" w:rsidRPr="0008160E">
        <w:rPr>
          <w:rFonts w:ascii="Times" w:hAnsi="Times"/>
          <w:color w:val="auto"/>
          <w:sz w:val="22"/>
          <w:szCs w:val="22"/>
        </w:rPr>
        <w:t>airlines partnering with Traverse</w:t>
      </w:r>
      <w:r w:rsidR="00297B15" w:rsidRPr="0008160E">
        <w:rPr>
          <w:rFonts w:ascii="Times" w:hAnsi="Times"/>
          <w:color w:val="auto"/>
          <w:sz w:val="22"/>
          <w:szCs w:val="22"/>
        </w:rPr>
        <w:t>,</w:t>
      </w:r>
      <w:r w:rsidR="00E263FE" w:rsidRPr="0008160E">
        <w:rPr>
          <w:rFonts w:ascii="Times" w:hAnsi="Times"/>
          <w:color w:val="auto"/>
          <w:sz w:val="22"/>
          <w:szCs w:val="22"/>
        </w:rPr>
        <w:t xml:space="preserve"> with more </w:t>
      </w:r>
      <w:r w:rsidR="00E86071" w:rsidRPr="0008160E">
        <w:rPr>
          <w:rFonts w:ascii="Times" w:hAnsi="Times"/>
          <w:color w:val="auto"/>
          <w:sz w:val="22"/>
          <w:szCs w:val="22"/>
        </w:rPr>
        <w:t>expected to join in the coming months.</w:t>
      </w:r>
      <w:r w:rsidR="00CD7C38" w:rsidRPr="0008160E">
        <w:rPr>
          <w:rFonts w:ascii="Times" w:hAnsi="Times"/>
          <w:color w:val="auto"/>
          <w:sz w:val="22"/>
          <w:szCs w:val="22"/>
        </w:rPr>
        <w:t xml:space="preserve"> </w:t>
      </w:r>
    </w:p>
    <w:p w14:paraId="30CB2256" w14:textId="4A36634E" w:rsidR="0036144D" w:rsidRPr="0008160E" w:rsidRDefault="0036144D" w:rsidP="00AF59E0">
      <w:pPr>
        <w:rPr>
          <w:rFonts w:ascii="Times" w:hAnsi="Times"/>
          <w:color w:val="auto"/>
          <w:sz w:val="22"/>
          <w:szCs w:val="22"/>
        </w:rPr>
      </w:pPr>
    </w:p>
    <w:p w14:paraId="2496ACDA" w14:textId="42EE8594" w:rsidR="00AF59E0" w:rsidRPr="0008160E" w:rsidRDefault="00AF59E0" w:rsidP="00AF59E0">
      <w:pPr>
        <w:rPr>
          <w:rFonts w:ascii="Times" w:hAnsi="Times"/>
          <w:color w:val="auto"/>
          <w:sz w:val="22"/>
          <w:szCs w:val="22"/>
        </w:rPr>
      </w:pPr>
      <w:r w:rsidRPr="0008160E">
        <w:rPr>
          <w:rFonts w:ascii="Times" w:hAnsi="Times"/>
          <w:color w:val="auto"/>
          <w:sz w:val="22"/>
          <w:szCs w:val="22"/>
        </w:rPr>
        <w:t>“</w:t>
      </w:r>
      <w:r w:rsidR="009B554A" w:rsidRPr="0008160E">
        <w:rPr>
          <w:rFonts w:ascii="Times" w:hAnsi="Times"/>
          <w:color w:val="auto"/>
          <w:sz w:val="22"/>
          <w:szCs w:val="22"/>
        </w:rPr>
        <w:t xml:space="preserve">Traverse Technologies </w:t>
      </w:r>
      <w:r w:rsidR="00142F04" w:rsidRPr="0008160E">
        <w:rPr>
          <w:rFonts w:ascii="Times" w:hAnsi="Times"/>
          <w:color w:val="auto"/>
          <w:sz w:val="22"/>
          <w:szCs w:val="22"/>
        </w:rPr>
        <w:t xml:space="preserve">is </w:t>
      </w:r>
      <w:r w:rsidR="00B339E9" w:rsidRPr="0008160E">
        <w:rPr>
          <w:rFonts w:ascii="Times" w:hAnsi="Times"/>
          <w:color w:val="auto"/>
          <w:sz w:val="22"/>
          <w:szCs w:val="22"/>
        </w:rPr>
        <w:t>adding</w:t>
      </w:r>
      <w:r w:rsidR="00824010" w:rsidRPr="0008160E">
        <w:rPr>
          <w:rFonts w:ascii="Times" w:hAnsi="Times"/>
          <w:color w:val="auto"/>
          <w:sz w:val="22"/>
          <w:szCs w:val="22"/>
        </w:rPr>
        <w:t xml:space="preserve"> </w:t>
      </w:r>
      <w:r w:rsidR="00B339E9" w:rsidRPr="0008160E">
        <w:rPr>
          <w:rFonts w:ascii="Times" w:hAnsi="Times"/>
          <w:color w:val="auto"/>
          <w:sz w:val="22"/>
          <w:szCs w:val="22"/>
        </w:rPr>
        <w:t xml:space="preserve">solutions </w:t>
      </w:r>
      <w:r w:rsidR="00824010" w:rsidRPr="0008160E">
        <w:rPr>
          <w:rFonts w:ascii="Times" w:hAnsi="Times"/>
          <w:color w:val="auto"/>
          <w:sz w:val="22"/>
          <w:szCs w:val="22"/>
        </w:rPr>
        <w:t xml:space="preserve">to </w:t>
      </w:r>
      <w:r w:rsidRPr="0008160E">
        <w:rPr>
          <w:rFonts w:ascii="Times" w:hAnsi="Times"/>
          <w:color w:val="auto"/>
          <w:sz w:val="22"/>
          <w:szCs w:val="22"/>
        </w:rPr>
        <w:t xml:space="preserve">Aeromexico’s </w:t>
      </w:r>
      <w:r w:rsidR="00B339E9" w:rsidRPr="0008160E">
        <w:rPr>
          <w:rFonts w:ascii="Times" w:hAnsi="Times"/>
          <w:color w:val="auto"/>
          <w:sz w:val="22"/>
          <w:szCs w:val="22"/>
        </w:rPr>
        <w:t xml:space="preserve">distribution toolkit </w:t>
      </w:r>
      <w:r w:rsidR="00257275" w:rsidRPr="0008160E">
        <w:rPr>
          <w:rFonts w:ascii="Times" w:hAnsi="Times"/>
          <w:color w:val="auto"/>
          <w:sz w:val="22"/>
          <w:szCs w:val="22"/>
        </w:rPr>
        <w:t xml:space="preserve">to provide customers with the best omnichannel purchase experience when shopping for and buying our </w:t>
      </w:r>
      <w:r w:rsidR="00B339E9" w:rsidRPr="0008160E">
        <w:rPr>
          <w:rFonts w:ascii="Times" w:hAnsi="Times"/>
          <w:color w:val="auto"/>
          <w:sz w:val="22"/>
          <w:szCs w:val="22"/>
        </w:rPr>
        <w:t xml:space="preserve">premium and ancillary </w:t>
      </w:r>
      <w:r w:rsidR="00257275" w:rsidRPr="0008160E">
        <w:rPr>
          <w:rFonts w:ascii="Times" w:hAnsi="Times"/>
          <w:color w:val="auto"/>
          <w:sz w:val="22"/>
          <w:szCs w:val="22"/>
        </w:rPr>
        <w:t>products</w:t>
      </w:r>
      <w:r w:rsidRPr="0008160E">
        <w:rPr>
          <w:rFonts w:ascii="Times" w:hAnsi="Times"/>
          <w:color w:val="auto"/>
          <w:sz w:val="22"/>
          <w:szCs w:val="22"/>
        </w:rPr>
        <w:t>,” said Rasti Martos, SVP</w:t>
      </w:r>
      <w:r w:rsidR="00874EBA">
        <w:rPr>
          <w:rFonts w:ascii="Times" w:hAnsi="Times"/>
          <w:color w:val="auto"/>
          <w:sz w:val="22"/>
          <w:szCs w:val="22"/>
        </w:rPr>
        <w:t xml:space="preserve">, </w:t>
      </w:r>
      <w:r w:rsidR="00B339E9" w:rsidRPr="0008160E">
        <w:rPr>
          <w:rFonts w:ascii="Times" w:hAnsi="Times"/>
          <w:color w:val="auto"/>
          <w:sz w:val="22"/>
          <w:szCs w:val="22"/>
        </w:rPr>
        <w:t xml:space="preserve">eCommerce, Sales Development, </w:t>
      </w:r>
      <w:r w:rsidRPr="0008160E">
        <w:rPr>
          <w:rFonts w:ascii="Times" w:hAnsi="Times"/>
          <w:color w:val="auto"/>
          <w:sz w:val="22"/>
          <w:szCs w:val="22"/>
        </w:rPr>
        <w:t xml:space="preserve">and Distribution at Aeromexico. “We appreciate the </w:t>
      </w:r>
      <w:r w:rsidR="009B554A" w:rsidRPr="0008160E">
        <w:rPr>
          <w:rFonts w:ascii="Times" w:hAnsi="Times"/>
          <w:color w:val="auto"/>
          <w:sz w:val="22"/>
          <w:szCs w:val="22"/>
        </w:rPr>
        <w:t>Traverse Technolog</w:t>
      </w:r>
      <w:r w:rsidR="0018591C" w:rsidRPr="0008160E">
        <w:rPr>
          <w:rFonts w:ascii="Times" w:hAnsi="Times"/>
          <w:color w:val="auto"/>
          <w:sz w:val="22"/>
          <w:szCs w:val="22"/>
        </w:rPr>
        <w:t>ies</w:t>
      </w:r>
      <w:r w:rsidRPr="0008160E">
        <w:rPr>
          <w:rFonts w:ascii="Times" w:hAnsi="Times"/>
          <w:color w:val="auto"/>
          <w:sz w:val="22"/>
          <w:szCs w:val="22"/>
        </w:rPr>
        <w:t xml:space="preserve"> team for their support in creating an innovative</w:t>
      </w:r>
      <w:r w:rsidR="003C117A" w:rsidRPr="0008160E">
        <w:rPr>
          <w:rFonts w:ascii="Times" w:hAnsi="Times"/>
          <w:color w:val="auto"/>
          <w:sz w:val="22"/>
          <w:szCs w:val="22"/>
        </w:rPr>
        <w:t xml:space="preserve"> and tailored </w:t>
      </w:r>
      <w:r w:rsidRPr="0008160E">
        <w:rPr>
          <w:rFonts w:ascii="Times" w:hAnsi="Times"/>
          <w:color w:val="auto"/>
          <w:sz w:val="22"/>
          <w:szCs w:val="22"/>
        </w:rPr>
        <w:t>solution that furthers our distribution vision.”</w:t>
      </w:r>
    </w:p>
    <w:p w14:paraId="3D5D0906" w14:textId="77777777" w:rsidR="00AF59E0" w:rsidRPr="00A72C68" w:rsidRDefault="00AF59E0" w:rsidP="00AF59E0">
      <w:pPr>
        <w:rPr>
          <w:rFonts w:ascii="Times" w:hAnsi="Times"/>
          <w:color w:val="FF0000"/>
          <w:sz w:val="22"/>
          <w:szCs w:val="22"/>
        </w:rPr>
      </w:pPr>
    </w:p>
    <w:p w14:paraId="78188B22" w14:textId="34CB77D6" w:rsidR="00AF59E0" w:rsidRPr="00A72C68" w:rsidRDefault="00A42273" w:rsidP="00AF59E0">
      <w:pPr>
        <w:rPr>
          <w:rFonts w:ascii="Times" w:hAnsi="Times"/>
          <w:color w:val="auto"/>
          <w:sz w:val="22"/>
          <w:szCs w:val="22"/>
        </w:rPr>
      </w:pPr>
      <w:r w:rsidRPr="00A72C68">
        <w:rPr>
          <w:rFonts w:ascii="Times" w:hAnsi="Times"/>
          <w:color w:val="auto"/>
          <w:sz w:val="22"/>
          <w:szCs w:val="22"/>
        </w:rPr>
        <w:t>V</w:t>
      </w:r>
      <w:r w:rsidR="004B0031" w:rsidRPr="00A72C68">
        <w:rPr>
          <w:rFonts w:ascii="Times" w:hAnsi="Times"/>
          <w:color w:val="auto"/>
          <w:sz w:val="22"/>
          <w:szCs w:val="22"/>
        </w:rPr>
        <w:t xml:space="preserve">isit </w:t>
      </w:r>
      <w:hyperlink r:id="rId12" w:history="1">
        <w:r w:rsidR="00A72C68" w:rsidRPr="00A72C68">
          <w:rPr>
            <w:rStyle w:val="Hyperlink"/>
            <w:rFonts w:ascii="Times" w:hAnsi="Times"/>
            <w:sz w:val="22"/>
            <w:szCs w:val="22"/>
          </w:rPr>
          <w:t>www.traverse.tech</w:t>
        </w:r>
      </w:hyperlink>
      <w:r w:rsidR="00A72C68">
        <w:rPr>
          <w:rFonts w:ascii="Times" w:hAnsi="Times"/>
          <w:color w:val="auto"/>
          <w:sz w:val="22"/>
          <w:szCs w:val="22"/>
        </w:rPr>
        <w:t xml:space="preserve"> </w:t>
      </w:r>
      <w:r w:rsidRPr="00A72C68">
        <w:rPr>
          <w:rFonts w:ascii="Times" w:hAnsi="Times"/>
          <w:color w:val="auto"/>
          <w:sz w:val="22"/>
          <w:szCs w:val="22"/>
        </w:rPr>
        <w:t>to learn more</w:t>
      </w:r>
      <w:r w:rsidR="0018591C" w:rsidRPr="00A72C68">
        <w:rPr>
          <w:rFonts w:ascii="Times" w:hAnsi="Times"/>
          <w:color w:val="auto"/>
          <w:sz w:val="22"/>
          <w:szCs w:val="22"/>
        </w:rPr>
        <w:t xml:space="preserve"> about their customized booking solutions</w:t>
      </w:r>
      <w:r w:rsidR="004B0031" w:rsidRPr="00A72C68">
        <w:rPr>
          <w:rFonts w:ascii="Times" w:hAnsi="Times"/>
          <w:color w:val="auto"/>
          <w:sz w:val="22"/>
          <w:szCs w:val="22"/>
        </w:rPr>
        <w:t>.</w:t>
      </w:r>
    </w:p>
    <w:p w14:paraId="04094992" w14:textId="77777777" w:rsidR="009B554A" w:rsidRPr="00A72C68" w:rsidRDefault="009B554A" w:rsidP="00AF59E0">
      <w:pPr>
        <w:rPr>
          <w:rFonts w:ascii="Times" w:hAnsi="Times"/>
          <w:color w:val="auto"/>
          <w:sz w:val="22"/>
          <w:szCs w:val="22"/>
        </w:rPr>
      </w:pPr>
    </w:p>
    <w:p w14:paraId="04E4075F" w14:textId="1888243F" w:rsidR="00AF59E0" w:rsidRPr="00A72C68" w:rsidRDefault="00AF59E0" w:rsidP="00AF59E0">
      <w:pPr>
        <w:rPr>
          <w:rFonts w:ascii="Times" w:hAnsi="Times"/>
          <w:color w:val="auto"/>
          <w:sz w:val="22"/>
          <w:szCs w:val="22"/>
        </w:rPr>
      </w:pPr>
      <w:r w:rsidRPr="00A72C68">
        <w:rPr>
          <w:rFonts w:ascii="Times" w:hAnsi="Times"/>
          <w:b/>
          <w:bCs/>
          <w:color w:val="auto"/>
          <w:sz w:val="22"/>
          <w:szCs w:val="22"/>
        </w:rPr>
        <w:t xml:space="preserve">About </w:t>
      </w:r>
      <w:r w:rsidR="00AC5648" w:rsidRPr="00A72C68">
        <w:rPr>
          <w:rFonts w:ascii="Times" w:hAnsi="Times"/>
          <w:b/>
          <w:bCs/>
          <w:color w:val="auto"/>
          <w:sz w:val="22"/>
          <w:szCs w:val="22"/>
        </w:rPr>
        <w:t>Traverse Technologies</w:t>
      </w:r>
      <w:r w:rsidRPr="00A72C68">
        <w:rPr>
          <w:rFonts w:ascii="Times" w:hAnsi="Times"/>
          <w:b/>
          <w:bCs/>
          <w:color w:val="auto"/>
          <w:sz w:val="22"/>
          <w:szCs w:val="22"/>
        </w:rPr>
        <w:t>:</w:t>
      </w:r>
    </w:p>
    <w:p w14:paraId="48E81FFC" w14:textId="636F807C" w:rsidR="009412B6" w:rsidRDefault="00AC5648" w:rsidP="00AF59E0">
      <w:pPr>
        <w:rPr>
          <w:rFonts w:ascii="Times" w:hAnsi="Times"/>
          <w:bCs/>
          <w:sz w:val="22"/>
          <w:szCs w:val="22"/>
        </w:rPr>
      </w:pPr>
      <w:r w:rsidRPr="00A72C68">
        <w:rPr>
          <w:rFonts w:ascii="Times" w:hAnsi="Times"/>
          <w:color w:val="auto"/>
          <w:sz w:val="22"/>
          <w:szCs w:val="22"/>
        </w:rPr>
        <w:t>Traverse Technologies</w:t>
      </w:r>
      <w:r w:rsidR="00D5783F" w:rsidRPr="00A72C68">
        <w:rPr>
          <w:rFonts w:ascii="Times" w:hAnsi="Times"/>
          <w:color w:val="auto"/>
          <w:sz w:val="22"/>
          <w:szCs w:val="22"/>
        </w:rPr>
        <w:t>, an ARC company,</w:t>
      </w:r>
      <w:r w:rsidR="00AF59E0" w:rsidRPr="00A72C68">
        <w:rPr>
          <w:rFonts w:ascii="Times" w:hAnsi="Times"/>
          <w:color w:val="auto"/>
          <w:sz w:val="22"/>
          <w:szCs w:val="22"/>
        </w:rPr>
        <w:t xml:space="preserve"> </w:t>
      </w:r>
      <w:r w:rsidR="00AB3A27" w:rsidRPr="00A72C68">
        <w:rPr>
          <w:rFonts w:ascii="Times" w:hAnsi="Times"/>
          <w:color w:val="auto"/>
          <w:sz w:val="22"/>
          <w:szCs w:val="22"/>
        </w:rPr>
        <w:t xml:space="preserve">moves the travel industry forward </w:t>
      </w:r>
      <w:r w:rsidR="00F153BB" w:rsidRPr="00A72C68">
        <w:rPr>
          <w:rFonts w:ascii="Times" w:hAnsi="Times"/>
          <w:color w:val="auto"/>
          <w:sz w:val="22"/>
          <w:szCs w:val="22"/>
        </w:rPr>
        <w:t>with the</w:t>
      </w:r>
      <w:r w:rsidR="00AF59E0" w:rsidRPr="00A72C68">
        <w:rPr>
          <w:rFonts w:ascii="Times" w:hAnsi="Times"/>
          <w:color w:val="auto"/>
          <w:sz w:val="22"/>
          <w:szCs w:val="22"/>
        </w:rPr>
        <w:t xml:space="preserve"> first and only </w:t>
      </w:r>
      <w:r w:rsidR="00BF5138" w:rsidRPr="00A72C68">
        <w:rPr>
          <w:rFonts w:ascii="Times" w:hAnsi="Times"/>
          <w:color w:val="auto"/>
          <w:sz w:val="22"/>
          <w:szCs w:val="22"/>
        </w:rPr>
        <w:t xml:space="preserve">direct </w:t>
      </w:r>
      <w:r w:rsidR="00AF59E0" w:rsidRPr="00A72C68">
        <w:rPr>
          <w:rFonts w:ascii="Times" w:hAnsi="Times"/>
          <w:color w:val="auto"/>
          <w:sz w:val="22"/>
          <w:szCs w:val="22"/>
        </w:rPr>
        <w:t xml:space="preserve">corporate retailing solutions </w:t>
      </w:r>
      <w:r w:rsidR="004D0345" w:rsidRPr="00A72C68">
        <w:rPr>
          <w:rFonts w:ascii="Times" w:hAnsi="Times"/>
          <w:color w:val="auto"/>
          <w:sz w:val="22"/>
          <w:szCs w:val="22"/>
        </w:rPr>
        <w:t>purpose-built</w:t>
      </w:r>
      <w:r w:rsidR="00AF59E0" w:rsidRPr="00A72C68">
        <w:rPr>
          <w:rFonts w:ascii="Times" w:hAnsi="Times"/>
          <w:color w:val="auto"/>
          <w:sz w:val="22"/>
          <w:szCs w:val="22"/>
        </w:rPr>
        <w:t xml:space="preserve"> for </w:t>
      </w:r>
      <w:r w:rsidR="00AD6174" w:rsidRPr="00A72C68">
        <w:rPr>
          <w:rFonts w:ascii="Times" w:hAnsi="Times"/>
          <w:color w:val="auto"/>
          <w:sz w:val="22"/>
          <w:szCs w:val="22"/>
        </w:rPr>
        <w:t>travel suppliers</w:t>
      </w:r>
      <w:r w:rsidR="00AF59E0" w:rsidRPr="00A72C68">
        <w:rPr>
          <w:rFonts w:ascii="Times" w:hAnsi="Times"/>
          <w:color w:val="auto"/>
          <w:sz w:val="22"/>
          <w:szCs w:val="22"/>
        </w:rPr>
        <w:t xml:space="preserve">. </w:t>
      </w:r>
      <w:r w:rsidR="000F1DDB" w:rsidRPr="00A72C68">
        <w:rPr>
          <w:rFonts w:ascii="Times" w:hAnsi="Times"/>
          <w:color w:val="auto"/>
          <w:sz w:val="22"/>
          <w:szCs w:val="22"/>
        </w:rPr>
        <w:t>Our</w:t>
      </w:r>
      <w:r w:rsidR="00A604DB" w:rsidRPr="00A72C68" w:rsidDel="00A604DB">
        <w:rPr>
          <w:rFonts w:ascii="Times" w:hAnsi="Times"/>
          <w:color w:val="auto"/>
          <w:sz w:val="22"/>
          <w:szCs w:val="22"/>
        </w:rPr>
        <w:t xml:space="preserve"> </w:t>
      </w:r>
      <w:r w:rsidR="00E96624" w:rsidRPr="00A72C68">
        <w:rPr>
          <w:rFonts w:ascii="Times" w:hAnsi="Times"/>
          <w:color w:val="auto"/>
          <w:sz w:val="22"/>
          <w:szCs w:val="22"/>
        </w:rPr>
        <w:t xml:space="preserve">tailored </w:t>
      </w:r>
      <w:r w:rsidR="00AD6174" w:rsidRPr="00A72C68">
        <w:rPr>
          <w:rFonts w:ascii="Times" w:hAnsi="Times"/>
          <w:color w:val="auto"/>
          <w:sz w:val="22"/>
          <w:szCs w:val="22"/>
        </w:rPr>
        <w:t>solutions</w:t>
      </w:r>
      <w:r w:rsidR="00AF59E0" w:rsidRPr="00A72C68">
        <w:rPr>
          <w:rFonts w:ascii="Times" w:hAnsi="Times"/>
          <w:color w:val="auto"/>
          <w:sz w:val="22"/>
          <w:szCs w:val="22"/>
        </w:rPr>
        <w:t xml:space="preserve"> integrate e-commerce, data management, user/traveler administration</w:t>
      </w:r>
      <w:r w:rsidR="004D0345" w:rsidRPr="00A72C68">
        <w:rPr>
          <w:rFonts w:ascii="Times" w:hAnsi="Times"/>
          <w:color w:val="auto"/>
          <w:sz w:val="22"/>
          <w:szCs w:val="22"/>
        </w:rPr>
        <w:t>,</w:t>
      </w:r>
      <w:r w:rsidR="00AF59E0" w:rsidRPr="00A72C68">
        <w:rPr>
          <w:rFonts w:ascii="Times" w:hAnsi="Times"/>
          <w:color w:val="auto"/>
          <w:sz w:val="22"/>
          <w:szCs w:val="22"/>
        </w:rPr>
        <w:t xml:space="preserve"> and in-depth reporting to enhance </w:t>
      </w:r>
      <w:r w:rsidR="00AD6174" w:rsidRPr="00A72C68">
        <w:rPr>
          <w:rFonts w:ascii="Times" w:hAnsi="Times"/>
          <w:color w:val="auto"/>
          <w:sz w:val="22"/>
          <w:szCs w:val="22"/>
        </w:rPr>
        <w:t xml:space="preserve">suppliers’ </w:t>
      </w:r>
      <w:r w:rsidR="00AF59E0" w:rsidRPr="00A72C68">
        <w:rPr>
          <w:rFonts w:ascii="Times" w:hAnsi="Times"/>
          <w:color w:val="auto"/>
          <w:sz w:val="22"/>
          <w:szCs w:val="22"/>
        </w:rPr>
        <w:t xml:space="preserve">corporate business </w:t>
      </w:r>
      <w:r w:rsidR="002B32CA" w:rsidRPr="00A72C68">
        <w:rPr>
          <w:rFonts w:ascii="Times" w:hAnsi="Times"/>
          <w:color w:val="auto"/>
          <w:sz w:val="22"/>
          <w:szCs w:val="22"/>
        </w:rPr>
        <w:t xml:space="preserve">offerings. </w:t>
      </w:r>
      <w:r w:rsidR="00724831" w:rsidRPr="00A72C68">
        <w:rPr>
          <w:rFonts w:ascii="Times" w:hAnsi="Times"/>
          <w:color w:val="auto"/>
          <w:sz w:val="22"/>
          <w:szCs w:val="22"/>
        </w:rPr>
        <w:t xml:space="preserve">By extension, travel buyers gain access to </w:t>
      </w:r>
      <w:r w:rsidR="00AF59E0" w:rsidRPr="00A72C68">
        <w:rPr>
          <w:rFonts w:ascii="Times" w:hAnsi="Times"/>
          <w:color w:val="auto"/>
          <w:sz w:val="22"/>
          <w:szCs w:val="22"/>
        </w:rPr>
        <w:t xml:space="preserve">transformative application technologies, robust administration tools and </w:t>
      </w:r>
      <w:r w:rsidR="00760FD4" w:rsidRPr="00A72C68">
        <w:rPr>
          <w:rFonts w:ascii="Times" w:hAnsi="Times"/>
          <w:color w:val="auto"/>
          <w:sz w:val="22"/>
          <w:szCs w:val="22"/>
        </w:rPr>
        <w:t>the capability to deliver a preferred</w:t>
      </w:r>
      <w:r w:rsidR="00AF59E0" w:rsidRPr="00A72C68">
        <w:rPr>
          <w:rFonts w:ascii="Times" w:hAnsi="Times"/>
          <w:color w:val="auto"/>
          <w:sz w:val="22"/>
          <w:szCs w:val="22"/>
        </w:rPr>
        <w:t xml:space="preserve"> </w:t>
      </w:r>
      <w:r w:rsidR="00760FD4" w:rsidRPr="00A72C68">
        <w:rPr>
          <w:rFonts w:ascii="Times" w:hAnsi="Times"/>
          <w:color w:val="auto"/>
          <w:sz w:val="22"/>
          <w:szCs w:val="22"/>
        </w:rPr>
        <w:t xml:space="preserve">traveler </w:t>
      </w:r>
      <w:r w:rsidR="00AF59E0" w:rsidRPr="00A72C68">
        <w:rPr>
          <w:rFonts w:ascii="Times" w:hAnsi="Times"/>
          <w:color w:val="auto"/>
          <w:sz w:val="22"/>
          <w:szCs w:val="22"/>
        </w:rPr>
        <w:t xml:space="preserve">experience. For more information, please visit </w:t>
      </w:r>
      <w:hyperlink r:id="rId13" w:history="1">
        <w:r w:rsidR="00A72C68" w:rsidRPr="00A72C68">
          <w:rPr>
            <w:rStyle w:val="Hyperlink"/>
            <w:rFonts w:ascii="Times" w:hAnsi="Times"/>
            <w:sz w:val="22"/>
            <w:szCs w:val="22"/>
          </w:rPr>
          <w:t>www.traverse.tech</w:t>
        </w:r>
      </w:hyperlink>
      <w:r w:rsidR="00AF59E0" w:rsidRPr="00A72C68">
        <w:rPr>
          <w:rFonts w:ascii="Times" w:hAnsi="Times"/>
          <w:color w:val="auto"/>
          <w:sz w:val="22"/>
          <w:szCs w:val="22"/>
        </w:rPr>
        <w:t>.</w:t>
      </w:r>
    </w:p>
    <w:sectPr w:rsidR="009412B6" w:rsidSect="00B3027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B4929" w14:textId="77777777" w:rsidR="00D02833" w:rsidRDefault="00D02833">
      <w:r>
        <w:separator/>
      </w:r>
    </w:p>
  </w:endnote>
  <w:endnote w:type="continuationSeparator" w:id="0">
    <w:p w14:paraId="7A5F06E3" w14:textId="77777777" w:rsidR="00D02833" w:rsidRDefault="00D02833">
      <w:r>
        <w:continuationSeparator/>
      </w:r>
    </w:p>
  </w:endnote>
  <w:endnote w:type="continuationNotice" w:id="1">
    <w:p w14:paraId="28B7C015" w14:textId="77777777" w:rsidR="00D02833" w:rsidRDefault="00D028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A0140" w14:textId="77777777" w:rsidR="00D02833" w:rsidRDefault="00D02833">
      <w:r>
        <w:separator/>
      </w:r>
    </w:p>
  </w:footnote>
  <w:footnote w:type="continuationSeparator" w:id="0">
    <w:p w14:paraId="32717936" w14:textId="77777777" w:rsidR="00D02833" w:rsidRDefault="00D02833">
      <w:r>
        <w:continuationSeparator/>
      </w:r>
    </w:p>
  </w:footnote>
  <w:footnote w:type="continuationNotice" w:id="1">
    <w:p w14:paraId="3637A4D0" w14:textId="77777777" w:rsidR="00D02833" w:rsidRDefault="00D0283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5D62F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2" w15:restartNumberingAfterBreak="0">
    <w:nsid w:val="00000002"/>
    <w:multiLevelType w:val="multilevel"/>
    <w:tmpl w:val="894EE874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3" w15:restartNumberingAfterBreak="0">
    <w:nsid w:val="10873603"/>
    <w:multiLevelType w:val="hybridMultilevel"/>
    <w:tmpl w:val="C1788D44"/>
    <w:lvl w:ilvl="0" w:tplc="13A4FE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25A080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B34B7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9FAE3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FF68D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66CD4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1BAEE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0627B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68AD8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754F4F"/>
    <w:multiLevelType w:val="hybridMultilevel"/>
    <w:tmpl w:val="A2EE0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21EEE"/>
    <w:multiLevelType w:val="hybridMultilevel"/>
    <w:tmpl w:val="028AE9E0"/>
    <w:lvl w:ilvl="0" w:tplc="285CCAB4">
      <w:numFmt w:val="bullet"/>
      <w:lvlText w:val="-"/>
      <w:lvlJc w:val="left"/>
      <w:pPr>
        <w:ind w:left="720" w:hanging="360"/>
      </w:pPr>
      <w:rPr>
        <w:rFonts w:ascii="Times" w:eastAsia="ヒラギノ角ゴ Pro W3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4F3091"/>
    <w:multiLevelType w:val="hybridMultilevel"/>
    <w:tmpl w:val="F73E910E"/>
    <w:lvl w:ilvl="0" w:tplc="A7A4B6D8">
      <w:numFmt w:val="bullet"/>
      <w:lvlText w:val=""/>
      <w:lvlJc w:val="left"/>
      <w:pPr>
        <w:ind w:left="720" w:hanging="360"/>
      </w:pPr>
      <w:rPr>
        <w:rFonts w:ascii="Symbol" w:eastAsia="ヒラギノ角ゴ Pro W3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7546DB"/>
    <w:multiLevelType w:val="hybridMultilevel"/>
    <w:tmpl w:val="04B84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4F543E"/>
    <w:multiLevelType w:val="hybridMultilevel"/>
    <w:tmpl w:val="9BF82056"/>
    <w:lvl w:ilvl="0" w:tplc="4A7AA54A">
      <w:numFmt w:val="bullet"/>
      <w:lvlText w:val=""/>
      <w:lvlJc w:val="left"/>
      <w:pPr>
        <w:ind w:left="720" w:hanging="360"/>
      </w:pPr>
      <w:rPr>
        <w:rFonts w:ascii="Symbol" w:eastAsia="ヒラギノ角ゴ Pro W3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D6FAF"/>
    <w:multiLevelType w:val="hybridMultilevel"/>
    <w:tmpl w:val="893C63DA"/>
    <w:lvl w:ilvl="0" w:tplc="081A2C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053205">
    <w:abstractNumId w:val="1"/>
  </w:num>
  <w:num w:numId="2" w16cid:durableId="548997616">
    <w:abstractNumId w:val="2"/>
  </w:num>
  <w:num w:numId="3" w16cid:durableId="2104373405">
    <w:abstractNumId w:val="6"/>
  </w:num>
  <w:num w:numId="4" w16cid:durableId="982542361">
    <w:abstractNumId w:val="0"/>
  </w:num>
  <w:num w:numId="5" w16cid:durableId="1234779768">
    <w:abstractNumId w:val="9"/>
  </w:num>
  <w:num w:numId="6" w16cid:durableId="2018994110">
    <w:abstractNumId w:val="4"/>
  </w:num>
  <w:num w:numId="7" w16cid:durableId="1497958185">
    <w:abstractNumId w:val="3"/>
  </w:num>
  <w:num w:numId="8" w16cid:durableId="228883497">
    <w:abstractNumId w:val="7"/>
  </w:num>
  <w:num w:numId="9" w16cid:durableId="283192737">
    <w:abstractNumId w:val="8"/>
  </w:num>
  <w:num w:numId="10" w16cid:durableId="6690171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trackRevisions/>
  <w:defaultTabStop w:val="720"/>
  <w:hyphenationZone w:val="425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3MLU0NjI2MjAzNjNW0lEKTi0uzszPAykwrAUAYeXyVCwAAAA="/>
  </w:docVars>
  <w:rsids>
    <w:rsidRoot w:val="00B66E40"/>
    <w:rsid w:val="00000E73"/>
    <w:rsid w:val="00001A85"/>
    <w:rsid w:val="00001D64"/>
    <w:rsid w:val="00002341"/>
    <w:rsid w:val="00002AE9"/>
    <w:rsid w:val="0000357C"/>
    <w:rsid w:val="00004723"/>
    <w:rsid w:val="0000799A"/>
    <w:rsid w:val="00010B0F"/>
    <w:rsid w:val="000118EF"/>
    <w:rsid w:val="00011CC4"/>
    <w:rsid w:val="000120BA"/>
    <w:rsid w:val="00012FD7"/>
    <w:rsid w:val="00016ABF"/>
    <w:rsid w:val="00016E2F"/>
    <w:rsid w:val="00020BAE"/>
    <w:rsid w:val="000211ED"/>
    <w:rsid w:val="00021B3E"/>
    <w:rsid w:val="00022347"/>
    <w:rsid w:val="0002269C"/>
    <w:rsid w:val="000226DC"/>
    <w:rsid w:val="00022BFE"/>
    <w:rsid w:val="00022D6B"/>
    <w:rsid w:val="00023895"/>
    <w:rsid w:val="00025CBC"/>
    <w:rsid w:val="000304A5"/>
    <w:rsid w:val="0003060D"/>
    <w:rsid w:val="00030681"/>
    <w:rsid w:val="00030AF0"/>
    <w:rsid w:val="00030B71"/>
    <w:rsid w:val="000332C2"/>
    <w:rsid w:val="0003354F"/>
    <w:rsid w:val="000344C1"/>
    <w:rsid w:val="00035FE6"/>
    <w:rsid w:val="0003756C"/>
    <w:rsid w:val="00037C71"/>
    <w:rsid w:val="00037FCC"/>
    <w:rsid w:val="00040CFE"/>
    <w:rsid w:val="000414DB"/>
    <w:rsid w:val="00041FC9"/>
    <w:rsid w:val="000431CA"/>
    <w:rsid w:val="0004332B"/>
    <w:rsid w:val="00043349"/>
    <w:rsid w:val="00043723"/>
    <w:rsid w:val="00043B3A"/>
    <w:rsid w:val="00043B6D"/>
    <w:rsid w:val="00043BB1"/>
    <w:rsid w:val="0004428A"/>
    <w:rsid w:val="000442ED"/>
    <w:rsid w:val="000446F2"/>
    <w:rsid w:val="00045723"/>
    <w:rsid w:val="000459C4"/>
    <w:rsid w:val="00045E11"/>
    <w:rsid w:val="00047190"/>
    <w:rsid w:val="0004769E"/>
    <w:rsid w:val="00051F15"/>
    <w:rsid w:val="00053AD3"/>
    <w:rsid w:val="000543F7"/>
    <w:rsid w:val="00054488"/>
    <w:rsid w:val="00054905"/>
    <w:rsid w:val="00055743"/>
    <w:rsid w:val="00055C4F"/>
    <w:rsid w:val="00056512"/>
    <w:rsid w:val="00056B00"/>
    <w:rsid w:val="000606CE"/>
    <w:rsid w:val="0006197E"/>
    <w:rsid w:val="000631BA"/>
    <w:rsid w:val="00063439"/>
    <w:rsid w:val="00064010"/>
    <w:rsid w:val="00064F3F"/>
    <w:rsid w:val="00065B48"/>
    <w:rsid w:val="00066908"/>
    <w:rsid w:val="00066AFF"/>
    <w:rsid w:val="00067335"/>
    <w:rsid w:val="00067939"/>
    <w:rsid w:val="00070A79"/>
    <w:rsid w:val="00075B49"/>
    <w:rsid w:val="000772C8"/>
    <w:rsid w:val="00077DAE"/>
    <w:rsid w:val="00080926"/>
    <w:rsid w:val="00080A60"/>
    <w:rsid w:val="00081060"/>
    <w:rsid w:val="0008160E"/>
    <w:rsid w:val="000823D6"/>
    <w:rsid w:val="0008385B"/>
    <w:rsid w:val="0008391A"/>
    <w:rsid w:val="00083A57"/>
    <w:rsid w:val="000871D7"/>
    <w:rsid w:val="000919B5"/>
    <w:rsid w:val="00091ECB"/>
    <w:rsid w:val="00092241"/>
    <w:rsid w:val="00092AB0"/>
    <w:rsid w:val="00093D71"/>
    <w:rsid w:val="00094EA9"/>
    <w:rsid w:val="00095543"/>
    <w:rsid w:val="00095EFC"/>
    <w:rsid w:val="0009691C"/>
    <w:rsid w:val="000974E1"/>
    <w:rsid w:val="000978B9"/>
    <w:rsid w:val="00097E2B"/>
    <w:rsid w:val="000A0444"/>
    <w:rsid w:val="000A400D"/>
    <w:rsid w:val="000A4636"/>
    <w:rsid w:val="000A502B"/>
    <w:rsid w:val="000A5ACF"/>
    <w:rsid w:val="000B0D77"/>
    <w:rsid w:val="000B1412"/>
    <w:rsid w:val="000B1B48"/>
    <w:rsid w:val="000B1CAC"/>
    <w:rsid w:val="000B33E7"/>
    <w:rsid w:val="000B45FA"/>
    <w:rsid w:val="000B5AE9"/>
    <w:rsid w:val="000B684A"/>
    <w:rsid w:val="000B786D"/>
    <w:rsid w:val="000B7D34"/>
    <w:rsid w:val="000C0146"/>
    <w:rsid w:val="000C09F0"/>
    <w:rsid w:val="000C1130"/>
    <w:rsid w:val="000C177A"/>
    <w:rsid w:val="000C232F"/>
    <w:rsid w:val="000C2845"/>
    <w:rsid w:val="000C4213"/>
    <w:rsid w:val="000C47E5"/>
    <w:rsid w:val="000C49F7"/>
    <w:rsid w:val="000D0141"/>
    <w:rsid w:val="000D0F47"/>
    <w:rsid w:val="000D519F"/>
    <w:rsid w:val="000D5A6D"/>
    <w:rsid w:val="000D6011"/>
    <w:rsid w:val="000D6409"/>
    <w:rsid w:val="000E1018"/>
    <w:rsid w:val="000E1FB1"/>
    <w:rsid w:val="000E2982"/>
    <w:rsid w:val="000E2BCE"/>
    <w:rsid w:val="000E445C"/>
    <w:rsid w:val="000E48E6"/>
    <w:rsid w:val="000E55E3"/>
    <w:rsid w:val="000E5804"/>
    <w:rsid w:val="000E62A7"/>
    <w:rsid w:val="000E66DF"/>
    <w:rsid w:val="000E68B5"/>
    <w:rsid w:val="000E6B96"/>
    <w:rsid w:val="000E6BE4"/>
    <w:rsid w:val="000F0068"/>
    <w:rsid w:val="000F0163"/>
    <w:rsid w:val="000F0419"/>
    <w:rsid w:val="000F0867"/>
    <w:rsid w:val="000F0909"/>
    <w:rsid w:val="000F1DDB"/>
    <w:rsid w:val="000F33AE"/>
    <w:rsid w:val="000F34D0"/>
    <w:rsid w:val="000F39D5"/>
    <w:rsid w:val="000F4366"/>
    <w:rsid w:val="000F4B1A"/>
    <w:rsid w:val="000F746F"/>
    <w:rsid w:val="00100D34"/>
    <w:rsid w:val="00102023"/>
    <w:rsid w:val="00102A49"/>
    <w:rsid w:val="00104730"/>
    <w:rsid w:val="00104B38"/>
    <w:rsid w:val="001067BF"/>
    <w:rsid w:val="00110229"/>
    <w:rsid w:val="00110840"/>
    <w:rsid w:val="00110854"/>
    <w:rsid w:val="00110C2F"/>
    <w:rsid w:val="00111A34"/>
    <w:rsid w:val="00111F01"/>
    <w:rsid w:val="001132BB"/>
    <w:rsid w:val="0011391A"/>
    <w:rsid w:val="00115EC2"/>
    <w:rsid w:val="001176F4"/>
    <w:rsid w:val="00120650"/>
    <w:rsid w:val="00120D21"/>
    <w:rsid w:val="00120DA8"/>
    <w:rsid w:val="0012109C"/>
    <w:rsid w:val="00121C18"/>
    <w:rsid w:val="001226EC"/>
    <w:rsid w:val="00124E52"/>
    <w:rsid w:val="00125EBC"/>
    <w:rsid w:val="00130050"/>
    <w:rsid w:val="0013046E"/>
    <w:rsid w:val="0013625E"/>
    <w:rsid w:val="0013650E"/>
    <w:rsid w:val="00137BC3"/>
    <w:rsid w:val="0014065D"/>
    <w:rsid w:val="00140CBC"/>
    <w:rsid w:val="001426C7"/>
    <w:rsid w:val="00142F04"/>
    <w:rsid w:val="00144A84"/>
    <w:rsid w:val="00146821"/>
    <w:rsid w:val="00146B97"/>
    <w:rsid w:val="00147CE8"/>
    <w:rsid w:val="0015025C"/>
    <w:rsid w:val="00151A90"/>
    <w:rsid w:val="00152EDC"/>
    <w:rsid w:val="001541EC"/>
    <w:rsid w:val="001547EB"/>
    <w:rsid w:val="001547F2"/>
    <w:rsid w:val="00156109"/>
    <w:rsid w:val="00157530"/>
    <w:rsid w:val="00160389"/>
    <w:rsid w:val="0016072B"/>
    <w:rsid w:val="00160932"/>
    <w:rsid w:val="00161791"/>
    <w:rsid w:val="00161A49"/>
    <w:rsid w:val="00162284"/>
    <w:rsid w:val="00162A0A"/>
    <w:rsid w:val="00162EE8"/>
    <w:rsid w:val="001641ED"/>
    <w:rsid w:val="0016452C"/>
    <w:rsid w:val="001646BC"/>
    <w:rsid w:val="001650F7"/>
    <w:rsid w:val="00165A92"/>
    <w:rsid w:val="00166FA5"/>
    <w:rsid w:val="00167CCB"/>
    <w:rsid w:val="001702D0"/>
    <w:rsid w:val="001709A2"/>
    <w:rsid w:val="00170E86"/>
    <w:rsid w:val="001718C9"/>
    <w:rsid w:val="00172127"/>
    <w:rsid w:val="0017293F"/>
    <w:rsid w:val="00173DC0"/>
    <w:rsid w:val="00173E1C"/>
    <w:rsid w:val="0017434B"/>
    <w:rsid w:val="001745B0"/>
    <w:rsid w:val="001746B8"/>
    <w:rsid w:val="001758CE"/>
    <w:rsid w:val="00176F1D"/>
    <w:rsid w:val="00177E56"/>
    <w:rsid w:val="001809C9"/>
    <w:rsid w:val="001819F0"/>
    <w:rsid w:val="00181ABB"/>
    <w:rsid w:val="00182696"/>
    <w:rsid w:val="001828E8"/>
    <w:rsid w:val="00183B8A"/>
    <w:rsid w:val="00184476"/>
    <w:rsid w:val="001856AF"/>
    <w:rsid w:val="0018591C"/>
    <w:rsid w:val="0018610A"/>
    <w:rsid w:val="001861F5"/>
    <w:rsid w:val="00186E08"/>
    <w:rsid w:val="00186F15"/>
    <w:rsid w:val="001871BE"/>
    <w:rsid w:val="00187DE2"/>
    <w:rsid w:val="00187FFE"/>
    <w:rsid w:val="00190F41"/>
    <w:rsid w:val="00191F49"/>
    <w:rsid w:val="00193034"/>
    <w:rsid w:val="00194D7E"/>
    <w:rsid w:val="00195785"/>
    <w:rsid w:val="001961A9"/>
    <w:rsid w:val="00197690"/>
    <w:rsid w:val="001979A3"/>
    <w:rsid w:val="00197EC0"/>
    <w:rsid w:val="001A189C"/>
    <w:rsid w:val="001A4D3E"/>
    <w:rsid w:val="001A5174"/>
    <w:rsid w:val="001A680E"/>
    <w:rsid w:val="001A707A"/>
    <w:rsid w:val="001A7790"/>
    <w:rsid w:val="001B19D2"/>
    <w:rsid w:val="001B28C5"/>
    <w:rsid w:val="001B340B"/>
    <w:rsid w:val="001B55BB"/>
    <w:rsid w:val="001B66E7"/>
    <w:rsid w:val="001C046B"/>
    <w:rsid w:val="001C08B9"/>
    <w:rsid w:val="001C0FF9"/>
    <w:rsid w:val="001C1CF2"/>
    <w:rsid w:val="001C268E"/>
    <w:rsid w:val="001C3076"/>
    <w:rsid w:val="001C3475"/>
    <w:rsid w:val="001C398C"/>
    <w:rsid w:val="001C3D89"/>
    <w:rsid w:val="001C4C00"/>
    <w:rsid w:val="001C4F1E"/>
    <w:rsid w:val="001C5578"/>
    <w:rsid w:val="001C5E74"/>
    <w:rsid w:val="001C63BD"/>
    <w:rsid w:val="001C69A6"/>
    <w:rsid w:val="001C6D96"/>
    <w:rsid w:val="001C76D2"/>
    <w:rsid w:val="001C7D57"/>
    <w:rsid w:val="001D1112"/>
    <w:rsid w:val="001D22A1"/>
    <w:rsid w:val="001D286D"/>
    <w:rsid w:val="001D328F"/>
    <w:rsid w:val="001D3A8A"/>
    <w:rsid w:val="001D45AC"/>
    <w:rsid w:val="001D5E9A"/>
    <w:rsid w:val="001D6038"/>
    <w:rsid w:val="001D623C"/>
    <w:rsid w:val="001D7A58"/>
    <w:rsid w:val="001E2126"/>
    <w:rsid w:val="001E2C10"/>
    <w:rsid w:val="001E30DB"/>
    <w:rsid w:val="001E5507"/>
    <w:rsid w:val="001E58E2"/>
    <w:rsid w:val="001E6D08"/>
    <w:rsid w:val="001E6D70"/>
    <w:rsid w:val="001F0740"/>
    <w:rsid w:val="001F0903"/>
    <w:rsid w:val="001F0B7F"/>
    <w:rsid w:val="001F1501"/>
    <w:rsid w:val="001F180F"/>
    <w:rsid w:val="001F2A4C"/>
    <w:rsid w:val="001F2DB7"/>
    <w:rsid w:val="001F3082"/>
    <w:rsid w:val="001F43EB"/>
    <w:rsid w:val="001F46DC"/>
    <w:rsid w:val="001F59BE"/>
    <w:rsid w:val="001F7B24"/>
    <w:rsid w:val="00201B09"/>
    <w:rsid w:val="00202B36"/>
    <w:rsid w:val="002033DE"/>
    <w:rsid w:val="00203A12"/>
    <w:rsid w:val="00203B5E"/>
    <w:rsid w:val="00203C64"/>
    <w:rsid w:val="00204CFC"/>
    <w:rsid w:val="00210966"/>
    <w:rsid w:val="00210CE9"/>
    <w:rsid w:val="00212699"/>
    <w:rsid w:val="00213CD6"/>
    <w:rsid w:val="00214009"/>
    <w:rsid w:val="002143E5"/>
    <w:rsid w:val="00216E68"/>
    <w:rsid w:val="00217B29"/>
    <w:rsid w:val="00217B6E"/>
    <w:rsid w:val="00217C1D"/>
    <w:rsid w:val="002206DA"/>
    <w:rsid w:val="00223C7B"/>
    <w:rsid w:val="00224219"/>
    <w:rsid w:val="00225F96"/>
    <w:rsid w:val="0022722C"/>
    <w:rsid w:val="00230BCC"/>
    <w:rsid w:val="00231177"/>
    <w:rsid w:val="002311B9"/>
    <w:rsid w:val="0023212D"/>
    <w:rsid w:val="00232304"/>
    <w:rsid w:val="00232E0D"/>
    <w:rsid w:val="00233E21"/>
    <w:rsid w:val="002340D0"/>
    <w:rsid w:val="00234369"/>
    <w:rsid w:val="002343F8"/>
    <w:rsid w:val="002345CC"/>
    <w:rsid w:val="0023632C"/>
    <w:rsid w:val="00236871"/>
    <w:rsid w:val="0023757A"/>
    <w:rsid w:val="00242147"/>
    <w:rsid w:val="0024219C"/>
    <w:rsid w:val="00243E2F"/>
    <w:rsid w:val="00244911"/>
    <w:rsid w:val="00245BA0"/>
    <w:rsid w:val="00245E6A"/>
    <w:rsid w:val="00246C1B"/>
    <w:rsid w:val="00247439"/>
    <w:rsid w:val="00247882"/>
    <w:rsid w:val="00250E04"/>
    <w:rsid w:val="00253459"/>
    <w:rsid w:val="002534F7"/>
    <w:rsid w:val="00253D03"/>
    <w:rsid w:val="002543FF"/>
    <w:rsid w:val="00255054"/>
    <w:rsid w:val="002560F0"/>
    <w:rsid w:val="0025665C"/>
    <w:rsid w:val="0025726F"/>
    <w:rsid w:val="00257275"/>
    <w:rsid w:val="00261C92"/>
    <w:rsid w:val="00262794"/>
    <w:rsid w:val="00262FD8"/>
    <w:rsid w:val="002637E3"/>
    <w:rsid w:val="002665DA"/>
    <w:rsid w:val="00267B0F"/>
    <w:rsid w:val="002708B6"/>
    <w:rsid w:val="00271EF3"/>
    <w:rsid w:val="00274377"/>
    <w:rsid w:val="00275DC6"/>
    <w:rsid w:val="00276124"/>
    <w:rsid w:val="0027677A"/>
    <w:rsid w:val="00276BCA"/>
    <w:rsid w:val="00277060"/>
    <w:rsid w:val="00277254"/>
    <w:rsid w:val="0028055B"/>
    <w:rsid w:val="00281055"/>
    <w:rsid w:val="002811E7"/>
    <w:rsid w:val="00281758"/>
    <w:rsid w:val="00281CA1"/>
    <w:rsid w:val="0028362C"/>
    <w:rsid w:val="00283BDB"/>
    <w:rsid w:val="002842CD"/>
    <w:rsid w:val="00284B1E"/>
    <w:rsid w:val="0028577C"/>
    <w:rsid w:val="00286077"/>
    <w:rsid w:val="00286CBA"/>
    <w:rsid w:val="00287D86"/>
    <w:rsid w:val="00291220"/>
    <w:rsid w:val="0029263C"/>
    <w:rsid w:val="00294475"/>
    <w:rsid w:val="0029480B"/>
    <w:rsid w:val="00294D30"/>
    <w:rsid w:val="0029542B"/>
    <w:rsid w:val="002954D7"/>
    <w:rsid w:val="002968D4"/>
    <w:rsid w:val="00296F45"/>
    <w:rsid w:val="00297878"/>
    <w:rsid w:val="00297B15"/>
    <w:rsid w:val="002A129C"/>
    <w:rsid w:val="002A3C57"/>
    <w:rsid w:val="002A44F1"/>
    <w:rsid w:val="002A4829"/>
    <w:rsid w:val="002A4DF2"/>
    <w:rsid w:val="002A505D"/>
    <w:rsid w:val="002A511B"/>
    <w:rsid w:val="002A54C5"/>
    <w:rsid w:val="002B1073"/>
    <w:rsid w:val="002B32CA"/>
    <w:rsid w:val="002B3B4A"/>
    <w:rsid w:val="002B5652"/>
    <w:rsid w:val="002B57B2"/>
    <w:rsid w:val="002B5A05"/>
    <w:rsid w:val="002B761F"/>
    <w:rsid w:val="002B779F"/>
    <w:rsid w:val="002C0BC6"/>
    <w:rsid w:val="002C11A3"/>
    <w:rsid w:val="002C17A3"/>
    <w:rsid w:val="002C194F"/>
    <w:rsid w:val="002C308F"/>
    <w:rsid w:val="002C4775"/>
    <w:rsid w:val="002C4AFE"/>
    <w:rsid w:val="002C55A4"/>
    <w:rsid w:val="002C59F9"/>
    <w:rsid w:val="002C7B1B"/>
    <w:rsid w:val="002D0D33"/>
    <w:rsid w:val="002D0DAC"/>
    <w:rsid w:val="002D2C87"/>
    <w:rsid w:val="002D4040"/>
    <w:rsid w:val="002D44B9"/>
    <w:rsid w:val="002D4F04"/>
    <w:rsid w:val="002D518C"/>
    <w:rsid w:val="002D5F53"/>
    <w:rsid w:val="002D6501"/>
    <w:rsid w:val="002D6A95"/>
    <w:rsid w:val="002D724B"/>
    <w:rsid w:val="002E0021"/>
    <w:rsid w:val="002E069D"/>
    <w:rsid w:val="002E0825"/>
    <w:rsid w:val="002E1333"/>
    <w:rsid w:val="002E3116"/>
    <w:rsid w:val="002E3CAB"/>
    <w:rsid w:val="002E4D03"/>
    <w:rsid w:val="002E51FE"/>
    <w:rsid w:val="002E5755"/>
    <w:rsid w:val="002E6A41"/>
    <w:rsid w:val="002E6AE2"/>
    <w:rsid w:val="002E7106"/>
    <w:rsid w:val="002F0726"/>
    <w:rsid w:val="002F10FA"/>
    <w:rsid w:val="002F1F44"/>
    <w:rsid w:val="002F23F2"/>
    <w:rsid w:val="002F2511"/>
    <w:rsid w:val="002F54B7"/>
    <w:rsid w:val="002F717F"/>
    <w:rsid w:val="00300883"/>
    <w:rsid w:val="00302481"/>
    <w:rsid w:val="00303AEA"/>
    <w:rsid w:val="00304379"/>
    <w:rsid w:val="00304AEB"/>
    <w:rsid w:val="00305250"/>
    <w:rsid w:val="00305C1F"/>
    <w:rsid w:val="003060A8"/>
    <w:rsid w:val="0030718B"/>
    <w:rsid w:val="0030763F"/>
    <w:rsid w:val="003077F2"/>
    <w:rsid w:val="00307848"/>
    <w:rsid w:val="0031201E"/>
    <w:rsid w:val="003129FB"/>
    <w:rsid w:val="00312F8D"/>
    <w:rsid w:val="003138FF"/>
    <w:rsid w:val="00313A19"/>
    <w:rsid w:val="00313DC3"/>
    <w:rsid w:val="00313E05"/>
    <w:rsid w:val="00314A9A"/>
    <w:rsid w:val="00314F14"/>
    <w:rsid w:val="00315619"/>
    <w:rsid w:val="00320824"/>
    <w:rsid w:val="00322091"/>
    <w:rsid w:val="003222FF"/>
    <w:rsid w:val="0033073E"/>
    <w:rsid w:val="003309CC"/>
    <w:rsid w:val="00332352"/>
    <w:rsid w:val="0033278A"/>
    <w:rsid w:val="00332FCC"/>
    <w:rsid w:val="003331C2"/>
    <w:rsid w:val="003332C2"/>
    <w:rsid w:val="0033483A"/>
    <w:rsid w:val="003372A0"/>
    <w:rsid w:val="003373F3"/>
    <w:rsid w:val="00340457"/>
    <w:rsid w:val="00340B34"/>
    <w:rsid w:val="00342241"/>
    <w:rsid w:val="00342968"/>
    <w:rsid w:val="00344476"/>
    <w:rsid w:val="003463E8"/>
    <w:rsid w:val="00346F73"/>
    <w:rsid w:val="00350B4F"/>
    <w:rsid w:val="00351FD1"/>
    <w:rsid w:val="00352A0E"/>
    <w:rsid w:val="00352FAB"/>
    <w:rsid w:val="00355BDB"/>
    <w:rsid w:val="0036136D"/>
    <w:rsid w:val="0036144D"/>
    <w:rsid w:val="003615A3"/>
    <w:rsid w:val="003616BE"/>
    <w:rsid w:val="00361CE1"/>
    <w:rsid w:val="0036302B"/>
    <w:rsid w:val="003646EE"/>
    <w:rsid w:val="0036544D"/>
    <w:rsid w:val="00365C72"/>
    <w:rsid w:val="00365C8F"/>
    <w:rsid w:val="00365DBE"/>
    <w:rsid w:val="003666BE"/>
    <w:rsid w:val="00366D01"/>
    <w:rsid w:val="00367F71"/>
    <w:rsid w:val="00370868"/>
    <w:rsid w:val="00370A68"/>
    <w:rsid w:val="00371837"/>
    <w:rsid w:val="00372DD9"/>
    <w:rsid w:val="00373A64"/>
    <w:rsid w:val="00373D3B"/>
    <w:rsid w:val="00374217"/>
    <w:rsid w:val="00374E58"/>
    <w:rsid w:val="00374EE1"/>
    <w:rsid w:val="003756FC"/>
    <w:rsid w:val="00375EAF"/>
    <w:rsid w:val="003803D3"/>
    <w:rsid w:val="00380F72"/>
    <w:rsid w:val="00381428"/>
    <w:rsid w:val="00381EFC"/>
    <w:rsid w:val="00383619"/>
    <w:rsid w:val="003843EB"/>
    <w:rsid w:val="00385593"/>
    <w:rsid w:val="00386514"/>
    <w:rsid w:val="00386656"/>
    <w:rsid w:val="003875D3"/>
    <w:rsid w:val="0039138E"/>
    <w:rsid w:val="0039294C"/>
    <w:rsid w:val="00395CA2"/>
    <w:rsid w:val="00396F9E"/>
    <w:rsid w:val="003A0AB2"/>
    <w:rsid w:val="003A1800"/>
    <w:rsid w:val="003A1CAB"/>
    <w:rsid w:val="003A263D"/>
    <w:rsid w:val="003A5EBF"/>
    <w:rsid w:val="003A6F88"/>
    <w:rsid w:val="003A712A"/>
    <w:rsid w:val="003A75E0"/>
    <w:rsid w:val="003A7649"/>
    <w:rsid w:val="003A76A8"/>
    <w:rsid w:val="003B05A6"/>
    <w:rsid w:val="003B3AFA"/>
    <w:rsid w:val="003B4F7A"/>
    <w:rsid w:val="003B510B"/>
    <w:rsid w:val="003B5E5B"/>
    <w:rsid w:val="003B6C35"/>
    <w:rsid w:val="003B6D43"/>
    <w:rsid w:val="003B7263"/>
    <w:rsid w:val="003B7CEC"/>
    <w:rsid w:val="003C117A"/>
    <w:rsid w:val="003C2625"/>
    <w:rsid w:val="003C3332"/>
    <w:rsid w:val="003C3900"/>
    <w:rsid w:val="003C444B"/>
    <w:rsid w:val="003C457D"/>
    <w:rsid w:val="003C45DA"/>
    <w:rsid w:val="003C4A99"/>
    <w:rsid w:val="003D007C"/>
    <w:rsid w:val="003D0B55"/>
    <w:rsid w:val="003D106B"/>
    <w:rsid w:val="003D12BC"/>
    <w:rsid w:val="003D405E"/>
    <w:rsid w:val="003D4912"/>
    <w:rsid w:val="003D5531"/>
    <w:rsid w:val="003D564A"/>
    <w:rsid w:val="003D67C1"/>
    <w:rsid w:val="003D68AA"/>
    <w:rsid w:val="003D7EC8"/>
    <w:rsid w:val="003E0D21"/>
    <w:rsid w:val="003E18A2"/>
    <w:rsid w:val="003E2DCB"/>
    <w:rsid w:val="003E3EE3"/>
    <w:rsid w:val="003E4C67"/>
    <w:rsid w:val="003E5023"/>
    <w:rsid w:val="003E5073"/>
    <w:rsid w:val="003E64C3"/>
    <w:rsid w:val="003F05A9"/>
    <w:rsid w:val="003F283C"/>
    <w:rsid w:val="003F4808"/>
    <w:rsid w:val="003F4A17"/>
    <w:rsid w:val="003F4DBA"/>
    <w:rsid w:val="003F5820"/>
    <w:rsid w:val="003F6976"/>
    <w:rsid w:val="003F6D1C"/>
    <w:rsid w:val="003F6DE0"/>
    <w:rsid w:val="003F797D"/>
    <w:rsid w:val="0040016F"/>
    <w:rsid w:val="0040119D"/>
    <w:rsid w:val="004029D1"/>
    <w:rsid w:val="0040354A"/>
    <w:rsid w:val="00404095"/>
    <w:rsid w:val="0040437F"/>
    <w:rsid w:val="00404E52"/>
    <w:rsid w:val="004059FB"/>
    <w:rsid w:val="004066B4"/>
    <w:rsid w:val="004100A8"/>
    <w:rsid w:val="004109AA"/>
    <w:rsid w:val="0041189F"/>
    <w:rsid w:val="00411B56"/>
    <w:rsid w:val="00413B27"/>
    <w:rsid w:val="004143E8"/>
    <w:rsid w:val="00415A80"/>
    <w:rsid w:val="00416210"/>
    <w:rsid w:val="00416802"/>
    <w:rsid w:val="004207C6"/>
    <w:rsid w:val="00421398"/>
    <w:rsid w:val="0042209A"/>
    <w:rsid w:val="004224B2"/>
    <w:rsid w:val="00422F52"/>
    <w:rsid w:val="004236EB"/>
    <w:rsid w:val="00423795"/>
    <w:rsid w:val="00424450"/>
    <w:rsid w:val="00425CB5"/>
    <w:rsid w:val="00426EB1"/>
    <w:rsid w:val="00427F32"/>
    <w:rsid w:val="0043009A"/>
    <w:rsid w:val="00431376"/>
    <w:rsid w:val="00431C5F"/>
    <w:rsid w:val="00431E71"/>
    <w:rsid w:val="00432528"/>
    <w:rsid w:val="00432C7D"/>
    <w:rsid w:val="00434157"/>
    <w:rsid w:val="004343EF"/>
    <w:rsid w:val="00434A81"/>
    <w:rsid w:val="00434D98"/>
    <w:rsid w:val="00435293"/>
    <w:rsid w:val="00435540"/>
    <w:rsid w:val="0043633C"/>
    <w:rsid w:val="00437CC5"/>
    <w:rsid w:val="004407CF"/>
    <w:rsid w:val="00442BE3"/>
    <w:rsid w:val="004435A8"/>
    <w:rsid w:val="004439B2"/>
    <w:rsid w:val="004455EF"/>
    <w:rsid w:val="004456DF"/>
    <w:rsid w:val="0044726B"/>
    <w:rsid w:val="004502F6"/>
    <w:rsid w:val="00450B06"/>
    <w:rsid w:val="00450DED"/>
    <w:rsid w:val="00451524"/>
    <w:rsid w:val="00451C81"/>
    <w:rsid w:val="00452158"/>
    <w:rsid w:val="00453091"/>
    <w:rsid w:val="004531D5"/>
    <w:rsid w:val="0045480C"/>
    <w:rsid w:val="00454E70"/>
    <w:rsid w:val="0045533C"/>
    <w:rsid w:val="00455CF6"/>
    <w:rsid w:val="00456C75"/>
    <w:rsid w:val="00457B00"/>
    <w:rsid w:val="0046141E"/>
    <w:rsid w:val="004636E5"/>
    <w:rsid w:val="00463B29"/>
    <w:rsid w:val="00464A86"/>
    <w:rsid w:val="00466924"/>
    <w:rsid w:val="004674C0"/>
    <w:rsid w:val="004709AD"/>
    <w:rsid w:val="004709CC"/>
    <w:rsid w:val="0047295E"/>
    <w:rsid w:val="00472E1D"/>
    <w:rsid w:val="00473CA5"/>
    <w:rsid w:val="00473DF5"/>
    <w:rsid w:val="004747C2"/>
    <w:rsid w:val="00475CF3"/>
    <w:rsid w:val="00480CDD"/>
    <w:rsid w:val="004811FB"/>
    <w:rsid w:val="004812ED"/>
    <w:rsid w:val="00482E8A"/>
    <w:rsid w:val="00484156"/>
    <w:rsid w:val="00484643"/>
    <w:rsid w:val="00484C5C"/>
    <w:rsid w:val="00485607"/>
    <w:rsid w:val="004877F1"/>
    <w:rsid w:val="004904BB"/>
    <w:rsid w:val="004921C3"/>
    <w:rsid w:val="0049298A"/>
    <w:rsid w:val="0049715B"/>
    <w:rsid w:val="004A08B5"/>
    <w:rsid w:val="004A4766"/>
    <w:rsid w:val="004A53FA"/>
    <w:rsid w:val="004A6180"/>
    <w:rsid w:val="004B0031"/>
    <w:rsid w:val="004B00F3"/>
    <w:rsid w:val="004B0188"/>
    <w:rsid w:val="004B11E1"/>
    <w:rsid w:val="004B2DAC"/>
    <w:rsid w:val="004B3700"/>
    <w:rsid w:val="004B46AC"/>
    <w:rsid w:val="004B4A9B"/>
    <w:rsid w:val="004B6E8C"/>
    <w:rsid w:val="004C099B"/>
    <w:rsid w:val="004C1F8D"/>
    <w:rsid w:val="004C29D1"/>
    <w:rsid w:val="004C3EC1"/>
    <w:rsid w:val="004C516E"/>
    <w:rsid w:val="004C526D"/>
    <w:rsid w:val="004C6186"/>
    <w:rsid w:val="004C64E8"/>
    <w:rsid w:val="004C7474"/>
    <w:rsid w:val="004C74FB"/>
    <w:rsid w:val="004D0345"/>
    <w:rsid w:val="004D0921"/>
    <w:rsid w:val="004D1050"/>
    <w:rsid w:val="004D1F95"/>
    <w:rsid w:val="004D28D9"/>
    <w:rsid w:val="004D3C09"/>
    <w:rsid w:val="004D4681"/>
    <w:rsid w:val="004D6D59"/>
    <w:rsid w:val="004D7870"/>
    <w:rsid w:val="004E0C25"/>
    <w:rsid w:val="004E223C"/>
    <w:rsid w:val="004E23C7"/>
    <w:rsid w:val="004E2561"/>
    <w:rsid w:val="004E4348"/>
    <w:rsid w:val="004E44A9"/>
    <w:rsid w:val="004E4EF9"/>
    <w:rsid w:val="004E5116"/>
    <w:rsid w:val="004E520D"/>
    <w:rsid w:val="004E5A96"/>
    <w:rsid w:val="004E5C0B"/>
    <w:rsid w:val="004E5F76"/>
    <w:rsid w:val="004E62C6"/>
    <w:rsid w:val="004E6354"/>
    <w:rsid w:val="004E70C5"/>
    <w:rsid w:val="004E7DFA"/>
    <w:rsid w:val="004F0695"/>
    <w:rsid w:val="004F2303"/>
    <w:rsid w:val="004F2D2C"/>
    <w:rsid w:val="004F3751"/>
    <w:rsid w:val="004F3CFA"/>
    <w:rsid w:val="004F5CD8"/>
    <w:rsid w:val="004F67CD"/>
    <w:rsid w:val="004F6AD2"/>
    <w:rsid w:val="004F7689"/>
    <w:rsid w:val="00500B0E"/>
    <w:rsid w:val="0050120E"/>
    <w:rsid w:val="005033ED"/>
    <w:rsid w:val="00504EC8"/>
    <w:rsid w:val="00505025"/>
    <w:rsid w:val="0050596A"/>
    <w:rsid w:val="0050643C"/>
    <w:rsid w:val="00506A04"/>
    <w:rsid w:val="00507819"/>
    <w:rsid w:val="00510FD0"/>
    <w:rsid w:val="005113D8"/>
    <w:rsid w:val="005116BB"/>
    <w:rsid w:val="005116E1"/>
    <w:rsid w:val="0051224C"/>
    <w:rsid w:val="00512DA2"/>
    <w:rsid w:val="00513682"/>
    <w:rsid w:val="005142CC"/>
    <w:rsid w:val="00514E0D"/>
    <w:rsid w:val="00515737"/>
    <w:rsid w:val="00515D4A"/>
    <w:rsid w:val="00516C45"/>
    <w:rsid w:val="00516EE4"/>
    <w:rsid w:val="005179AD"/>
    <w:rsid w:val="00517D80"/>
    <w:rsid w:val="00520537"/>
    <w:rsid w:val="005210FB"/>
    <w:rsid w:val="005211A1"/>
    <w:rsid w:val="00525D5A"/>
    <w:rsid w:val="005269AE"/>
    <w:rsid w:val="0052746F"/>
    <w:rsid w:val="00530E42"/>
    <w:rsid w:val="00533240"/>
    <w:rsid w:val="00534932"/>
    <w:rsid w:val="005356CB"/>
    <w:rsid w:val="00535836"/>
    <w:rsid w:val="00535D80"/>
    <w:rsid w:val="00536426"/>
    <w:rsid w:val="00536F75"/>
    <w:rsid w:val="00541B2F"/>
    <w:rsid w:val="00542635"/>
    <w:rsid w:val="0054558A"/>
    <w:rsid w:val="00545BB3"/>
    <w:rsid w:val="00551526"/>
    <w:rsid w:val="00551DFB"/>
    <w:rsid w:val="0055232F"/>
    <w:rsid w:val="00552572"/>
    <w:rsid w:val="00554999"/>
    <w:rsid w:val="00554D41"/>
    <w:rsid w:val="005564B0"/>
    <w:rsid w:val="00556834"/>
    <w:rsid w:val="00556FA3"/>
    <w:rsid w:val="00560FBA"/>
    <w:rsid w:val="00561D6F"/>
    <w:rsid w:val="00561F2C"/>
    <w:rsid w:val="00561F9F"/>
    <w:rsid w:val="00562CCF"/>
    <w:rsid w:val="005647A3"/>
    <w:rsid w:val="00564C72"/>
    <w:rsid w:val="00571823"/>
    <w:rsid w:val="00572696"/>
    <w:rsid w:val="00572730"/>
    <w:rsid w:val="00574002"/>
    <w:rsid w:val="00574B16"/>
    <w:rsid w:val="00574B71"/>
    <w:rsid w:val="0057540D"/>
    <w:rsid w:val="0058092C"/>
    <w:rsid w:val="0058496B"/>
    <w:rsid w:val="005855AA"/>
    <w:rsid w:val="0058574B"/>
    <w:rsid w:val="00586388"/>
    <w:rsid w:val="00586AF7"/>
    <w:rsid w:val="0058762F"/>
    <w:rsid w:val="00590604"/>
    <w:rsid w:val="00590DC7"/>
    <w:rsid w:val="00592765"/>
    <w:rsid w:val="00592CB2"/>
    <w:rsid w:val="00592CE7"/>
    <w:rsid w:val="00592E98"/>
    <w:rsid w:val="00593FA7"/>
    <w:rsid w:val="0059559A"/>
    <w:rsid w:val="005955CA"/>
    <w:rsid w:val="00596C68"/>
    <w:rsid w:val="005972A6"/>
    <w:rsid w:val="00597E03"/>
    <w:rsid w:val="005A07A3"/>
    <w:rsid w:val="005A2232"/>
    <w:rsid w:val="005A2D17"/>
    <w:rsid w:val="005A5865"/>
    <w:rsid w:val="005A5FD7"/>
    <w:rsid w:val="005B0C3E"/>
    <w:rsid w:val="005B1516"/>
    <w:rsid w:val="005B15B8"/>
    <w:rsid w:val="005B1786"/>
    <w:rsid w:val="005B1AC8"/>
    <w:rsid w:val="005B1D1D"/>
    <w:rsid w:val="005B1EAB"/>
    <w:rsid w:val="005B1F9E"/>
    <w:rsid w:val="005B38C8"/>
    <w:rsid w:val="005B4047"/>
    <w:rsid w:val="005B581E"/>
    <w:rsid w:val="005B5FAD"/>
    <w:rsid w:val="005B6177"/>
    <w:rsid w:val="005B69F2"/>
    <w:rsid w:val="005B73CD"/>
    <w:rsid w:val="005B7AA9"/>
    <w:rsid w:val="005B7C24"/>
    <w:rsid w:val="005B7C33"/>
    <w:rsid w:val="005C0604"/>
    <w:rsid w:val="005C068E"/>
    <w:rsid w:val="005C0776"/>
    <w:rsid w:val="005C0790"/>
    <w:rsid w:val="005C0CE1"/>
    <w:rsid w:val="005C1E2A"/>
    <w:rsid w:val="005C2C23"/>
    <w:rsid w:val="005C2C2C"/>
    <w:rsid w:val="005C2F7D"/>
    <w:rsid w:val="005C448B"/>
    <w:rsid w:val="005C491D"/>
    <w:rsid w:val="005C521B"/>
    <w:rsid w:val="005C574E"/>
    <w:rsid w:val="005D0142"/>
    <w:rsid w:val="005D1F55"/>
    <w:rsid w:val="005D2BDE"/>
    <w:rsid w:val="005D30D1"/>
    <w:rsid w:val="005D3D25"/>
    <w:rsid w:val="005D425E"/>
    <w:rsid w:val="005D4383"/>
    <w:rsid w:val="005D63B3"/>
    <w:rsid w:val="005D7F0E"/>
    <w:rsid w:val="005E0417"/>
    <w:rsid w:val="005E0E4F"/>
    <w:rsid w:val="005E0EAF"/>
    <w:rsid w:val="005E1313"/>
    <w:rsid w:val="005E17A0"/>
    <w:rsid w:val="005E4D67"/>
    <w:rsid w:val="005E513D"/>
    <w:rsid w:val="005E5DC3"/>
    <w:rsid w:val="005E6313"/>
    <w:rsid w:val="005E6C7C"/>
    <w:rsid w:val="005E70F5"/>
    <w:rsid w:val="005E7348"/>
    <w:rsid w:val="005F0808"/>
    <w:rsid w:val="005F1344"/>
    <w:rsid w:val="005F238F"/>
    <w:rsid w:val="005F2B38"/>
    <w:rsid w:val="005F3015"/>
    <w:rsid w:val="005F30C8"/>
    <w:rsid w:val="005F3D8A"/>
    <w:rsid w:val="005F430C"/>
    <w:rsid w:val="005F5205"/>
    <w:rsid w:val="005F57AB"/>
    <w:rsid w:val="005F58F0"/>
    <w:rsid w:val="005F5D52"/>
    <w:rsid w:val="005F66D1"/>
    <w:rsid w:val="00600334"/>
    <w:rsid w:val="00601CFF"/>
    <w:rsid w:val="00602371"/>
    <w:rsid w:val="0060256A"/>
    <w:rsid w:val="00602938"/>
    <w:rsid w:val="00602ED3"/>
    <w:rsid w:val="006034DD"/>
    <w:rsid w:val="00604436"/>
    <w:rsid w:val="00605661"/>
    <w:rsid w:val="00606F7B"/>
    <w:rsid w:val="00607B8F"/>
    <w:rsid w:val="0061067C"/>
    <w:rsid w:val="00610C42"/>
    <w:rsid w:val="00612B59"/>
    <w:rsid w:val="006134E9"/>
    <w:rsid w:val="0061371C"/>
    <w:rsid w:val="00613863"/>
    <w:rsid w:val="0061399C"/>
    <w:rsid w:val="00614573"/>
    <w:rsid w:val="00616E92"/>
    <w:rsid w:val="00623905"/>
    <w:rsid w:val="006253D1"/>
    <w:rsid w:val="00625719"/>
    <w:rsid w:val="00625E1E"/>
    <w:rsid w:val="00625E53"/>
    <w:rsid w:val="00625F7B"/>
    <w:rsid w:val="00627217"/>
    <w:rsid w:val="00630B3D"/>
    <w:rsid w:val="00630B56"/>
    <w:rsid w:val="00630BA5"/>
    <w:rsid w:val="00631240"/>
    <w:rsid w:val="00633064"/>
    <w:rsid w:val="00633558"/>
    <w:rsid w:val="00633A42"/>
    <w:rsid w:val="0063409A"/>
    <w:rsid w:val="00634DBF"/>
    <w:rsid w:val="00634F91"/>
    <w:rsid w:val="00635830"/>
    <w:rsid w:val="006358BD"/>
    <w:rsid w:val="00636EBE"/>
    <w:rsid w:val="00637C0D"/>
    <w:rsid w:val="00640A0D"/>
    <w:rsid w:val="006426EE"/>
    <w:rsid w:val="0064332F"/>
    <w:rsid w:val="00643597"/>
    <w:rsid w:val="0064797A"/>
    <w:rsid w:val="00647DEB"/>
    <w:rsid w:val="00647F64"/>
    <w:rsid w:val="0065100E"/>
    <w:rsid w:val="006510EE"/>
    <w:rsid w:val="00655B7F"/>
    <w:rsid w:val="00655BC9"/>
    <w:rsid w:val="006563BB"/>
    <w:rsid w:val="00657425"/>
    <w:rsid w:val="00657B1C"/>
    <w:rsid w:val="0066031A"/>
    <w:rsid w:val="006611D3"/>
    <w:rsid w:val="006614B5"/>
    <w:rsid w:val="00661A1E"/>
    <w:rsid w:val="00662139"/>
    <w:rsid w:val="00662D15"/>
    <w:rsid w:val="00662F62"/>
    <w:rsid w:val="00663772"/>
    <w:rsid w:val="00664CA3"/>
    <w:rsid w:val="00665631"/>
    <w:rsid w:val="00665EE4"/>
    <w:rsid w:val="006661F8"/>
    <w:rsid w:val="00666919"/>
    <w:rsid w:val="006678DF"/>
    <w:rsid w:val="00667B03"/>
    <w:rsid w:val="00670B66"/>
    <w:rsid w:val="00671A18"/>
    <w:rsid w:val="00672793"/>
    <w:rsid w:val="00674744"/>
    <w:rsid w:val="00674B76"/>
    <w:rsid w:val="00674BE7"/>
    <w:rsid w:val="00674FBA"/>
    <w:rsid w:val="00675403"/>
    <w:rsid w:val="00676744"/>
    <w:rsid w:val="0067684A"/>
    <w:rsid w:val="00676BB1"/>
    <w:rsid w:val="006816F4"/>
    <w:rsid w:val="00682513"/>
    <w:rsid w:val="00682A30"/>
    <w:rsid w:val="00683A44"/>
    <w:rsid w:val="006846E2"/>
    <w:rsid w:val="00684D78"/>
    <w:rsid w:val="00684F9B"/>
    <w:rsid w:val="00685890"/>
    <w:rsid w:val="006865C2"/>
    <w:rsid w:val="006867C9"/>
    <w:rsid w:val="006869FA"/>
    <w:rsid w:val="00686AC2"/>
    <w:rsid w:val="006871A4"/>
    <w:rsid w:val="00687DC4"/>
    <w:rsid w:val="00691598"/>
    <w:rsid w:val="00691946"/>
    <w:rsid w:val="00691A85"/>
    <w:rsid w:val="00693305"/>
    <w:rsid w:val="006940D1"/>
    <w:rsid w:val="00694CD4"/>
    <w:rsid w:val="006958AA"/>
    <w:rsid w:val="0069685F"/>
    <w:rsid w:val="00696F55"/>
    <w:rsid w:val="00696F5D"/>
    <w:rsid w:val="006A07DC"/>
    <w:rsid w:val="006A0F26"/>
    <w:rsid w:val="006A25EA"/>
    <w:rsid w:val="006A2F6D"/>
    <w:rsid w:val="006A39C2"/>
    <w:rsid w:val="006A3C90"/>
    <w:rsid w:val="006A433D"/>
    <w:rsid w:val="006A5404"/>
    <w:rsid w:val="006A663C"/>
    <w:rsid w:val="006A7F05"/>
    <w:rsid w:val="006B317B"/>
    <w:rsid w:val="006B38E5"/>
    <w:rsid w:val="006B3972"/>
    <w:rsid w:val="006B3E5B"/>
    <w:rsid w:val="006B43FC"/>
    <w:rsid w:val="006B5056"/>
    <w:rsid w:val="006B5149"/>
    <w:rsid w:val="006B5532"/>
    <w:rsid w:val="006B56F4"/>
    <w:rsid w:val="006B5A6D"/>
    <w:rsid w:val="006B5B1C"/>
    <w:rsid w:val="006B6257"/>
    <w:rsid w:val="006B6A48"/>
    <w:rsid w:val="006C0BAF"/>
    <w:rsid w:val="006C0BDB"/>
    <w:rsid w:val="006C0CCA"/>
    <w:rsid w:val="006C1520"/>
    <w:rsid w:val="006C1EA7"/>
    <w:rsid w:val="006C2072"/>
    <w:rsid w:val="006C3EA2"/>
    <w:rsid w:val="006C3F51"/>
    <w:rsid w:val="006C4245"/>
    <w:rsid w:val="006C4304"/>
    <w:rsid w:val="006C6234"/>
    <w:rsid w:val="006C69ED"/>
    <w:rsid w:val="006C74E6"/>
    <w:rsid w:val="006C785B"/>
    <w:rsid w:val="006C7C38"/>
    <w:rsid w:val="006D1830"/>
    <w:rsid w:val="006D2C1E"/>
    <w:rsid w:val="006D3046"/>
    <w:rsid w:val="006D3AFF"/>
    <w:rsid w:val="006D3D89"/>
    <w:rsid w:val="006D41C8"/>
    <w:rsid w:val="006D44DD"/>
    <w:rsid w:val="006D5625"/>
    <w:rsid w:val="006D6866"/>
    <w:rsid w:val="006D7E7A"/>
    <w:rsid w:val="006D7E8F"/>
    <w:rsid w:val="006E03A0"/>
    <w:rsid w:val="006E0A1C"/>
    <w:rsid w:val="006E2EA5"/>
    <w:rsid w:val="006E3E5B"/>
    <w:rsid w:val="006E4FA3"/>
    <w:rsid w:val="006E500F"/>
    <w:rsid w:val="006E52A0"/>
    <w:rsid w:val="006E5858"/>
    <w:rsid w:val="006E5885"/>
    <w:rsid w:val="006E5B3B"/>
    <w:rsid w:val="006E65A9"/>
    <w:rsid w:val="006F09D1"/>
    <w:rsid w:val="006F0D8D"/>
    <w:rsid w:val="006F12AC"/>
    <w:rsid w:val="006F2927"/>
    <w:rsid w:val="006F31CA"/>
    <w:rsid w:val="006F3367"/>
    <w:rsid w:val="006F3C73"/>
    <w:rsid w:val="006F5261"/>
    <w:rsid w:val="006F6CE9"/>
    <w:rsid w:val="006F7FBC"/>
    <w:rsid w:val="007002F1"/>
    <w:rsid w:val="007012D9"/>
    <w:rsid w:val="00702ABB"/>
    <w:rsid w:val="00703592"/>
    <w:rsid w:val="00703A55"/>
    <w:rsid w:val="00703B3E"/>
    <w:rsid w:val="0070533B"/>
    <w:rsid w:val="00706BF1"/>
    <w:rsid w:val="00707174"/>
    <w:rsid w:val="00707672"/>
    <w:rsid w:val="00710797"/>
    <w:rsid w:val="007122A8"/>
    <w:rsid w:val="007127F9"/>
    <w:rsid w:val="00713912"/>
    <w:rsid w:val="00713F2E"/>
    <w:rsid w:val="00716005"/>
    <w:rsid w:val="00717406"/>
    <w:rsid w:val="0071745C"/>
    <w:rsid w:val="007179FB"/>
    <w:rsid w:val="00720CA2"/>
    <w:rsid w:val="00721E78"/>
    <w:rsid w:val="00722D8F"/>
    <w:rsid w:val="007239AB"/>
    <w:rsid w:val="00724831"/>
    <w:rsid w:val="007260B7"/>
    <w:rsid w:val="00726720"/>
    <w:rsid w:val="00726EB4"/>
    <w:rsid w:val="00727C5E"/>
    <w:rsid w:val="00731CFF"/>
    <w:rsid w:val="00734444"/>
    <w:rsid w:val="0073685F"/>
    <w:rsid w:val="00737796"/>
    <w:rsid w:val="0073799C"/>
    <w:rsid w:val="00737BE7"/>
    <w:rsid w:val="00740137"/>
    <w:rsid w:val="00741833"/>
    <w:rsid w:val="00741A6C"/>
    <w:rsid w:val="00741C56"/>
    <w:rsid w:val="00741DAC"/>
    <w:rsid w:val="00741EF0"/>
    <w:rsid w:val="007422C8"/>
    <w:rsid w:val="00744D50"/>
    <w:rsid w:val="00745B2F"/>
    <w:rsid w:val="00750872"/>
    <w:rsid w:val="00750DBE"/>
    <w:rsid w:val="007515D1"/>
    <w:rsid w:val="007539C3"/>
    <w:rsid w:val="00755EF1"/>
    <w:rsid w:val="007568BA"/>
    <w:rsid w:val="007568D4"/>
    <w:rsid w:val="007603E1"/>
    <w:rsid w:val="00760728"/>
    <w:rsid w:val="00760CE4"/>
    <w:rsid w:val="00760FD4"/>
    <w:rsid w:val="0076149A"/>
    <w:rsid w:val="00761D62"/>
    <w:rsid w:val="00762B47"/>
    <w:rsid w:val="007646F5"/>
    <w:rsid w:val="00765462"/>
    <w:rsid w:val="007662A4"/>
    <w:rsid w:val="0076683D"/>
    <w:rsid w:val="007672BD"/>
    <w:rsid w:val="00767962"/>
    <w:rsid w:val="00767FD5"/>
    <w:rsid w:val="00774636"/>
    <w:rsid w:val="00774A2A"/>
    <w:rsid w:val="007751CB"/>
    <w:rsid w:val="00776813"/>
    <w:rsid w:val="00776CF8"/>
    <w:rsid w:val="0078093F"/>
    <w:rsid w:val="0078226A"/>
    <w:rsid w:val="007824E8"/>
    <w:rsid w:val="007824F3"/>
    <w:rsid w:val="0078297C"/>
    <w:rsid w:val="00783AE1"/>
    <w:rsid w:val="00784AA9"/>
    <w:rsid w:val="00784D43"/>
    <w:rsid w:val="00784D7C"/>
    <w:rsid w:val="00784D98"/>
    <w:rsid w:val="00785FEF"/>
    <w:rsid w:val="007861C8"/>
    <w:rsid w:val="00786841"/>
    <w:rsid w:val="007907AA"/>
    <w:rsid w:val="00791AE6"/>
    <w:rsid w:val="00791FF5"/>
    <w:rsid w:val="00792842"/>
    <w:rsid w:val="00792A62"/>
    <w:rsid w:val="0079470B"/>
    <w:rsid w:val="0079500B"/>
    <w:rsid w:val="00795B02"/>
    <w:rsid w:val="00795DC6"/>
    <w:rsid w:val="0079664B"/>
    <w:rsid w:val="007A2540"/>
    <w:rsid w:val="007A262A"/>
    <w:rsid w:val="007A3CCB"/>
    <w:rsid w:val="007A5854"/>
    <w:rsid w:val="007A6F3E"/>
    <w:rsid w:val="007A7CBB"/>
    <w:rsid w:val="007B0C6E"/>
    <w:rsid w:val="007B0E79"/>
    <w:rsid w:val="007B14E9"/>
    <w:rsid w:val="007B18AF"/>
    <w:rsid w:val="007B1EC0"/>
    <w:rsid w:val="007B25C6"/>
    <w:rsid w:val="007B338F"/>
    <w:rsid w:val="007B3B8D"/>
    <w:rsid w:val="007B3E57"/>
    <w:rsid w:val="007B4716"/>
    <w:rsid w:val="007B4DDF"/>
    <w:rsid w:val="007B59D6"/>
    <w:rsid w:val="007B7350"/>
    <w:rsid w:val="007B73A7"/>
    <w:rsid w:val="007B78F2"/>
    <w:rsid w:val="007C0656"/>
    <w:rsid w:val="007C1B7C"/>
    <w:rsid w:val="007C4A80"/>
    <w:rsid w:val="007C4BF1"/>
    <w:rsid w:val="007C530E"/>
    <w:rsid w:val="007C6014"/>
    <w:rsid w:val="007C6BEC"/>
    <w:rsid w:val="007C712B"/>
    <w:rsid w:val="007C72B8"/>
    <w:rsid w:val="007C781E"/>
    <w:rsid w:val="007D1EBE"/>
    <w:rsid w:val="007D2CFB"/>
    <w:rsid w:val="007D3739"/>
    <w:rsid w:val="007D4390"/>
    <w:rsid w:val="007D43FE"/>
    <w:rsid w:val="007D4C52"/>
    <w:rsid w:val="007D7968"/>
    <w:rsid w:val="007E18D4"/>
    <w:rsid w:val="007E30E2"/>
    <w:rsid w:val="007E39C4"/>
    <w:rsid w:val="007E4603"/>
    <w:rsid w:val="007E563A"/>
    <w:rsid w:val="007E58F6"/>
    <w:rsid w:val="007E5C22"/>
    <w:rsid w:val="007E644C"/>
    <w:rsid w:val="007E69D6"/>
    <w:rsid w:val="007E6E30"/>
    <w:rsid w:val="007E7CD2"/>
    <w:rsid w:val="007F3343"/>
    <w:rsid w:val="007F4D20"/>
    <w:rsid w:val="007F5D3B"/>
    <w:rsid w:val="007F6291"/>
    <w:rsid w:val="007F7006"/>
    <w:rsid w:val="007F7C63"/>
    <w:rsid w:val="00800104"/>
    <w:rsid w:val="00800495"/>
    <w:rsid w:val="00800705"/>
    <w:rsid w:val="00801599"/>
    <w:rsid w:val="0080259C"/>
    <w:rsid w:val="0080445C"/>
    <w:rsid w:val="00806C54"/>
    <w:rsid w:val="00807560"/>
    <w:rsid w:val="008076FC"/>
    <w:rsid w:val="008102D9"/>
    <w:rsid w:val="00811039"/>
    <w:rsid w:val="008116B4"/>
    <w:rsid w:val="008116E5"/>
    <w:rsid w:val="00811881"/>
    <w:rsid w:val="00813D8C"/>
    <w:rsid w:val="00814584"/>
    <w:rsid w:val="00814668"/>
    <w:rsid w:val="008153D4"/>
    <w:rsid w:val="0081587E"/>
    <w:rsid w:val="00815B2E"/>
    <w:rsid w:val="00815F92"/>
    <w:rsid w:val="00816932"/>
    <w:rsid w:val="00816F8E"/>
    <w:rsid w:val="00817169"/>
    <w:rsid w:val="008210EA"/>
    <w:rsid w:val="00821319"/>
    <w:rsid w:val="0082160C"/>
    <w:rsid w:val="00821A29"/>
    <w:rsid w:val="00822872"/>
    <w:rsid w:val="008232C9"/>
    <w:rsid w:val="00824010"/>
    <w:rsid w:val="0082430A"/>
    <w:rsid w:val="00824A50"/>
    <w:rsid w:val="00824B79"/>
    <w:rsid w:val="00830222"/>
    <w:rsid w:val="008310FA"/>
    <w:rsid w:val="008315E4"/>
    <w:rsid w:val="00831671"/>
    <w:rsid w:val="00831D51"/>
    <w:rsid w:val="00833C57"/>
    <w:rsid w:val="00833CE1"/>
    <w:rsid w:val="00833FA8"/>
    <w:rsid w:val="008360A0"/>
    <w:rsid w:val="008361C4"/>
    <w:rsid w:val="00836A18"/>
    <w:rsid w:val="0083780E"/>
    <w:rsid w:val="008379F2"/>
    <w:rsid w:val="008401E9"/>
    <w:rsid w:val="00841622"/>
    <w:rsid w:val="00841829"/>
    <w:rsid w:val="00842666"/>
    <w:rsid w:val="00842BE7"/>
    <w:rsid w:val="008446F1"/>
    <w:rsid w:val="00846BF0"/>
    <w:rsid w:val="008524DA"/>
    <w:rsid w:val="00852706"/>
    <w:rsid w:val="00852ED8"/>
    <w:rsid w:val="008536F1"/>
    <w:rsid w:val="00855FFE"/>
    <w:rsid w:val="00857C8B"/>
    <w:rsid w:val="008606B7"/>
    <w:rsid w:val="00860A06"/>
    <w:rsid w:val="00860C43"/>
    <w:rsid w:val="00861E6D"/>
    <w:rsid w:val="00862496"/>
    <w:rsid w:val="00862E08"/>
    <w:rsid w:val="00863002"/>
    <w:rsid w:val="00864849"/>
    <w:rsid w:val="00866125"/>
    <w:rsid w:val="0087099E"/>
    <w:rsid w:val="0087207E"/>
    <w:rsid w:val="008721FD"/>
    <w:rsid w:val="00872843"/>
    <w:rsid w:val="00872D45"/>
    <w:rsid w:val="0087355E"/>
    <w:rsid w:val="0087446B"/>
    <w:rsid w:val="00874A34"/>
    <w:rsid w:val="00874EBA"/>
    <w:rsid w:val="008757BE"/>
    <w:rsid w:val="00876333"/>
    <w:rsid w:val="00876E19"/>
    <w:rsid w:val="0088184D"/>
    <w:rsid w:val="00881BEB"/>
    <w:rsid w:val="00882DBA"/>
    <w:rsid w:val="00882EF8"/>
    <w:rsid w:val="008830C8"/>
    <w:rsid w:val="00883240"/>
    <w:rsid w:val="00883E07"/>
    <w:rsid w:val="00884267"/>
    <w:rsid w:val="008856CD"/>
    <w:rsid w:val="00886998"/>
    <w:rsid w:val="00886DB1"/>
    <w:rsid w:val="008878B3"/>
    <w:rsid w:val="00887F3A"/>
    <w:rsid w:val="0089083D"/>
    <w:rsid w:val="008941E7"/>
    <w:rsid w:val="0089477C"/>
    <w:rsid w:val="00896010"/>
    <w:rsid w:val="008966C1"/>
    <w:rsid w:val="00896CB2"/>
    <w:rsid w:val="0089752A"/>
    <w:rsid w:val="008A12F0"/>
    <w:rsid w:val="008A1E26"/>
    <w:rsid w:val="008A2351"/>
    <w:rsid w:val="008A2621"/>
    <w:rsid w:val="008A28F5"/>
    <w:rsid w:val="008A2CE3"/>
    <w:rsid w:val="008A3E26"/>
    <w:rsid w:val="008A3E92"/>
    <w:rsid w:val="008A4A34"/>
    <w:rsid w:val="008A4ED8"/>
    <w:rsid w:val="008A5811"/>
    <w:rsid w:val="008A593A"/>
    <w:rsid w:val="008A7474"/>
    <w:rsid w:val="008B14E8"/>
    <w:rsid w:val="008B17CF"/>
    <w:rsid w:val="008B26DD"/>
    <w:rsid w:val="008B288A"/>
    <w:rsid w:val="008B393B"/>
    <w:rsid w:val="008B512E"/>
    <w:rsid w:val="008B51A0"/>
    <w:rsid w:val="008B571E"/>
    <w:rsid w:val="008B5BB0"/>
    <w:rsid w:val="008B6F26"/>
    <w:rsid w:val="008B7192"/>
    <w:rsid w:val="008B7EC3"/>
    <w:rsid w:val="008C126D"/>
    <w:rsid w:val="008C4253"/>
    <w:rsid w:val="008C57A9"/>
    <w:rsid w:val="008C5834"/>
    <w:rsid w:val="008C6EEE"/>
    <w:rsid w:val="008C7B26"/>
    <w:rsid w:val="008D226E"/>
    <w:rsid w:val="008D5526"/>
    <w:rsid w:val="008E2A4B"/>
    <w:rsid w:val="008E2AC5"/>
    <w:rsid w:val="008E329D"/>
    <w:rsid w:val="008E5023"/>
    <w:rsid w:val="008E5233"/>
    <w:rsid w:val="008E5E41"/>
    <w:rsid w:val="008E7665"/>
    <w:rsid w:val="008E7B98"/>
    <w:rsid w:val="008E7CE9"/>
    <w:rsid w:val="008F0FCD"/>
    <w:rsid w:val="008F1072"/>
    <w:rsid w:val="008F21F3"/>
    <w:rsid w:val="008F44C1"/>
    <w:rsid w:val="009006E4"/>
    <w:rsid w:val="00904131"/>
    <w:rsid w:val="00904F69"/>
    <w:rsid w:val="00905EA1"/>
    <w:rsid w:val="00906022"/>
    <w:rsid w:val="00907D01"/>
    <w:rsid w:val="0091038A"/>
    <w:rsid w:val="00910893"/>
    <w:rsid w:val="00910AF9"/>
    <w:rsid w:val="0091145F"/>
    <w:rsid w:val="00911AAC"/>
    <w:rsid w:val="00911C1C"/>
    <w:rsid w:val="00912403"/>
    <w:rsid w:val="009135BD"/>
    <w:rsid w:val="00915430"/>
    <w:rsid w:val="0091587E"/>
    <w:rsid w:val="00916E3E"/>
    <w:rsid w:val="0091767E"/>
    <w:rsid w:val="00920C28"/>
    <w:rsid w:val="009219BB"/>
    <w:rsid w:val="00921AD0"/>
    <w:rsid w:val="0092277F"/>
    <w:rsid w:val="00922792"/>
    <w:rsid w:val="00923CDB"/>
    <w:rsid w:val="00925110"/>
    <w:rsid w:val="00925D3B"/>
    <w:rsid w:val="00927E8A"/>
    <w:rsid w:val="00931C4D"/>
    <w:rsid w:val="009320F0"/>
    <w:rsid w:val="009337DE"/>
    <w:rsid w:val="00933CB1"/>
    <w:rsid w:val="00934493"/>
    <w:rsid w:val="00935D72"/>
    <w:rsid w:val="00936CB0"/>
    <w:rsid w:val="00937505"/>
    <w:rsid w:val="00940650"/>
    <w:rsid w:val="00940BC8"/>
    <w:rsid w:val="00940D3F"/>
    <w:rsid w:val="009412B6"/>
    <w:rsid w:val="00944138"/>
    <w:rsid w:val="009457CE"/>
    <w:rsid w:val="009457CF"/>
    <w:rsid w:val="009460BA"/>
    <w:rsid w:val="009470D7"/>
    <w:rsid w:val="00947349"/>
    <w:rsid w:val="00947AA9"/>
    <w:rsid w:val="009502C4"/>
    <w:rsid w:val="009520CC"/>
    <w:rsid w:val="00952CE7"/>
    <w:rsid w:val="0095341F"/>
    <w:rsid w:val="009545D7"/>
    <w:rsid w:val="00955656"/>
    <w:rsid w:val="009563DF"/>
    <w:rsid w:val="00956FC5"/>
    <w:rsid w:val="00957449"/>
    <w:rsid w:val="00957CDB"/>
    <w:rsid w:val="00960258"/>
    <w:rsid w:val="0096141B"/>
    <w:rsid w:val="009625E8"/>
    <w:rsid w:val="00962E90"/>
    <w:rsid w:val="00963C48"/>
    <w:rsid w:val="00964747"/>
    <w:rsid w:val="00964F91"/>
    <w:rsid w:val="009655C3"/>
    <w:rsid w:val="00965B49"/>
    <w:rsid w:val="009671A8"/>
    <w:rsid w:val="0096756F"/>
    <w:rsid w:val="00970210"/>
    <w:rsid w:val="00970A26"/>
    <w:rsid w:val="0097262A"/>
    <w:rsid w:val="00972B20"/>
    <w:rsid w:val="0097438D"/>
    <w:rsid w:val="0097473E"/>
    <w:rsid w:val="00977260"/>
    <w:rsid w:val="00977EDE"/>
    <w:rsid w:val="00980363"/>
    <w:rsid w:val="009832F4"/>
    <w:rsid w:val="00986EFE"/>
    <w:rsid w:val="00987559"/>
    <w:rsid w:val="00987621"/>
    <w:rsid w:val="00987F79"/>
    <w:rsid w:val="00991874"/>
    <w:rsid w:val="0099261F"/>
    <w:rsid w:val="0099289F"/>
    <w:rsid w:val="00995178"/>
    <w:rsid w:val="00995262"/>
    <w:rsid w:val="009953E0"/>
    <w:rsid w:val="009A0C57"/>
    <w:rsid w:val="009A1178"/>
    <w:rsid w:val="009A1DAF"/>
    <w:rsid w:val="009A24BD"/>
    <w:rsid w:val="009A2F99"/>
    <w:rsid w:val="009A67E6"/>
    <w:rsid w:val="009A79D6"/>
    <w:rsid w:val="009B1116"/>
    <w:rsid w:val="009B2122"/>
    <w:rsid w:val="009B47E4"/>
    <w:rsid w:val="009B4C8E"/>
    <w:rsid w:val="009B554A"/>
    <w:rsid w:val="009B7E17"/>
    <w:rsid w:val="009C0773"/>
    <w:rsid w:val="009C1B42"/>
    <w:rsid w:val="009C3C8E"/>
    <w:rsid w:val="009C42E7"/>
    <w:rsid w:val="009C49B9"/>
    <w:rsid w:val="009C557E"/>
    <w:rsid w:val="009C6608"/>
    <w:rsid w:val="009C7282"/>
    <w:rsid w:val="009D081E"/>
    <w:rsid w:val="009D0F5A"/>
    <w:rsid w:val="009D3EA1"/>
    <w:rsid w:val="009D4CA5"/>
    <w:rsid w:val="009D51CB"/>
    <w:rsid w:val="009D624C"/>
    <w:rsid w:val="009D725A"/>
    <w:rsid w:val="009D7988"/>
    <w:rsid w:val="009E1095"/>
    <w:rsid w:val="009E16FF"/>
    <w:rsid w:val="009E2193"/>
    <w:rsid w:val="009E29C1"/>
    <w:rsid w:val="009E3586"/>
    <w:rsid w:val="009E3682"/>
    <w:rsid w:val="009E45A6"/>
    <w:rsid w:val="009E52E2"/>
    <w:rsid w:val="009E73D5"/>
    <w:rsid w:val="009E7911"/>
    <w:rsid w:val="009F0CF8"/>
    <w:rsid w:val="009F457F"/>
    <w:rsid w:val="009F4D5D"/>
    <w:rsid w:val="009F69C6"/>
    <w:rsid w:val="00A00825"/>
    <w:rsid w:val="00A00930"/>
    <w:rsid w:val="00A02E22"/>
    <w:rsid w:val="00A03D4B"/>
    <w:rsid w:val="00A04647"/>
    <w:rsid w:val="00A04DAB"/>
    <w:rsid w:val="00A04ED8"/>
    <w:rsid w:val="00A057F3"/>
    <w:rsid w:val="00A063BC"/>
    <w:rsid w:val="00A06855"/>
    <w:rsid w:val="00A06CE5"/>
    <w:rsid w:val="00A076C1"/>
    <w:rsid w:val="00A10826"/>
    <w:rsid w:val="00A10AF8"/>
    <w:rsid w:val="00A10B37"/>
    <w:rsid w:val="00A10FE8"/>
    <w:rsid w:val="00A1221C"/>
    <w:rsid w:val="00A126D7"/>
    <w:rsid w:val="00A13391"/>
    <w:rsid w:val="00A143D9"/>
    <w:rsid w:val="00A1487F"/>
    <w:rsid w:val="00A14E43"/>
    <w:rsid w:val="00A1645A"/>
    <w:rsid w:val="00A20BAF"/>
    <w:rsid w:val="00A21158"/>
    <w:rsid w:val="00A21BA8"/>
    <w:rsid w:val="00A22D16"/>
    <w:rsid w:val="00A24F6C"/>
    <w:rsid w:val="00A269F1"/>
    <w:rsid w:val="00A2732B"/>
    <w:rsid w:val="00A2754B"/>
    <w:rsid w:val="00A278CC"/>
    <w:rsid w:val="00A27D65"/>
    <w:rsid w:val="00A27DB3"/>
    <w:rsid w:val="00A30DAA"/>
    <w:rsid w:val="00A327D7"/>
    <w:rsid w:val="00A33CC6"/>
    <w:rsid w:val="00A3468C"/>
    <w:rsid w:val="00A34E66"/>
    <w:rsid w:val="00A3502D"/>
    <w:rsid w:val="00A35394"/>
    <w:rsid w:val="00A353C2"/>
    <w:rsid w:val="00A35558"/>
    <w:rsid w:val="00A35567"/>
    <w:rsid w:val="00A35F73"/>
    <w:rsid w:val="00A36696"/>
    <w:rsid w:val="00A368DF"/>
    <w:rsid w:val="00A36A9F"/>
    <w:rsid w:val="00A37FBC"/>
    <w:rsid w:val="00A40996"/>
    <w:rsid w:val="00A409E5"/>
    <w:rsid w:val="00A42273"/>
    <w:rsid w:val="00A427E1"/>
    <w:rsid w:val="00A4315E"/>
    <w:rsid w:val="00A43DDA"/>
    <w:rsid w:val="00A445CF"/>
    <w:rsid w:val="00A461FA"/>
    <w:rsid w:val="00A46554"/>
    <w:rsid w:val="00A4770F"/>
    <w:rsid w:val="00A47C4B"/>
    <w:rsid w:val="00A528C9"/>
    <w:rsid w:val="00A542B0"/>
    <w:rsid w:val="00A5511B"/>
    <w:rsid w:val="00A56A33"/>
    <w:rsid w:val="00A56D9D"/>
    <w:rsid w:val="00A57480"/>
    <w:rsid w:val="00A5761C"/>
    <w:rsid w:val="00A604DB"/>
    <w:rsid w:val="00A61243"/>
    <w:rsid w:val="00A6178A"/>
    <w:rsid w:val="00A62488"/>
    <w:rsid w:val="00A63603"/>
    <w:rsid w:val="00A648F0"/>
    <w:rsid w:val="00A65AEE"/>
    <w:rsid w:val="00A66DB6"/>
    <w:rsid w:val="00A67F0A"/>
    <w:rsid w:val="00A70E54"/>
    <w:rsid w:val="00A718BB"/>
    <w:rsid w:val="00A71F59"/>
    <w:rsid w:val="00A72C68"/>
    <w:rsid w:val="00A7452C"/>
    <w:rsid w:val="00A76953"/>
    <w:rsid w:val="00A76E19"/>
    <w:rsid w:val="00A77A51"/>
    <w:rsid w:val="00A819AF"/>
    <w:rsid w:val="00A82ED0"/>
    <w:rsid w:val="00A831B9"/>
    <w:rsid w:val="00A83312"/>
    <w:rsid w:val="00A843DA"/>
    <w:rsid w:val="00A850F2"/>
    <w:rsid w:val="00A85B4F"/>
    <w:rsid w:val="00A8667B"/>
    <w:rsid w:val="00A87CC2"/>
    <w:rsid w:val="00A9010D"/>
    <w:rsid w:val="00A906C6"/>
    <w:rsid w:val="00A919B6"/>
    <w:rsid w:val="00A91BE7"/>
    <w:rsid w:val="00A920EF"/>
    <w:rsid w:val="00A92C6D"/>
    <w:rsid w:val="00A9328B"/>
    <w:rsid w:val="00A950FC"/>
    <w:rsid w:val="00A95CCE"/>
    <w:rsid w:val="00A95F23"/>
    <w:rsid w:val="00A96AAC"/>
    <w:rsid w:val="00A97B9F"/>
    <w:rsid w:val="00AA1110"/>
    <w:rsid w:val="00AA1EF5"/>
    <w:rsid w:val="00AA1F3D"/>
    <w:rsid w:val="00AA24CA"/>
    <w:rsid w:val="00AA4A21"/>
    <w:rsid w:val="00AA6218"/>
    <w:rsid w:val="00AA63B9"/>
    <w:rsid w:val="00AA74A6"/>
    <w:rsid w:val="00AA750D"/>
    <w:rsid w:val="00AB0EFE"/>
    <w:rsid w:val="00AB1EE3"/>
    <w:rsid w:val="00AB2C64"/>
    <w:rsid w:val="00AB2F43"/>
    <w:rsid w:val="00AB3A27"/>
    <w:rsid w:val="00AB4369"/>
    <w:rsid w:val="00AB4D81"/>
    <w:rsid w:val="00AB55F7"/>
    <w:rsid w:val="00AC0AD5"/>
    <w:rsid w:val="00AC3312"/>
    <w:rsid w:val="00AC3A20"/>
    <w:rsid w:val="00AC3FD5"/>
    <w:rsid w:val="00AC4140"/>
    <w:rsid w:val="00AC4573"/>
    <w:rsid w:val="00AC49B5"/>
    <w:rsid w:val="00AC4D8F"/>
    <w:rsid w:val="00AC5648"/>
    <w:rsid w:val="00AC68A0"/>
    <w:rsid w:val="00AC6E32"/>
    <w:rsid w:val="00AD02CF"/>
    <w:rsid w:val="00AD104A"/>
    <w:rsid w:val="00AD23C5"/>
    <w:rsid w:val="00AD27EE"/>
    <w:rsid w:val="00AD2908"/>
    <w:rsid w:val="00AD6174"/>
    <w:rsid w:val="00AD6D17"/>
    <w:rsid w:val="00AD7246"/>
    <w:rsid w:val="00AE01EA"/>
    <w:rsid w:val="00AE1FD6"/>
    <w:rsid w:val="00AE3D4D"/>
    <w:rsid w:val="00AE4229"/>
    <w:rsid w:val="00AE5293"/>
    <w:rsid w:val="00AE6618"/>
    <w:rsid w:val="00AE72B1"/>
    <w:rsid w:val="00AE7BDE"/>
    <w:rsid w:val="00AE7C7F"/>
    <w:rsid w:val="00AF0E7D"/>
    <w:rsid w:val="00AF4632"/>
    <w:rsid w:val="00AF4699"/>
    <w:rsid w:val="00AF4C7C"/>
    <w:rsid w:val="00AF59E0"/>
    <w:rsid w:val="00AF7794"/>
    <w:rsid w:val="00B00903"/>
    <w:rsid w:val="00B00A9F"/>
    <w:rsid w:val="00B02442"/>
    <w:rsid w:val="00B02733"/>
    <w:rsid w:val="00B02BBE"/>
    <w:rsid w:val="00B04089"/>
    <w:rsid w:val="00B04BF0"/>
    <w:rsid w:val="00B05B5A"/>
    <w:rsid w:val="00B06BEF"/>
    <w:rsid w:val="00B071CD"/>
    <w:rsid w:val="00B076AA"/>
    <w:rsid w:val="00B116F0"/>
    <w:rsid w:val="00B12533"/>
    <w:rsid w:val="00B12DF6"/>
    <w:rsid w:val="00B1336F"/>
    <w:rsid w:val="00B13E28"/>
    <w:rsid w:val="00B145D2"/>
    <w:rsid w:val="00B14873"/>
    <w:rsid w:val="00B14C3C"/>
    <w:rsid w:val="00B15846"/>
    <w:rsid w:val="00B17C25"/>
    <w:rsid w:val="00B20712"/>
    <w:rsid w:val="00B207D7"/>
    <w:rsid w:val="00B21BCA"/>
    <w:rsid w:val="00B24030"/>
    <w:rsid w:val="00B2542D"/>
    <w:rsid w:val="00B25719"/>
    <w:rsid w:val="00B30275"/>
    <w:rsid w:val="00B30FEF"/>
    <w:rsid w:val="00B313AC"/>
    <w:rsid w:val="00B3173E"/>
    <w:rsid w:val="00B3281C"/>
    <w:rsid w:val="00B32E84"/>
    <w:rsid w:val="00B339E9"/>
    <w:rsid w:val="00B3494D"/>
    <w:rsid w:val="00B34BFD"/>
    <w:rsid w:val="00B3525E"/>
    <w:rsid w:val="00B3556F"/>
    <w:rsid w:val="00B35DB7"/>
    <w:rsid w:val="00B3726D"/>
    <w:rsid w:val="00B37929"/>
    <w:rsid w:val="00B42B21"/>
    <w:rsid w:val="00B42ED3"/>
    <w:rsid w:val="00B42F99"/>
    <w:rsid w:val="00B45FBC"/>
    <w:rsid w:val="00B465DC"/>
    <w:rsid w:val="00B468F6"/>
    <w:rsid w:val="00B4699D"/>
    <w:rsid w:val="00B46A13"/>
    <w:rsid w:val="00B47364"/>
    <w:rsid w:val="00B47BDA"/>
    <w:rsid w:val="00B5032F"/>
    <w:rsid w:val="00B5194D"/>
    <w:rsid w:val="00B520B1"/>
    <w:rsid w:val="00B53392"/>
    <w:rsid w:val="00B53462"/>
    <w:rsid w:val="00B5378D"/>
    <w:rsid w:val="00B53D31"/>
    <w:rsid w:val="00B54421"/>
    <w:rsid w:val="00B547DD"/>
    <w:rsid w:val="00B55151"/>
    <w:rsid w:val="00B5531D"/>
    <w:rsid w:val="00B562D8"/>
    <w:rsid w:val="00B56456"/>
    <w:rsid w:val="00B56BF4"/>
    <w:rsid w:val="00B56DEF"/>
    <w:rsid w:val="00B57161"/>
    <w:rsid w:val="00B575FC"/>
    <w:rsid w:val="00B607EC"/>
    <w:rsid w:val="00B615EF"/>
    <w:rsid w:val="00B61744"/>
    <w:rsid w:val="00B623AF"/>
    <w:rsid w:val="00B62597"/>
    <w:rsid w:val="00B6387F"/>
    <w:rsid w:val="00B64A65"/>
    <w:rsid w:val="00B66E40"/>
    <w:rsid w:val="00B67B2F"/>
    <w:rsid w:val="00B67E92"/>
    <w:rsid w:val="00B72B45"/>
    <w:rsid w:val="00B747DB"/>
    <w:rsid w:val="00B763F3"/>
    <w:rsid w:val="00B76550"/>
    <w:rsid w:val="00B8057B"/>
    <w:rsid w:val="00B80981"/>
    <w:rsid w:val="00B814D6"/>
    <w:rsid w:val="00B816EF"/>
    <w:rsid w:val="00B824EB"/>
    <w:rsid w:val="00B8268B"/>
    <w:rsid w:val="00B827BB"/>
    <w:rsid w:val="00B85696"/>
    <w:rsid w:val="00B86320"/>
    <w:rsid w:val="00B86366"/>
    <w:rsid w:val="00B863FB"/>
    <w:rsid w:val="00B90025"/>
    <w:rsid w:val="00B91ED2"/>
    <w:rsid w:val="00B92031"/>
    <w:rsid w:val="00B92945"/>
    <w:rsid w:val="00B929CC"/>
    <w:rsid w:val="00B94177"/>
    <w:rsid w:val="00B95A83"/>
    <w:rsid w:val="00B966E9"/>
    <w:rsid w:val="00B97136"/>
    <w:rsid w:val="00B97285"/>
    <w:rsid w:val="00B97932"/>
    <w:rsid w:val="00BA1D9F"/>
    <w:rsid w:val="00BA2FB0"/>
    <w:rsid w:val="00BA483C"/>
    <w:rsid w:val="00BA4B88"/>
    <w:rsid w:val="00BA5140"/>
    <w:rsid w:val="00BA5232"/>
    <w:rsid w:val="00BA5AAC"/>
    <w:rsid w:val="00BA6C74"/>
    <w:rsid w:val="00BA7264"/>
    <w:rsid w:val="00BA77E4"/>
    <w:rsid w:val="00BB27CF"/>
    <w:rsid w:val="00BB2E59"/>
    <w:rsid w:val="00BB305D"/>
    <w:rsid w:val="00BB3808"/>
    <w:rsid w:val="00BB3C3A"/>
    <w:rsid w:val="00BB406A"/>
    <w:rsid w:val="00BB59A7"/>
    <w:rsid w:val="00BB6106"/>
    <w:rsid w:val="00BC0777"/>
    <w:rsid w:val="00BC2821"/>
    <w:rsid w:val="00BC4A13"/>
    <w:rsid w:val="00BC68F5"/>
    <w:rsid w:val="00BC70CC"/>
    <w:rsid w:val="00BC70D5"/>
    <w:rsid w:val="00BC7FD0"/>
    <w:rsid w:val="00BD0593"/>
    <w:rsid w:val="00BD05BA"/>
    <w:rsid w:val="00BD0CAB"/>
    <w:rsid w:val="00BD1375"/>
    <w:rsid w:val="00BD2128"/>
    <w:rsid w:val="00BD2162"/>
    <w:rsid w:val="00BD3098"/>
    <w:rsid w:val="00BD37D3"/>
    <w:rsid w:val="00BD3D6B"/>
    <w:rsid w:val="00BD4AD4"/>
    <w:rsid w:val="00BD4DD6"/>
    <w:rsid w:val="00BD6040"/>
    <w:rsid w:val="00BE15AE"/>
    <w:rsid w:val="00BE18E4"/>
    <w:rsid w:val="00BE1FFE"/>
    <w:rsid w:val="00BE2064"/>
    <w:rsid w:val="00BE2AA3"/>
    <w:rsid w:val="00BE2E9A"/>
    <w:rsid w:val="00BE527E"/>
    <w:rsid w:val="00BE6873"/>
    <w:rsid w:val="00BE7FE5"/>
    <w:rsid w:val="00BF2008"/>
    <w:rsid w:val="00BF26A2"/>
    <w:rsid w:val="00BF28B6"/>
    <w:rsid w:val="00BF2E18"/>
    <w:rsid w:val="00BF3DFD"/>
    <w:rsid w:val="00BF4667"/>
    <w:rsid w:val="00BF4D73"/>
    <w:rsid w:val="00BF5138"/>
    <w:rsid w:val="00BF5591"/>
    <w:rsid w:val="00BF6DAB"/>
    <w:rsid w:val="00C003F6"/>
    <w:rsid w:val="00C01A0F"/>
    <w:rsid w:val="00C01C95"/>
    <w:rsid w:val="00C02081"/>
    <w:rsid w:val="00C0542A"/>
    <w:rsid w:val="00C057B5"/>
    <w:rsid w:val="00C059BA"/>
    <w:rsid w:val="00C06917"/>
    <w:rsid w:val="00C07421"/>
    <w:rsid w:val="00C07EFF"/>
    <w:rsid w:val="00C10E20"/>
    <w:rsid w:val="00C10EA2"/>
    <w:rsid w:val="00C10F8F"/>
    <w:rsid w:val="00C12010"/>
    <w:rsid w:val="00C12815"/>
    <w:rsid w:val="00C12AE5"/>
    <w:rsid w:val="00C12B4B"/>
    <w:rsid w:val="00C144FE"/>
    <w:rsid w:val="00C14653"/>
    <w:rsid w:val="00C14846"/>
    <w:rsid w:val="00C152C4"/>
    <w:rsid w:val="00C15531"/>
    <w:rsid w:val="00C15CEB"/>
    <w:rsid w:val="00C17286"/>
    <w:rsid w:val="00C22AA8"/>
    <w:rsid w:val="00C22F9C"/>
    <w:rsid w:val="00C231BF"/>
    <w:rsid w:val="00C23DAA"/>
    <w:rsid w:val="00C24176"/>
    <w:rsid w:val="00C257BA"/>
    <w:rsid w:val="00C25ABF"/>
    <w:rsid w:val="00C26A57"/>
    <w:rsid w:val="00C26C71"/>
    <w:rsid w:val="00C27506"/>
    <w:rsid w:val="00C306D7"/>
    <w:rsid w:val="00C32B70"/>
    <w:rsid w:val="00C33678"/>
    <w:rsid w:val="00C3422E"/>
    <w:rsid w:val="00C349A1"/>
    <w:rsid w:val="00C40335"/>
    <w:rsid w:val="00C40383"/>
    <w:rsid w:val="00C410B5"/>
    <w:rsid w:val="00C41696"/>
    <w:rsid w:val="00C42A6E"/>
    <w:rsid w:val="00C4338E"/>
    <w:rsid w:val="00C46812"/>
    <w:rsid w:val="00C477B1"/>
    <w:rsid w:val="00C4792F"/>
    <w:rsid w:val="00C5067E"/>
    <w:rsid w:val="00C50D22"/>
    <w:rsid w:val="00C50DED"/>
    <w:rsid w:val="00C530FB"/>
    <w:rsid w:val="00C53985"/>
    <w:rsid w:val="00C53A48"/>
    <w:rsid w:val="00C53DBB"/>
    <w:rsid w:val="00C54025"/>
    <w:rsid w:val="00C54817"/>
    <w:rsid w:val="00C56268"/>
    <w:rsid w:val="00C57BC7"/>
    <w:rsid w:val="00C57DC0"/>
    <w:rsid w:val="00C60F3F"/>
    <w:rsid w:val="00C61706"/>
    <w:rsid w:val="00C63DB3"/>
    <w:rsid w:val="00C63EAF"/>
    <w:rsid w:val="00C64A17"/>
    <w:rsid w:val="00C65380"/>
    <w:rsid w:val="00C67E85"/>
    <w:rsid w:val="00C701CB"/>
    <w:rsid w:val="00C717E6"/>
    <w:rsid w:val="00C71BAB"/>
    <w:rsid w:val="00C73483"/>
    <w:rsid w:val="00C73A04"/>
    <w:rsid w:val="00C73BED"/>
    <w:rsid w:val="00C73F63"/>
    <w:rsid w:val="00C740F0"/>
    <w:rsid w:val="00C75587"/>
    <w:rsid w:val="00C75AFE"/>
    <w:rsid w:val="00C75C95"/>
    <w:rsid w:val="00C76EC1"/>
    <w:rsid w:val="00C76F9A"/>
    <w:rsid w:val="00C772C7"/>
    <w:rsid w:val="00C77885"/>
    <w:rsid w:val="00C80517"/>
    <w:rsid w:val="00C81E54"/>
    <w:rsid w:val="00C82BD1"/>
    <w:rsid w:val="00C831E0"/>
    <w:rsid w:val="00C83ACE"/>
    <w:rsid w:val="00C84C11"/>
    <w:rsid w:val="00C876A6"/>
    <w:rsid w:val="00C902D0"/>
    <w:rsid w:val="00C90502"/>
    <w:rsid w:val="00C907CE"/>
    <w:rsid w:val="00C90858"/>
    <w:rsid w:val="00C90B6D"/>
    <w:rsid w:val="00C91BC2"/>
    <w:rsid w:val="00C925B4"/>
    <w:rsid w:val="00C955EA"/>
    <w:rsid w:val="00C95A12"/>
    <w:rsid w:val="00C97238"/>
    <w:rsid w:val="00C97B4A"/>
    <w:rsid w:val="00C97C26"/>
    <w:rsid w:val="00C97F88"/>
    <w:rsid w:val="00CA1EB7"/>
    <w:rsid w:val="00CA31FB"/>
    <w:rsid w:val="00CA370C"/>
    <w:rsid w:val="00CA49FF"/>
    <w:rsid w:val="00CA4F25"/>
    <w:rsid w:val="00CA5260"/>
    <w:rsid w:val="00CA548E"/>
    <w:rsid w:val="00CA5E07"/>
    <w:rsid w:val="00CA6AF3"/>
    <w:rsid w:val="00CA7328"/>
    <w:rsid w:val="00CA73A4"/>
    <w:rsid w:val="00CB18AB"/>
    <w:rsid w:val="00CB2145"/>
    <w:rsid w:val="00CB21E3"/>
    <w:rsid w:val="00CB23AB"/>
    <w:rsid w:val="00CB42B1"/>
    <w:rsid w:val="00CB6BA0"/>
    <w:rsid w:val="00CB71C8"/>
    <w:rsid w:val="00CB7DC2"/>
    <w:rsid w:val="00CC3FD4"/>
    <w:rsid w:val="00CC42C1"/>
    <w:rsid w:val="00CC5401"/>
    <w:rsid w:val="00CC5BF5"/>
    <w:rsid w:val="00CC6E5B"/>
    <w:rsid w:val="00CD0A8B"/>
    <w:rsid w:val="00CD2565"/>
    <w:rsid w:val="00CD257D"/>
    <w:rsid w:val="00CD3531"/>
    <w:rsid w:val="00CD4161"/>
    <w:rsid w:val="00CD5506"/>
    <w:rsid w:val="00CD6B61"/>
    <w:rsid w:val="00CD6C1D"/>
    <w:rsid w:val="00CD71A0"/>
    <w:rsid w:val="00CD7269"/>
    <w:rsid w:val="00CD7C38"/>
    <w:rsid w:val="00CE1A99"/>
    <w:rsid w:val="00CE1CDE"/>
    <w:rsid w:val="00CE22EE"/>
    <w:rsid w:val="00CE2A4F"/>
    <w:rsid w:val="00CE355B"/>
    <w:rsid w:val="00CE3D56"/>
    <w:rsid w:val="00CE7BF0"/>
    <w:rsid w:val="00CF0019"/>
    <w:rsid w:val="00CF0A7E"/>
    <w:rsid w:val="00CF0DA3"/>
    <w:rsid w:val="00CF132D"/>
    <w:rsid w:val="00CF2958"/>
    <w:rsid w:val="00CF2E50"/>
    <w:rsid w:val="00CF4875"/>
    <w:rsid w:val="00CF5458"/>
    <w:rsid w:val="00CF72F0"/>
    <w:rsid w:val="00CF7474"/>
    <w:rsid w:val="00CF7CA0"/>
    <w:rsid w:val="00CF7ED0"/>
    <w:rsid w:val="00D02833"/>
    <w:rsid w:val="00D047DF"/>
    <w:rsid w:val="00D04AC1"/>
    <w:rsid w:val="00D0514A"/>
    <w:rsid w:val="00D051D4"/>
    <w:rsid w:val="00D05B66"/>
    <w:rsid w:val="00D05F19"/>
    <w:rsid w:val="00D06919"/>
    <w:rsid w:val="00D070CC"/>
    <w:rsid w:val="00D108F7"/>
    <w:rsid w:val="00D1197C"/>
    <w:rsid w:val="00D12E2F"/>
    <w:rsid w:val="00D1461C"/>
    <w:rsid w:val="00D15047"/>
    <w:rsid w:val="00D151C3"/>
    <w:rsid w:val="00D16345"/>
    <w:rsid w:val="00D178C0"/>
    <w:rsid w:val="00D17C77"/>
    <w:rsid w:val="00D20B6A"/>
    <w:rsid w:val="00D20E1B"/>
    <w:rsid w:val="00D21507"/>
    <w:rsid w:val="00D21966"/>
    <w:rsid w:val="00D228EB"/>
    <w:rsid w:val="00D22D7A"/>
    <w:rsid w:val="00D235B3"/>
    <w:rsid w:val="00D252EB"/>
    <w:rsid w:val="00D26270"/>
    <w:rsid w:val="00D26A00"/>
    <w:rsid w:val="00D27376"/>
    <w:rsid w:val="00D27CA1"/>
    <w:rsid w:val="00D31BE6"/>
    <w:rsid w:val="00D335F5"/>
    <w:rsid w:val="00D33600"/>
    <w:rsid w:val="00D3380E"/>
    <w:rsid w:val="00D33F2C"/>
    <w:rsid w:val="00D3451C"/>
    <w:rsid w:val="00D3579B"/>
    <w:rsid w:val="00D35BA2"/>
    <w:rsid w:val="00D36706"/>
    <w:rsid w:val="00D376CE"/>
    <w:rsid w:val="00D40001"/>
    <w:rsid w:val="00D40063"/>
    <w:rsid w:val="00D40143"/>
    <w:rsid w:val="00D41DA7"/>
    <w:rsid w:val="00D42A5E"/>
    <w:rsid w:val="00D433B4"/>
    <w:rsid w:val="00D442C2"/>
    <w:rsid w:val="00D45421"/>
    <w:rsid w:val="00D507BD"/>
    <w:rsid w:val="00D50AF5"/>
    <w:rsid w:val="00D50CE0"/>
    <w:rsid w:val="00D52CC4"/>
    <w:rsid w:val="00D52E00"/>
    <w:rsid w:val="00D535A7"/>
    <w:rsid w:val="00D54538"/>
    <w:rsid w:val="00D54658"/>
    <w:rsid w:val="00D5724D"/>
    <w:rsid w:val="00D5783F"/>
    <w:rsid w:val="00D60A72"/>
    <w:rsid w:val="00D60F55"/>
    <w:rsid w:val="00D6141C"/>
    <w:rsid w:val="00D6164B"/>
    <w:rsid w:val="00D619D5"/>
    <w:rsid w:val="00D637E7"/>
    <w:rsid w:val="00D6450A"/>
    <w:rsid w:val="00D6459C"/>
    <w:rsid w:val="00D646E7"/>
    <w:rsid w:val="00D658A5"/>
    <w:rsid w:val="00D65E04"/>
    <w:rsid w:val="00D671F6"/>
    <w:rsid w:val="00D67F7F"/>
    <w:rsid w:val="00D68B57"/>
    <w:rsid w:val="00D70B0D"/>
    <w:rsid w:val="00D728A6"/>
    <w:rsid w:val="00D737CC"/>
    <w:rsid w:val="00D74C75"/>
    <w:rsid w:val="00D80A5B"/>
    <w:rsid w:val="00D80C4F"/>
    <w:rsid w:val="00D811E8"/>
    <w:rsid w:val="00D81480"/>
    <w:rsid w:val="00D81705"/>
    <w:rsid w:val="00D824AA"/>
    <w:rsid w:val="00D82797"/>
    <w:rsid w:val="00D83530"/>
    <w:rsid w:val="00D84EBC"/>
    <w:rsid w:val="00D85630"/>
    <w:rsid w:val="00D86148"/>
    <w:rsid w:val="00D87C2E"/>
    <w:rsid w:val="00D90225"/>
    <w:rsid w:val="00D90C85"/>
    <w:rsid w:val="00D90F0D"/>
    <w:rsid w:val="00D91FC0"/>
    <w:rsid w:val="00D9212A"/>
    <w:rsid w:val="00D92224"/>
    <w:rsid w:val="00D92874"/>
    <w:rsid w:val="00D935E7"/>
    <w:rsid w:val="00D94BD3"/>
    <w:rsid w:val="00D954FA"/>
    <w:rsid w:val="00D95A94"/>
    <w:rsid w:val="00D97B50"/>
    <w:rsid w:val="00D97CF5"/>
    <w:rsid w:val="00DA058E"/>
    <w:rsid w:val="00DA11EB"/>
    <w:rsid w:val="00DA1DB3"/>
    <w:rsid w:val="00DA29AB"/>
    <w:rsid w:val="00DA2A68"/>
    <w:rsid w:val="00DA3C75"/>
    <w:rsid w:val="00DA4596"/>
    <w:rsid w:val="00DA66C0"/>
    <w:rsid w:val="00DA67BF"/>
    <w:rsid w:val="00DB0A6A"/>
    <w:rsid w:val="00DB14AB"/>
    <w:rsid w:val="00DB1A1F"/>
    <w:rsid w:val="00DB279A"/>
    <w:rsid w:val="00DB4862"/>
    <w:rsid w:val="00DB4964"/>
    <w:rsid w:val="00DB4C25"/>
    <w:rsid w:val="00DB4DD9"/>
    <w:rsid w:val="00DB62EA"/>
    <w:rsid w:val="00DB67AB"/>
    <w:rsid w:val="00DB78BD"/>
    <w:rsid w:val="00DC0ADE"/>
    <w:rsid w:val="00DC0EA0"/>
    <w:rsid w:val="00DC0FFF"/>
    <w:rsid w:val="00DC2ED7"/>
    <w:rsid w:val="00DC388B"/>
    <w:rsid w:val="00DC3A04"/>
    <w:rsid w:val="00DC454E"/>
    <w:rsid w:val="00DC5645"/>
    <w:rsid w:val="00DD16C9"/>
    <w:rsid w:val="00DD1F90"/>
    <w:rsid w:val="00DD501A"/>
    <w:rsid w:val="00DE10F6"/>
    <w:rsid w:val="00DE1E59"/>
    <w:rsid w:val="00DE240F"/>
    <w:rsid w:val="00DE3766"/>
    <w:rsid w:val="00DE5BEC"/>
    <w:rsid w:val="00DE725F"/>
    <w:rsid w:val="00DE7470"/>
    <w:rsid w:val="00DE7A19"/>
    <w:rsid w:val="00DF0783"/>
    <w:rsid w:val="00DF0AA7"/>
    <w:rsid w:val="00DF21E5"/>
    <w:rsid w:val="00DF263B"/>
    <w:rsid w:val="00DF35F2"/>
    <w:rsid w:val="00DF5DFC"/>
    <w:rsid w:val="00DF6880"/>
    <w:rsid w:val="00DF6E1E"/>
    <w:rsid w:val="00DF751E"/>
    <w:rsid w:val="00DF77BF"/>
    <w:rsid w:val="00DF78D3"/>
    <w:rsid w:val="00E006A5"/>
    <w:rsid w:val="00E018D0"/>
    <w:rsid w:val="00E01F95"/>
    <w:rsid w:val="00E0344F"/>
    <w:rsid w:val="00E04289"/>
    <w:rsid w:val="00E0444D"/>
    <w:rsid w:val="00E04F6E"/>
    <w:rsid w:val="00E05586"/>
    <w:rsid w:val="00E05846"/>
    <w:rsid w:val="00E05B05"/>
    <w:rsid w:val="00E05D1C"/>
    <w:rsid w:val="00E06457"/>
    <w:rsid w:val="00E0781B"/>
    <w:rsid w:val="00E10994"/>
    <w:rsid w:val="00E11311"/>
    <w:rsid w:val="00E116AD"/>
    <w:rsid w:val="00E12C32"/>
    <w:rsid w:val="00E13D51"/>
    <w:rsid w:val="00E16754"/>
    <w:rsid w:val="00E2020A"/>
    <w:rsid w:val="00E20307"/>
    <w:rsid w:val="00E20814"/>
    <w:rsid w:val="00E20B05"/>
    <w:rsid w:val="00E22B25"/>
    <w:rsid w:val="00E22D4E"/>
    <w:rsid w:val="00E23733"/>
    <w:rsid w:val="00E24B4A"/>
    <w:rsid w:val="00E24BB0"/>
    <w:rsid w:val="00E25178"/>
    <w:rsid w:val="00E263FE"/>
    <w:rsid w:val="00E2660C"/>
    <w:rsid w:val="00E26781"/>
    <w:rsid w:val="00E26EFB"/>
    <w:rsid w:val="00E27B9B"/>
    <w:rsid w:val="00E27FF5"/>
    <w:rsid w:val="00E3121E"/>
    <w:rsid w:val="00E3149A"/>
    <w:rsid w:val="00E31758"/>
    <w:rsid w:val="00E322A0"/>
    <w:rsid w:val="00E33BB0"/>
    <w:rsid w:val="00E340DC"/>
    <w:rsid w:val="00E3416F"/>
    <w:rsid w:val="00E349EA"/>
    <w:rsid w:val="00E3578F"/>
    <w:rsid w:val="00E35B3D"/>
    <w:rsid w:val="00E40DD0"/>
    <w:rsid w:val="00E41276"/>
    <w:rsid w:val="00E42818"/>
    <w:rsid w:val="00E42DF0"/>
    <w:rsid w:val="00E42E71"/>
    <w:rsid w:val="00E43241"/>
    <w:rsid w:val="00E44D82"/>
    <w:rsid w:val="00E4709E"/>
    <w:rsid w:val="00E47746"/>
    <w:rsid w:val="00E50232"/>
    <w:rsid w:val="00E5058F"/>
    <w:rsid w:val="00E51C52"/>
    <w:rsid w:val="00E52F8B"/>
    <w:rsid w:val="00E53231"/>
    <w:rsid w:val="00E545AA"/>
    <w:rsid w:val="00E55A28"/>
    <w:rsid w:val="00E563F2"/>
    <w:rsid w:val="00E56470"/>
    <w:rsid w:val="00E564C7"/>
    <w:rsid w:val="00E564D3"/>
    <w:rsid w:val="00E5689C"/>
    <w:rsid w:val="00E56C9C"/>
    <w:rsid w:val="00E5763E"/>
    <w:rsid w:val="00E57CAA"/>
    <w:rsid w:val="00E62DBE"/>
    <w:rsid w:val="00E633E1"/>
    <w:rsid w:val="00E63519"/>
    <w:rsid w:val="00E63B6F"/>
    <w:rsid w:val="00E64DC2"/>
    <w:rsid w:val="00E65607"/>
    <w:rsid w:val="00E65A95"/>
    <w:rsid w:val="00E66443"/>
    <w:rsid w:val="00E669EA"/>
    <w:rsid w:val="00E67B76"/>
    <w:rsid w:val="00E7030C"/>
    <w:rsid w:val="00E746EE"/>
    <w:rsid w:val="00E75121"/>
    <w:rsid w:val="00E765C2"/>
    <w:rsid w:val="00E771F5"/>
    <w:rsid w:val="00E77E76"/>
    <w:rsid w:val="00E81764"/>
    <w:rsid w:val="00E81B1B"/>
    <w:rsid w:val="00E82159"/>
    <w:rsid w:val="00E82A90"/>
    <w:rsid w:val="00E82AE4"/>
    <w:rsid w:val="00E8363C"/>
    <w:rsid w:val="00E8414A"/>
    <w:rsid w:val="00E855C0"/>
    <w:rsid w:val="00E86071"/>
    <w:rsid w:val="00E873AA"/>
    <w:rsid w:val="00E915B5"/>
    <w:rsid w:val="00E91BBF"/>
    <w:rsid w:val="00E921B6"/>
    <w:rsid w:val="00E936E9"/>
    <w:rsid w:val="00E93869"/>
    <w:rsid w:val="00E93CB0"/>
    <w:rsid w:val="00E94FF6"/>
    <w:rsid w:val="00E96624"/>
    <w:rsid w:val="00E96626"/>
    <w:rsid w:val="00EA07CC"/>
    <w:rsid w:val="00EA0C94"/>
    <w:rsid w:val="00EA0CC1"/>
    <w:rsid w:val="00EA1E00"/>
    <w:rsid w:val="00EA1F11"/>
    <w:rsid w:val="00EA2319"/>
    <w:rsid w:val="00EA285E"/>
    <w:rsid w:val="00EA3443"/>
    <w:rsid w:val="00EA6BD5"/>
    <w:rsid w:val="00EA6D03"/>
    <w:rsid w:val="00EA799D"/>
    <w:rsid w:val="00EA7FD0"/>
    <w:rsid w:val="00EB0436"/>
    <w:rsid w:val="00EB3237"/>
    <w:rsid w:val="00EB3CAA"/>
    <w:rsid w:val="00EC01D0"/>
    <w:rsid w:val="00EC032E"/>
    <w:rsid w:val="00EC0C9F"/>
    <w:rsid w:val="00EC10C7"/>
    <w:rsid w:val="00EC39EA"/>
    <w:rsid w:val="00EC4265"/>
    <w:rsid w:val="00EC4A05"/>
    <w:rsid w:val="00EC56A2"/>
    <w:rsid w:val="00EC601F"/>
    <w:rsid w:val="00ED0247"/>
    <w:rsid w:val="00ED0A36"/>
    <w:rsid w:val="00ED1201"/>
    <w:rsid w:val="00ED1EE5"/>
    <w:rsid w:val="00ED2517"/>
    <w:rsid w:val="00ED2AF7"/>
    <w:rsid w:val="00ED2CCA"/>
    <w:rsid w:val="00ED346D"/>
    <w:rsid w:val="00ED3B68"/>
    <w:rsid w:val="00ED4AFC"/>
    <w:rsid w:val="00ED5E24"/>
    <w:rsid w:val="00ED5F06"/>
    <w:rsid w:val="00ED74D1"/>
    <w:rsid w:val="00ED76DC"/>
    <w:rsid w:val="00EE0F6C"/>
    <w:rsid w:val="00EE10CB"/>
    <w:rsid w:val="00EE14AE"/>
    <w:rsid w:val="00EE1841"/>
    <w:rsid w:val="00EE1B5F"/>
    <w:rsid w:val="00EE3AC6"/>
    <w:rsid w:val="00EE3E71"/>
    <w:rsid w:val="00EE4691"/>
    <w:rsid w:val="00EE5C9A"/>
    <w:rsid w:val="00EE6F5B"/>
    <w:rsid w:val="00EF0684"/>
    <w:rsid w:val="00EF243B"/>
    <w:rsid w:val="00EF4790"/>
    <w:rsid w:val="00EF5233"/>
    <w:rsid w:val="00EF527C"/>
    <w:rsid w:val="00EF6012"/>
    <w:rsid w:val="00EF6C1A"/>
    <w:rsid w:val="00F00766"/>
    <w:rsid w:val="00F0236E"/>
    <w:rsid w:val="00F0493C"/>
    <w:rsid w:val="00F059CD"/>
    <w:rsid w:val="00F061F9"/>
    <w:rsid w:val="00F075D5"/>
    <w:rsid w:val="00F07E6F"/>
    <w:rsid w:val="00F11080"/>
    <w:rsid w:val="00F11E09"/>
    <w:rsid w:val="00F1299A"/>
    <w:rsid w:val="00F13139"/>
    <w:rsid w:val="00F132EB"/>
    <w:rsid w:val="00F13EEA"/>
    <w:rsid w:val="00F13F30"/>
    <w:rsid w:val="00F153BB"/>
    <w:rsid w:val="00F16CEC"/>
    <w:rsid w:val="00F17317"/>
    <w:rsid w:val="00F21BA0"/>
    <w:rsid w:val="00F24309"/>
    <w:rsid w:val="00F27289"/>
    <w:rsid w:val="00F2733D"/>
    <w:rsid w:val="00F2780B"/>
    <w:rsid w:val="00F27A3F"/>
    <w:rsid w:val="00F302B7"/>
    <w:rsid w:val="00F34DE5"/>
    <w:rsid w:val="00F3588C"/>
    <w:rsid w:val="00F36016"/>
    <w:rsid w:val="00F36A9E"/>
    <w:rsid w:val="00F371AA"/>
    <w:rsid w:val="00F37B08"/>
    <w:rsid w:val="00F37BA4"/>
    <w:rsid w:val="00F37FE7"/>
    <w:rsid w:val="00F408ED"/>
    <w:rsid w:val="00F40ABA"/>
    <w:rsid w:val="00F40DA5"/>
    <w:rsid w:val="00F4167A"/>
    <w:rsid w:val="00F424BA"/>
    <w:rsid w:val="00F43112"/>
    <w:rsid w:val="00F432B7"/>
    <w:rsid w:val="00F43ED2"/>
    <w:rsid w:val="00F440B0"/>
    <w:rsid w:val="00F4585B"/>
    <w:rsid w:val="00F510E5"/>
    <w:rsid w:val="00F51B74"/>
    <w:rsid w:val="00F51E8A"/>
    <w:rsid w:val="00F523C5"/>
    <w:rsid w:val="00F53B0D"/>
    <w:rsid w:val="00F543AA"/>
    <w:rsid w:val="00F55186"/>
    <w:rsid w:val="00F55E72"/>
    <w:rsid w:val="00F604D8"/>
    <w:rsid w:val="00F6060B"/>
    <w:rsid w:val="00F64580"/>
    <w:rsid w:val="00F6688F"/>
    <w:rsid w:val="00F670F5"/>
    <w:rsid w:val="00F67719"/>
    <w:rsid w:val="00F67AC8"/>
    <w:rsid w:val="00F67DA0"/>
    <w:rsid w:val="00F703AF"/>
    <w:rsid w:val="00F70DB2"/>
    <w:rsid w:val="00F70DE2"/>
    <w:rsid w:val="00F72C8A"/>
    <w:rsid w:val="00F73927"/>
    <w:rsid w:val="00F739FE"/>
    <w:rsid w:val="00F75B9D"/>
    <w:rsid w:val="00F75F44"/>
    <w:rsid w:val="00F76A55"/>
    <w:rsid w:val="00F777BF"/>
    <w:rsid w:val="00F812AB"/>
    <w:rsid w:val="00F8162C"/>
    <w:rsid w:val="00F83161"/>
    <w:rsid w:val="00F8349B"/>
    <w:rsid w:val="00F8460F"/>
    <w:rsid w:val="00F84D80"/>
    <w:rsid w:val="00F86611"/>
    <w:rsid w:val="00F87F14"/>
    <w:rsid w:val="00F90330"/>
    <w:rsid w:val="00F90EA7"/>
    <w:rsid w:val="00F92B8F"/>
    <w:rsid w:val="00F94145"/>
    <w:rsid w:val="00F94655"/>
    <w:rsid w:val="00F967A4"/>
    <w:rsid w:val="00F96EF2"/>
    <w:rsid w:val="00F976F5"/>
    <w:rsid w:val="00F97CC2"/>
    <w:rsid w:val="00F97ECF"/>
    <w:rsid w:val="00FA0C5B"/>
    <w:rsid w:val="00FA1330"/>
    <w:rsid w:val="00FA2292"/>
    <w:rsid w:val="00FA28F0"/>
    <w:rsid w:val="00FA2C90"/>
    <w:rsid w:val="00FA2CCC"/>
    <w:rsid w:val="00FA3CC6"/>
    <w:rsid w:val="00FA4682"/>
    <w:rsid w:val="00FA6B0A"/>
    <w:rsid w:val="00FA7653"/>
    <w:rsid w:val="00FB0E6F"/>
    <w:rsid w:val="00FB1C8A"/>
    <w:rsid w:val="00FB365E"/>
    <w:rsid w:val="00FB37BD"/>
    <w:rsid w:val="00FB3E02"/>
    <w:rsid w:val="00FB5E11"/>
    <w:rsid w:val="00FB67D2"/>
    <w:rsid w:val="00FB764C"/>
    <w:rsid w:val="00FB7D73"/>
    <w:rsid w:val="00FC2CD9"/>
    <w:rsid w:val="00FC2EB6"/>
    <w:rsid w:val="00FC2EF6"/>
    <w:rsid w:val="00FC369F"/>
    <w:rsid w:val="00FC3818"/>
    <w:rsid w:val="00FC5781"/>
    <w:rsid w:val="00FC62FE"/>
    <w:rsid w:val="00FC67A1"/>
    <w:rsid w:val="00FC7B34"/>
    <w:rsid w:val="00FD1D4F"/>
    <w:rsid w:val="00FD1DCB"/>
    <w:rsid w:val="00FD4F2A"/>
    <w:rsid w:val="00FD72FF"/>
    <w:rsid w:val="00FE02BB"/>
    <w:rsid w:val="00FE161D"/>
    <w:rsid w:val="00FE183B"/>
    <w:rsid w:val="00FE1DEF"/>
    <w:rsid w:val="00FE24D9"/>
    <w:rsid w:val="00FE3D0C"/>
    <w:rsid w:val="00FE4F0E"/>
    <w:rsid w:val="00FE6261"/>
    <w:rsid w:val="00FE7677"/>
    <w:rsid w:val="00FE7758"/>
    <w:rsid w:val="00FF0716"/>
    <w:rsid w:val="00FF0A3D"/>
    <w:rsid w:val="00FF1D0F"/>
    <w:rsid w:val="00FF2227"/>
    <w:rsid w:val="00FF2725"/>
    <w:rsid w:val="00FF2AC7"/>
    <w:rsid w:val="00FF2BC5"/>
    <w:rsid w:val="00FF4837"/>
    <w:rsid w:val="00FF5462"/>
    <w:rsid w:val="00FF5FBC"/>
    <w:rsid w:val="00FF60DF"/>
    <w:rsid w:val="00FF617D"/>
    <w:rsid w:val="01D7B5C3"/>
    <w:rsid w:val="026C48C5"/>
    <w:rsid w:val="03E6A6AE"/>
    <w:rsid w:val="03E9BE09"/>
    <w:rsid w:val="040ECCC1"/>
    <w:rsid w:val="045DF9ED"/>
    <w:rsid w:val="04972708"/>
    <w:rsid w:val="054969AE"/>
    <w:rsid w:val="0618AA29"/>
    <w:rsid w:val="0639FE94"/>
    <w:rsid w:val="069CDC4B"/>
    <w:rsid w:val="06ACFF14"/>
    <w:rsid w:val="06E8A9E4"/>
    <w:rsid w:val="06F94AD5"/>
    <w:rsid w:val="0718A96D"/>
    <w:rsid w:val="076A4EE6"/>
    <w:rsid w:val="080B6C89"/>
    <w:rsid w:val="083AFABF"/>
    <w:rsid w:val="087A060D"/>
    <w:rsid w:val="09A67653"/>
    <w:rsid w:val="0ADE903E"/>
    <w:rsid w:val="0B823095"/>
    <w:rsid w:val="0BF8C4EE"/>
    <w:rsid w:val="0C442185"/>
    <w:rsid w:val="0C6B1FEE"/>
    <w:rsid w:val="0C783E43"/>
    <w:rsid w:val="0C7AFCE7"/>
    <w:rsid w:val="0D396B9E"/>
    <w:rsid w:val="0D41157E"/>
    <w:rsid w:val="0DCE3B37"/>
    <w:rsid w:val="0DD4F06B"/>
    <w:rsid w:val="0E5A14D3"/>
    <w:rsid w:val="0EB8BB0B"/>
    <w:rsid w:val="0EC955ED"/>
    <w:rsid w:val="10638324"/>
    <w:rsid w:val="1258ECC1"/>
    <w:rsid w:val="1424DFA0"/>
    <w:rsid w:val="1435AF2C"/>
    <w:rsid w:val="15CF2FDD"/>
    <w:rsid w:val="15E43E4C"/>
    <w:rsid w:val="16650AE4"/>
    <w:rsid w:val="1665DF26"/>
    <w:rsid w:val="17510E45"/>
    <w:rsid w:val="17728177"/>
    <w:rsid w:val="17772397"/>
    <w:rsid w:val="17DB9D48"/>
    <w:rsid w:val="1818F5E5"/>
    <w:rsid w:val="187550F4"/>
    <w:rsid w:val="1ADC88C5"/>
    <w:rsid w:val="1B890704"/>
    <w:rsid w:val="1C39885A"/>
    <w:rsid w:val="1D5850D4"/>
    <w:rsid w:val="1E5530B4"/>
    <w:rsid w:val="1EC7767E"/>
    <w:rsid w:val="1F37511F"/>
    <w:rsid w:val="1FC433B4"/>
    <w:rsid w:val="210740B5"/>
    <w:rsid w:val="21600415"/>
    <w:rsid w:val="21763880"/>
    <w:rsid w:val="21C2AD7B"/>
    <w:rsid w:val="2254AE87"/>
    <w:rsid w:val="2486D6E5"/>
    <w:rsid w:val="24AA2C53"/>
    <w:rsid w:val="24B61B92"/>
    <w:rsid w:val="256B0B9E"/>
    <w:rsid w:val="260B6B17"/>
    <w:rsid w:val="27F06AE5"/>
    <w:rsid w:val="289C7396"/>
    <w:rsid w:val="2902027C"/>
    <w:rsid w:val="2AFCC6F4"/>
    <w:rsid w:val="2CC2AEC2"/>
    <w:rsid w:val="2F295B12"/>
    <w:rsid w:val="2F4D30A5"/>
    <w:rsid w:val="301A8EDB"/>
    <w:rsid w:val="30B88E80"/>
    <w:rsid w:val="30CE1A71"/>
    <w:rsid w:val="30EE93EB"/>
    <w:rsid w:val="311CAB1C"/>
    <w:rsid w:val="3147E001"/>
    <w:rsid w:val="3196D9CB"/>
    <w:rsid w:val="323BD8A8"/>
    <w:rsid w:val="3339097A"/>
    <w:rsid w:val="3500F831"/>
    <w:rsid w:val="353094ED"/>
    <w:rsid w:val="35326233"/>
    <w:rsid w:val="3548660F"/>
    <w:rsid w:val="3559532F"/>
    <w:rsid w:val="3626F152"/>
    <w:rsid w:val="36D47A47"/>
    <w:rsid w:val="37336BDC"/>
    <w:rsid w:val="38451F65"/>
    <w:rsid w:val="390FE561"/>
    <w:rsid w:val="3911D598"/>
    <w:rsid w:val="3928B018"/>
    <w:rsid w:val="3A492E54"/>
    <w:rsid w:val="3B3DEE39"/>
    <w:rsid w:val="3B854BA3"/>
    <w:rsid w:val="3E6BC210"/>
    <w:rsid w:val="3E720129"/>
    <w:rsid w:val="3F849C18"/>
    <w:rsid w:val="3FDF8B14"/>
    <w:rsid w:val="400DD18A"/>
    <w:rsid w:val="4064366A"/>
    <w:rsid w:val="40CCDC89"/>
    <w:rsid w:val="40DA1ED4"/>
    <w:rsid w:val="41052C45"/>
    <w:rsid w:val="41CD45F3"/>
    <w:rsid w:val="41F52A6A"/>
    <w:rsid w:val="4228F792"/>
    <w:rsid w:val="4315D094"/>
    <w:rsid w:val="4377BFC5"/>
    <w:rsid w:val="45024011"/>
    <w:rsid w:val="466638A4"/>
    <w:rsid w:val="49644578"/>
    <w:rsid w:val="4AB2B215"/>
    <w:rsid w:val="4B1E3E39"/>
    <w:rsid w:val="4B65BB17"/>
    <w:rsid w:val="4BFDF2F6"/>
    <w:rsid w:val="4C288BFD"/>
    <w:rsid w:val="4C8001AF"/>
    <w:rsid w:val="4F3B49E0"/>
    <w:rsid w:val="4FB9FD59"/>
    <w:rsid w:val="4FFABE0C"/>
    <w:rsid w:val="505D980D"/>
    <w:rsid w:val="5099668A"/>
    <w:rsid w:val="50F9C5E8"/>
    <w:rsid w:val="513079C7"/>
    <w:rsid w:val="519C2152"/>
    <w:rsid w:val="531E87F0"/>
    <w:rsid w:val="53B3BC81"/>
    <w:rsid w:val="53C16C7F"/>
    <w:rsid w:val="53DA2D14"/>
    <w:rsid w:val="5490F675"/>
    <w:rsid w:val="55AA8B64"/>
    <w:rsid w:val="55BEA941"/>
    <w:rsid w:val="55C25B78"/>
    <w:rsid w:val="55F26FFC"/>
    <w:rsid w:val="55F5F376"/>
    <w:rsid w:val="56731F0A"/>
    <w:rsid w:val="56AC49D2"/>
    <w:rsid w:val="5750D679"/>
    <w:rsid w:val="57A2BC76"/>
    <w:rsid w:val="57CB1D64"/>
    <w:rsid w:val="5805D8D5"/>
    <w:rsid w:val="583850C5"/>
    <w:rsid w:val="58A92507"/>
    <w:rsid w:val="58E14132"/>
    <w:rsid w:val="597C330C"/>
    <w:rsid w:val="59B7B96D"/>
    <w:rsid w:val="5A85EA0D"/>
    <w:rsid w:val="5AD24D46"/>
    <w:rsid w:val="5C21BA6E"/>
    <w:rsid w:val="5D2D1D5A"/>
    <w:rsid w:val="5D4B352C"/>
    <w:rsid w:val="5DBD8ACF"/>
    <w:rsid w:val="5ED46785"/>
    <w:rsid w:val="5F013331"/>
    <w:rsid w:val="5F12BF77"/>
    <w:rsid w:val="5F595B30"/>
    <w:rsid w:val="605DC94F"/>
    <w:rsid w:val="6075CBC6"/>
    <w:rsid w:val="60C43F9A"/>
    <w:rsid w:val="61A0B72E"/>
    <w:rsid w:val="61E100FE"/>
    <w:rsid w:val="61F30DEB"/>
    <w:rsid w:val="62442ABE"/>
    <w:rsid w:val="6290FBF2"/>
    <w:rsid w:val="62A5A370"/>
    <w:rsid w:val="63C2F704"/>
    <w:rsid w:val="64F523B9"/>
    <w:rsid w:val="652BAB0F"/>
    <w:rsid w:val="65C89CB4"/>
    <w:rsid w:val="66DCE4E4"/>
    <w:rsid w:val="67646D15"/>
    <w:rsid w:val="67BA1705"/>
    <w:rsid w:val="67D48D6D"/>
    <w:rsid w:val="67F22DB2"/>
    <w:rsid w:val="68E0913F"/>
    <w:rsid w:val="69B283FD"/>
    <w:rsid w:val="6A734BDC"/>
    <w:rsid w:val="6B558F7F"/>
    <w:rsid w:val="6BB7FF93"/>
    <w:rsid w:val="6BCBCBA0"/>
    <w:rsid w:val="6CFC683B"/>
    <w:rsid w:val="6E2C4597"/>
    <w:rsid w:val="6F008AF7"/>
    <w:rsid w:val="704A1990"/>
    <w:rsid w:val="705A91E3"/>
    <w:rsid w:val="72A13606"/>
    <w:rsid w:val="72D90144"/>
    <w:rsid w:val="73373135"/>
    <w:rsid w:val="73B8A433"/>
    <w:rsid w:val="744BFFE3"/>
    <w:rsid w:val="74DA5E87"/>
    <w:rsid w:val="7537EA8C"/>
    <w:rsid w:val="755FB285"/>
    <w:rsid w:val="758328AB"/>
    <w:rsid w:val="767A3263"/>
    <w:rsid w:val="7685DA4A"/>
    <w:rsid w:val="76A380DD"/>
    <w:rsid w:val="76FB5D45"/>
    <w:rsid w:val="7A3E610F"/>
    <w:rsid w:val="7A77B5B2"/>
    <w:rsid w:val="7AA17720"/>
    <w:rsid w:val="7B060D97"/>
    <w:rsid w:val="7B7DE6E7"/>
    <w:rsid w:val="7B81B151"/>
    <w:rsid w:val="7CA1DDF8"/>
    <w:rsid w:val="7D120169"/>
    <w:rsid w:val="7E059741"/>
    <w:rsid w:val="7E3DAE59"/>
    <w:rsid w:val="7E67B983"/>
    <w:rsid w:val="7ED992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D5DFF90"/>
  <w15:docId w15:val="{413DC771-1127-4FFB-B29A-CB4B6AB04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99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iPriority="99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eastAsia="ヒラギノ角ゴ Pro W3" w:hAnsi="Arial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Pr>
      <w:rFonts w:eastAsia="ヒラギノ角ゴ Pro W3"/>
      <w:color w:val="000000"/>
      <w:sz w:val="24"/>
      <w:szCs w:val="24"/>
    </w:rPr>
  </w:style>
  <w:style w:type="paragraph" w:customStyle="1" w:styleId="TableGrid1">
    <w:name w:val="Table Grid1"/>
    <w:rPr>
      <w:rFonts w:eastAsia="ヒラギノ角ゴ Pro W3"/>
      <w:color w:val="000000"/>
      <w:sz w:val="24"/>
      <w:szCs w:val="24"/>
    </w:rPr>
  </w:style>
  <w:style w:type="character" w:customStyle="1" w:styleId="Hyperlink1">
    <w:name w:val="Hyperlink1"/>
    <w:autoRedefine/>
    <w:rPr>
      <w:color w:val="0026F8"/>
      <w:sz w:val="20"/>
      <w:u w:val="single"/>
    </w:rPr>
  </w:style>
  <w:style w:type="paragraph" w:customStyle="1" w:styleId="LightGrid-Accent31">
    <w:name w:val="Light Grid - Accent 31"/>
    <w:qFormat/>
    <w:pPr>
      <w:ind w:left="720"/>
    </w:pPr>
    <w:rPr>
      <w:rFonts w:ascii="Arial" w:eastAsia="ヒラギノ角ゴ Pro W3" w:hAnsi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locked/>
    <w:rsid w:val="00B66E40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B66E40"/>
    <w:rPr>
      <w:rFonts w:ascii="Lucida Grande" w:eastAsia="ヒラギノ角ゴ Pro W3" w:hAnsi="Lucida Grande" w:cs="Lucida Grande"/>
      <w:color w:val="000000"/>
      <w:sz w:val="18"/>
      <w:szCs w:val="18"/>
    </w:rPr>
  </w:style>
  <w:style w:type="character" w:styleId="CommentReference">
    <w:name w:val="annotation reference"/>
    <w:locked/>
    <w:rsid w:val="004D0B91"/>
    <w:rPr>
      <w:sz w:val="18"/>
      <w:szCs w:val="18"/>
    </w:rPr>
  </w:style>
  <w:style w:type="paragraph" w:styleId="CommentText">
    <w:name w:val="annotation text"/>
    <w:basedOn w:val="Normal"/>
    <w:link w:val="CommentTextChar"/>
    <w:locked/>
    <w:rsid w:val="004D0B91"/>
    <w:rPr>
      <w:lang w:val="x-none" w:eastAsia="x-none"/>
    </w:rPr>
  </w:style>
  <w:style w:type="character" w:customStyle="1" w:styleId="CommentTextChar">
    <w:name w:val="Comment Text Char"/>
    <w:link w:val="CommentText"/>
    <w:rsid w:val="004D0B91"/>
    <w:rPr>
      <w:rFonts w:ascii="Arial" w:eastAsia="ヒラギノ角ゴ Pro W3" w:hAnsi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locked/>
    <w:rsid w:val="004D0B91"/>
    <w:rPr>
      <w:b/>
      <w:bCs/>
    </w:rPr>
  </w:style>
  <w:style w:type="character" w:customStyle="1" w:styleId="CommentSubjectChar">
    <w:name w:val="Comment Subject Char"/>
    <w:link w:val="CommentSubject"/>
    <w:rsid w:val="004D0B91"/>
    <w:rPr>
      <w:rFonts w:ascii="Arial" w:eastAsia="ヒラギノ角ゴ Pro W3" w:hAnsi="Arial"/>
      <w:b/>
      <w:bCs/>
      <w:color w:val="000000"/>
      <w:sz w:val="24"/>
      <w:szCs w:val="24"/>
    </w:rPr>
  </w:style>
  <w:style w:type="character" w:styleId="Hyperlink">
    <w:name w:val="Hyperlink"/>
    <w:locked/>
    <w:rsid w:val="00485B5D"/>
    <w:rPr>
      <w:color w:val="0000FF"/>
      <w:u w:val="single"/>
    </w:rPr>
  </w:style>
  <w:style w:type="character" w:styleId="FollowedHyperlink">
    <w:name w:val="FollowedHyperlink"/>
    <w:locked/>
    <w:rsid w:val="00485B5D"/>
    <w:rPr>
      <w:color w:val="800080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BD781E"/>
    <w:pPr>
      <w:spacing w:after="200" w:line="276" w:lineRule="auto"/>
      <w:ind w:left="720"/>
      <w:contextualSpacing/>
    </w:pPr>
    <w:rPr>
      <w:rFonts w:ascii="Calibri" w:eastAsia="Calibri" w:hAnsi="Calibri"/>
      <w:color w:val="auto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locked/>
    <w:rsid w:val="007D3864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D3864"/>
    <w:rPr>
      <w:rFonts w:ascii="Arial" w:eastAsia="ヒラギノ角ゴ Pro W3" w:hAnsi="Arial"/>
      <w:color w:val="000000"/>
      <w:sz w:val="24"/>
      <w:szCs w:val="24"/>
    </w:rPr>
  </w:style>
  <w:style w:type="paragraph" w:styleId="Footer">
    <w:name w:val="footer"/>
    <w:basedOn w:val="Normal"/>
    <w:link w:val="FooterChar"/>
    <w:unhideWhenUsed/>
    <w:locked/>
    <w:rsid w:val="007D3864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7D3864"/>
    <w:rPr>
      <w:rFonts w:ascii="Arial" w:eastAsia="ヒラギノ角ゴ Pro W3" w:hAnsi="Arial"/>
      <w:color w:val="000000"/>
      <w:sz w:val="24"/>
      <w:szCs w:val="24"/>
    </w:rPr>
  </w:style>
  <w:style w:type="paragraph" w:customStyle="1" w:styleId="p1">
    <w:name w:val="p1"/>
    <w:basedOn w:val="Normal"/>
    <w:rsid w:val="002A7F2C"/>
    <w:rPr>
      <w:rFonts w:ascii="Helvetica" w:eastAsia="Times New Roman" w:hAnsi="Helvetica"/>
      <w:color w:val="454545"/>
      <w:sz w:val="18"/>
      <w:szCs w:val="18"/>
    </w:rPr>
  </w:style>
  <w:style w:type="paragraph" w:customStyle="1" w:styleId="ColorfulShading-Accent11">
    <w:name w:val="Colorful Shading - Accent 11"/>
    <w:hidden/>
    <w:uiPriority w:val="71"/>
    <w:semiHidden/>
    <w:rsid w:val="00933E4F"/>
    <w:rPr>
      <w:rFonts w:ascii="Arial" w:eastAsia="ヒラギノ角ゴ Pro W3" w:hAnsi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FF0AB6"/>
  </w:style>
  <w:style w:type="character" w:customStyle="1" w:styleId="UnresolvedMention1">
    <w:name w:val="Unresolved Mention1"/>
    <w:rsid w:val="003F76F4"/>
    <w:rPr>
      <w:color w:val="808080"/>
      <w:shd w:val="clear" w:color="auto" w:fill="E6E6E6"/>
    </w:rPr>
  </w:style>
  <w:style w:type="character" w:customStyle="1" w:styleId="UnresolvedMention2">
    <w:name w:val="Unresolved Mention2"/>
    <w:uiPriority w:val="99"/>
    <w:unhideWhenUsed/>
    <w:rsid w:val="004F6E7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locked/>
    <w:rsid w:val="00811881"/>
    <w:pPr>
      <w:spacing w:before="100" w:beforeAutospacing="1" w:after="100" w:afterAutospacing="1"/>
    </w:pPr>
    <w:rPr>
      <w:rFonts w:ascii="Times New Roman" w:eastAsia="Times New Roman" w:hAnsi="Times New Roman"/>
      <w:color w:val="auto"/>
    </w:rPr>
  </w:style>
  <w:style w:type="paragraph" w:styleId="ListParagraph">
    <w:name w:val="List Paragraph"/>
    <w:basedOn w:val="Normal"/>
    <w:uiPriority w:val="34"/>
    <w:qFormat/>
    <w:rsid w:val="002C4775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unhideWhenUsed/>
    <w:rsid w:val="00A13391"/>
    <w:rPr>
      <w:color w:val="2B579A"/>
      <w:shd w:val="clear" w:color="auto" w:fill="E1DFDD"/>
    </w:rPr>
  </w:style>
  <w:style w:type="paragraph" w:styleId="Revision">
    <w:name w:val="Revision"/>
    <w:hidden/>
    <w:uiPriority w:val="71"/>
    <w:semiHidden/>
    <w:rsid w:val="00592765"/>
    <w:rPr>
      <w:rFonts w:ascii="Arial" w:eastAsia="ヒラギノ角ゴ Pro W3" w:hAnsi="Aria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5C2C2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74E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6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2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raverse.tech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traverse.tech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eromexico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C9997A5B08244A12B7CA54CD637E5" ma:contentTypeVersion="13" ma:contentTypeDescription="Create a new document." ma:contentTypeScope="" ma:versionID="12075b787b5f78632f0757cd78adaba9">
  <xsd:schema xmlns:xsd="http://www.w3.org/2001/XMLSchema" xmlns:xs="http://www.w3.org/2001/XMLSchema" xmlns:p="http://schemas.microsoft.com/office/2006/metadata/properties" xmlns:ns3="23b57067-3bc5-46da-a620-af2a60b19f3e" xmlns:ns4="a439d1fb-1b9f-4f38-972e-8124917baf32" targetNamespace="http://schemas.microsoft.com/office/2006/metadata/properties" ma:root="true" ma:fieldsID="0a82dad8645b8fecc895fadce6d5b75b" ns3:_="" ns4:_="">
    <xsd:import namespace="23b57067-3bc5-46da-a620-af2a60b19f3e"/>
    <xsd:import namespace="a439d1fb-1b9f-4f38-972e-8124917baf3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b57067-3bc5-46da-a620-af2a60b19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9d1fb-1b9f-4f38-972e-8124917baf3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1891AB-7152-4F49-BEE7-4745DBE01C0E}">
  <ds:schemaRefs>
    <ds:schemaRef ds:uri="http://purl.org/dc/terms/"/>
    <ds:schemaRef ds:uri="23b57067-3bc5-46da-a620-af2a60b19f3e"/>
    <ds:schemaRef ds:uri="http://schemas.microsoft.com/office/2006/documentManagement/types"/>
    <ds:schemaRef ds:uri="http://purl.org/dc/elements/1.1/"/>
    <ds:schemaRef ds:uri="http://purl.org/dc/dcmitype/"/>
    <ds:schemaRef ds:uri="a439d1fb-1b9f-4f38-972e-8124917baf32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976FC7D9-BF35-4300-AA27-E8765592D1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F041F9-D8E8-40C3-A8AE-7FB0523DD1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b57067-3bc5-46da-a620-af2a60b19f3e"/>
    <ds:schemaRef ds:uri="a439d1fb-1b9f-4f38-972e-8124917baf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254896-20F2-47A7-878B-F491E9728E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3</Words>
  <Characters>284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Airlines Reporting Corporation</Company>
  <LinksUpToDate>false</LinksUpToDate>
  <CharactersWithSpaces>3258</CharactersWithSpaces>
  <SharedDoc>false</SharedDoc>
  <HyperlinkBase/>
  <HLinks>
    <vt:vector size="18" baseType="variant">
      <vt:variant>
        <vt:i4>6488160</vt:i4>
      </vt:variant>
      <vt:variant>
        <vt:i4>6</vt:i4>
      </vt:variant>
      <vt:variant>
        <vt:i4>0</vt:i4>
      </vt:variant>
      <vt:variant>
        <vt:i4>5</vt:i4>
      </vt:variant>
      <vt:variant>
        <vt:lpwstr>https://www.traverse.tech/</vt:lpwstr>
      </vt:variant>
      <vt:variant>
        <vt:lpwstr/>
      </vt:variant>
      <vt:variant>
        <vt:i4>720980</vt:i4>
      </vt:variant>
      <vt:variant>
        <vt:i4>3</vt:i4>
      </vt:variant>
      <vt:variant>
        <vt:i4>0</vt:i4>
      </vt:variant>
      <vt:variant>
        <vt:i4>5</vt:i4>
      </vt:variant>
      <vt:variant>
        <vt:lpwstr>http://www.traverse.tech/</vt:lpwstr>
      </vt:variant>
      <vt:variant>
        <vt:lpwstr/>
      </vt:variant>
      <vt:variant>
        <vt:i4>2097207</vt:i4>
      </vt:variant>
      <vt:variant>
        <vt:i4>0</vt:i4>
      </vt:variant>
      <vt:variant>
        <vt:i4>0</vt:i4>
      </vt:variant>
      <vt:variant>
        <vt:i4>5</vt:i4>
      </vt:variant>
      <vt:variant>
        <vt:lpwstr>http://www.aeromexic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zug</dc:creator>
  <cp:keywords/>
  <cp:lastModifiedBy>Debbie Iannaci</cp:lastModifiedBy>
  <cp:revision>2</cp:revision>
  <cp:lastPrinted>2020-03-11T09:16:00Z</cp:lastPrinted>
  <dcterms:created xsi:type="dcterms:W3CDTF">2023-08-12T20:05:00Z</dcterms:created>
  <dcterms:modified xsi:type="dcterms:W3CDTF">2023-08-12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C9997A5B08244A12B7CA54CD637E5</vt:lpwstr>
  </property>
</Properties>
</file>